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77004" w14:textId="2F386AF7" w:rsidR="00853F77" w:rsidRDefault="00853F77" w:rsidP="00853F77">
      <w:pPr>
        <w:tabs>
          <w:tab w:val="right" w:pos="9639"/>
        </w:tabs>
        <w:spacing w:after="0"/>
        <w:rPr>
          <w:rFonts w:ascii="Arial" w:hAnsi="Arial" w:cs="Arial"/>
          <w:b/>
          <w:sz w:val="22"/>
          <w:szCs w:val="22"/>
          <w:lang w:eastAsia="en-GB"/>
        </w:rPr>
      </w:pPr>
      <w:r>
        <w:rPr>
          <w:rFonts w:ascii="Arial" w:hAnsi="Arial" w:cs="Arial"/>
          <w:b/>
          <w:sz w:val="22"/>
          <w:szCs w:val="22"/>
        </w:rPr>
        <w:t>3GPP TSG-SA3 Meeting #120</w:t>
      </w:r>
      <w:r>
        <w:rPr>
          <w:rFonts w:ascii="Arial" w:hAnsi="Arial" w:cs="Arial"/>
          <w:b/>
          <w:sz w:val="22"/>
          <w:szCs w:val="22"/>
        </w:rPr>
        <w:tab/>
      </w:r>
      <w:ins w:id="0" w:author="Charles Eckel (r2)" w:date="2025-02-25T09:54:00Z" w16du:dateUtc="2025-02-25T07:54:00Z">
        <w:r w:rsidR="00DF6B57">
          <w:rPr>
            <w:rFonts w:ascii="Arial" w:hAnsi="Arial" w:cs="Arial"/>
            <w:b/>
            <w:sz w:val="22"/>
            <w:szCs w:val="22"/>
          </w:rPr>
          <w:t>draft</w:t>
        </w:r>
      </w:ins>
      <w:ins w:id="1" w:author="Charles Eckel (r2)" w:date="2025-02-25T09:55:00Z" w16du:dateUtc="2025-02-25T07:55:00Z">
        <w:r w:rsidR="00DF6B57">
          <w:rPr>
            <w:rFonts w:ascii="Arial" w:hAnsi="Arial" w:cs="Arial"/>
            <w:b/>
            <w:sz w:val="22"/>
            <w:szCs w:val="22"/>
          </w:rPr>
          <w:t>_</w:t>
        </w:r>
      </w:ins>
      <w:r>
        <w:rPr>
          <w:rFonts w:ascii="Arial" w:hAnsi="Arial" w:cs="Arial"/>
          <w:b/>
          <w:sz w:val="22"/>
          <w:szCs w:val="22"/>
        </w:rPr>
        <w:t>S3-25</w:t>
      </w:r>
      <w:r w:rsidR="0069425B">
        <w:rPr>
          <w:rFonts w:ascii="Arial" w:hAnsi="Arial" w:cs="Arial"/>
          <w:b/>
          <w:sz w:val="22"/>
          <w:szCs w:val="22"/>
        </w:rPr>
        <w:t>1</w:t>
      </w:r>
      <w:r w:rsidR="0034370A">
        <w:rPr>
          <w:rFonts w:ascii="Arial" w:hAnsi="Arial" w:cs="Arial"/>
          <w:b/>
          <w:sz w:val="22"/>
          <w:szCs w:val="22"/>
        </w:rPr>
        <w:t>152</w:t>
      </w:r>
      <w:ins w:id="2" w:author="Charles Eckel (r2)" w:date="2025-02-25T09:55:00Z" w16du:dateUtc="2025-02-25T07:55:00Z">
        <w:r w:rsidR="00DF6B57">
          <w:rPr>
            <w:rFonts w:ascii="Arial" w:hAnsi="Arial" w:cs="Arial"/>
            <w:b/>
            <w:sz w:val="22"/>
            <w:szCs w:val="22"/>
          </w:rPr>
          <w:t>-r1</w:t>
        </w:r>
      </w:ins>
    </w:p>
    <w:p w14:paraId="51CC9681" w14:textId="7731156D" w:rsidR="003A7B2F" w:rsidRDefault="00853F77" w:rsidP="00853F77">
      <w:pPr>
        <w:pStyle w:val="Header"/>
        <w:rPr>
          <w:sz w:val="22"/>
          <w:szCs w:val="22"/>
        </w:rPr>
      </w:pPr>
      <w:r>
        <w:rPr>
          <w:rFonts w:cs="Arial"/>
          <w:sz w:val="22"/>
          <w:szCs w:val="22"/>
        </w:rPr>
        <w:t>Athens, Greece, 17 - 21 February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D6F7E6" w:rsidR="001E41F3" w:rsidRPr="00410371" w:rsidRDefault="0069425B" w:rsidP="00E13F3D">
            <w:pPr>
              <w:pStyle w:val="CRCoverPage"/>
              <w:spacing w:after="0"/>
              <w:jc w:val="right"/>
              <w:rPr>
                <w:b/>
                <w:noProof/>
                <w:sz w:val="28"/>
              </w:rPr>
            </w:pPr>
            <w:fldSimple w:instr=" DOCPROPERTY  Spec#  \* MERGEFORMAT ">
              <w:r>
                <w:rPr>
                  <w:b/>
                  <w:noProof/>
                  <w:sz w:val="28"/>
                </w:rPr>
                <w:t>33.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8BE554" w:rsidR="001E41F3" w:rsidRPr="00410371" w:rsidRDefault="0069425B" w:rsidP="00547111">
            <w:pPr>
              <w:pStyle w:val="CRCoverPage"/>
              <w:spacing w:after="0"/>
              <w:rPr>
                <w:noProof/>
              </w:rPr>
            </w:pPr>
            <w:fldSimple w:instr=" DOCPROPERTY  Cr#  \* MERGEFORMAT ">
              <w:r>
                <w:rPr>
                  <w:b/>
                  <w:noProof/>
                  <w:sz w:val="28"/>
                </w:rPr>
                <w:t>draf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9775E1" w:rsidR="001E41F3" w:rsidRPr="00410371" w:rsidRDefault="0069425B" w:rsidP="00E13F3D">
            <w:pPr>
              <w:pStyle w:val="CRCoverPage"/>
              <w:spacing w:after="0"/>
              <w:jc w:val="center"/>
              <w:rPr>
                <w:b/>
                <w:noProof/>
              </w:rPr>
            </w:pPr>
            <w:fldSimple w:instr=" DOCPROPERTY  Revision  \* MERGEFORMAT ">
              <w:r>
                <w:rPr>
                  <w:b/>
                  <w:noProof/>
                  <w:sz w:val="28"/>
                </w:rPr>
                <w:t>1</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26E03E" w:rsidR="001E41F3" w:rsidRPr="00410371" w:rsidRDefault="0069425B">
            <w:pPr>
              <w:pStyle w:val="CRCoverPage"/>
              <w:spacing w:after="0"/>
              <w:jc w:val="center"/>
              <w:rPr>
                <w:noProof/>
                <w:sz w:val="28"/>
              </w:rPr>
            </w:pPr>
            <w:fldSimple w:instr=" DOCPROPERTY  Version  \* MERGEFORMAT ">
              <w:r>
                <w:rPr>
                  <w:b/>
                  <w:noProof/>
                  <w:sz w:val="28"/>
                </w:rPr>
                <w:t>19.3.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ABFF678" w:rsidR="00F25D98" w:rsidRDefault="0069425B" w:rsidP="0069425B">
            <w:pPr>
              <w:pStyle w:val="CRCoverPage"/>
              <w:spacing w:after="0"/>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6693121" w:rsidR="001E41F3" w:rsidRDefault="0069425B">
            <w:pPr>
              <w:pStyle w:val="CRCoverPage"/>
              <w:spacing w:after="0"/>
              <w:ind w:left="100"/>
              <w:rPr>
                <w:noProof/>
              </w:rPr>
            </w:pPr>
            <w:r w:rsidRPr="0069425B">
              <w:t>Living document for Automatic Certificate Management Environment (ACME) for the Service Based Architecture (SBA</w:t>
            </w:r>
            <w:r>
              <w: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991009" w:rsidR="001E41F3" w:rsidRDefault="0069425B">
            <w:pPr>
              <w:pStyle w:val="CRCoverPage"/>
              <w:spacing w:after="0"/>
              <w:ind w:left="100"/>
              <w:rPr>
                <w:noProof/>
              </w:rPr>
            </w:pPr>
            <w:r>
              <w:rPr>
                <w:noProof/>
              </w:rPr>
              <w:t>Cisco Systems,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4EF98A" w:rsidR="001E41F3" w:rsidRDefault="0069425B">
            <w:pPr>
              <w:pStyle w:val="CRCoverPage"/>
              <w:spacing w:after="0"/>
              <w:ind w:left="100"/>
              <w:rPr>
                <w:noProof/>
              </w:rPr>
            </w:pPr>
            <w:r>
              <w:t>ACME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BCDE53D" w:rsidR="001E41F3" w:rsidRDefault="0069425B">
            <w:pPr>
              <w:pStyle w:val="CRCoverPage"/>
              <w:spacing w:after="0"/>
              <w:ind w:left="100"/>
              <w:rPr>
                <w:noProof/>
              </w:rPr>
            </w:pPr>
            <w:r>
              <w:t>2025-02-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D7F7F39" w:rsidR="001E41F3" w:rsidRPr="0069425B" w:rsidRDefault="0069425B" w:rsidP="00D24991">
            <w:pPr>
              <w:pStyle w:val="CRCoverPage"/>
              <w:spacing w:after="0"/>
              <w:ind w:left="100" w:right="-609"/>
              <w:rPr>
                <w:b/>
                <w:bCs/>
                <w:noProof/>
              </w:rPr>
            </w:pPr>
            <w:r w:rsidRPr="0069425B">
              <w:rPr>
                <w:b/>
                <w:bCs/>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8E3B9" w:rsidR="001E41F3" w:rsidRDefault="004D5235">
            <w:pPr>
              <w:pStyle w:val="CRCoverPage"/>
              <w:spacing w:after="0"/>
              <w:ind w:left="100"/>
              <w:rPr>
                <w:noProof/>
              </w:rPr>
            </w:pPr>
            <w:r>
              <w:t>Rel-</w:t>
            </w:r>
            <w:r w:rsidR="0069425B">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BDD35EF" w:rsidR="001E41F3" w:rsidRDefault="0069425B">
            <w:pPr>
              <w:pStyle w:val="CRCoverPage"/>
              <w:spacing w:after="0"/>
              <w:ind w:left="100"/>
              <w:rPr>
                <w:noProof/>
              </w:rPr>
            </w:pPr>
            <w:r w:rsidRPr="0069425B">
              <w:rPr>
                <w:noProof/>
              </w:rPr>
              <w:t>This living draft-CR specifies security procedures and protocols for automated certificate management for 5G Core Network Functions using ACM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04C421" w14:textId="77777777" w:rsidR="0069425B" w:rsidRDefault="0069425B" w:rsidP="0069425B">
            <w:pPr>
              <w:pStyle w:val="CRCoverPage"/>
              <w:tabs>
                <w:tab w:val="left" w:pos="587"/>
              </w:tabs>
              <w:spacing w:after="0"/>
              <w:ind w:left="100"/>
              <w:rPr>
                <w:noProof/>
              </w:rPr>
            </w:pPr>
            <w:r>
              <w:rPr>
                <w:noProof/>
              </w:rPr>
              <w:t>Specify procedures and protocols related to the automated certificate management for 5G Core Network Functions using ACME as per conclusions reached in TR 33.776.</w:t>
            </w:r>
          </w:p>
          <w:p w14:paraId="31C656EC" w14:textId="7364E098" w:rsidR="001E41F3" w:rsidRDefault="0069425B" w:rsidP="0069425B">
            <w:pPr>
              <w:pStyle w:val="CRCoverPage"/>
              <w:tabs>
                <w:tab w:val="left" w:pos="587"/>
              </w:tabs>
              <w:spacing w:after="0"/>
              <w:ind w:left="100"/>
              <w:rPr>
                <w:noProof/>
              </w:rPr>
            </w:pPr>
            <w:r>
              <w:rPr>
                <w:noProof/>
              </w:rPr>
              <w:t>Additional procedures may be specified as corresponding WID (SP-241960) objectives are address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8648628" w:rsidR="001E41F3" w:rsidRDefault="0069425B">
            <w:pPr>
              <w:pStyle w:val="CRCoverPage"/>
              <w:spacing w:after="0"/>
              <w:ind w:left="100"/>
              <w:rPr>
                <w:noProof/>
              </w:rPr>
            </w:pPr>
            <w:r w:rsidRPr="0069425B">
              <w:rPr>
                <w:noProof/>
              </w:rPr>
              <w:t>Security procedures for automated certificate management for 5G Core Network Functions using ACME are not specified</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7B7117" w:rsidR="001E41F3" w:rsidRDefault="0069425B" w:rsidP="0069425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AE60EA" w:rsidR="001E41F3" w:rsidRDefault="0069425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C8B783" w:rsidR="001E41F3" w:rsidRDefault="0069425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4512420" w:rsidR="008863B9" w:rsidRDefault="0034370A" w:rsidP="0069425B">
            <w:pPr>
              <w:pStyle w:val="CRCoverPage"/>
              <w:tabs>
                <w:tab w:val="left" w:pos="1200"/>
              </w:tabs>
              <w:spacing w:after="0"/>
              <w:ind w:left="100"/>
              <w:rPr>
                <w:noProof/>
              </w:rPr>
            </w:pPr>
            <w:r>
              <w:rPr>
                <w:noProof/>
              </w:rPr>
              <w:t>Integrates all approved contributions for this work item into a living document the captures the propsed changes to 33.310. This includes S3-251089</w:t>
            </w:r>
            <w:r w:rsidR="00E55E74">
              <w:rPr>
                <w:noProof/>
              </w:rPr>
              <w:t xml:space="preserve">, </w:t>
            </w:r>
            <w:r w:rsidR="00D64CAA">
              <w:rPr>
                <w:noProof/>
              </w:rPr>
              <w:t xml:space="preserve">S3-251090, S3-251091, </w:t>
            </w:r>
            <w:r w:rsidR="003650E3">
              <w:rPr>
                <w:noProof/>
              </w:rPr>
              <w:t xml:space="preserve">S3-251092, </w:t>
            </w:r>
            <w:r w:rsidR="00E55E74">
              <w:rPr>
                <w:noProof/>
              </w:rPr>
              <w:t>S3-251093</w:t>
            </w:r>
            <w:r w:rsidR="003547F9">
              <w:rPr>
                <w:noProof/>
              </w:rPr>
              <w:t>, S3-251094</w:t>
            </w:r>
            <w:r w:rsidR="00D64CAA">
              <w:rPr>
                <w:noProof/>
              </w:rPr>
              <w:t xml:space="preserve">, </w:t>
            </w:r>
            <w:r w:rsidR="0025024A">
              <w:rPr>
                <w:noProof/>
              </w:rPr>
              <w:t xml:space="preserve">and </w:t>
            </w:r>
            <w:r w:rsidR="00D64CAA">
              <w:rPr>
                <w:noProof/>
              </w:rPr>
              <w:t>S3-251139</w:t>
            </w:r>
          </w:p>
        </w:tc>
      </w:tr>
    </w:tbl>
    <w:p w14:paraId="1557EA72" w14:textId="77777777" w:rsidR="001E41F3" w:rsidRDefault="001E41F3">
      <w:pPr>
        <w:rPr>
          <w:noProof/>
        </w:rPr>
        <w:sectPr w:rsidR="001E41F3">
          <w:headerReference w:type="even" r:id="rId12"/>
          <w:footerReference w:type="even" r:id="rId13"/>
          <w:footerReference w:type="default" r:id="rId14"/>
          <w:footerReference w:type="first" r:id="rId15"/>
          <w:footnotePr>
            <w:numRestart w:val="eachSect"/>
          </w:footnotePr>
          <w:pgSz w:w="11907" w:h="16840" w:code="9"/>
          <w:pgMar w:top="1418" w:right="1134" w:bottom="1134" w:left="1134" w:header="680" w:footer="567" w:gutter="0"/>
          <w:cols w:space="720"/>
        </w:sectPr>
      </w:pPr>
    </w:p>
    <w:p w14:paraId="1C43442F" w14:textId="77777777" w:rsidR="00195724" w:rsidRDefault="00195724" w:rsidP="00195724">
      <w:pPr>
        <w:pStyle w:val="CRCoverPage"/>
        <w:rPr>
          <w:b/>
          <w:lang w:val="en-US"/>
        </w:rPr>
      </w:pPr>
    </w:p>
    <w:p w14:paraId="5B9B758C" w14:textId="77777777" w:rsidR="00195724"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CCBDCBA" w14:textId="77777777" w:rsidR="00195724" w:rsidRDefault="00195724" w:rsidP="0069425B">
      <w:pPr>
        <w:jc w:val="center"/>
        <w:rPr>
          <w:i/>
          <w:color w:val="0070C0"/>
          <w:sz w:val="36"/>
          <w:szCs w:val="36"/>
        </w:rPr>
      </w:pPr>
    </w:p>
    <w:p w14:paraId="35F383CC" w14:textId="77777777" w:rsidR="00E55E74" w:rsidRDefault="00E55E74" w:rsidP="00E55E74">
      <w:pPr>
        <w:pStyle w:val="Heading1"/>
      </w:pPr>
      <w:bookmarkStart w:id="4" w:name="_Toc532211148"/>
      <w:bookmarkStart w:id="5" w:name="_Toc44943858"/>
      <w:bookmarkStart w:id="6" w:name="_Toc178175936"/>
      <w:r>
        <w:t>2</w:t>
      </w:r>
      <w:r>
        <w:tab/>
        <w:t>References</w:t>
      </w:r>
      <w:bookmarkEnd w:id="4"/>
      <w:bookmarkEnd w:id="5"/>
      <w:bookmarkEnd w:id="6"/>
    </w:p>
    <w:p w14:paraId="5A140173" w14:textId="77777777" w:rsidR="00E55E74" w:rsidRDefault="00E55E74" w:rsidP="00E55E74">
      <w:pPr>
        <w:keepNext/>
      </w:pPr>
      <w:r>
        <w:t>The following documents contain provisions which, through reference in this text, constitute provisions of the present document.</w:t>
      </w:r>
    </w:p>
    <w:p w14:paraId="4C887889" w14:textId="77777777" w:rsidR="00E55E74" w:rsidRDefault="00E55E74" w:rsidP="00E55E74">
      <w:pPr>
        <w:pStyle w:val="B1"/>
      </w:pPr>
      <w:r>
        <w:t>-</w:t>
      </w:r>
      <w:r>
        <w:tab/>
        <w:t>References are either specific (identified by date of publication, edition number, version number, etc.) or non</w:t>
      </w:r>
      <w:r>
        <w:noBreakHyphen/>
        <w:t>specific.</w:t>
      </w:r>
    </w:p>
    <w:p w14:paraId="2A84FEDB" w14:textId="77777777" w:rsidR="00E55E74" w:rsidRDefault="00E55E74" w:rsidP="00E55E74">
      <w:pPr>
        <w:pStyle w:val="B1"/>
      </w:pPr>
      <w:r>
        <w:t>-</w:t>
      </w:r>
      <w:r>
        <w:tab/>
        <w:t>For a specific reference, subsequent revisions do not apply.</w:t>
      </w:r>
    </w:p>
    <w:p w14:paraId="4B31DE4A" w14:textId="77777777" w:rsidR="00E55E74" w:rsidRDefault="00E55E74" w:rsidP="00E55E74">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5329A8B4" w14:textId="77777777" w:rsidR="00E55E74" w:rsidRDefault="00E55E74" w:rsidP="00E55E74">
      <w:pPr>
        <w:pStyle w:val="EX"/>
        <w:keepNext/>
      </w:pPr>
      <w:r>
        <w:t>[1]</w:t>
      </w:r>
      <w:r>
        <w:tab/>
        <w:t>3GPP TS 33.210: "3rd Generation Partnership Project; Technical Specification Group Services and System Aspects; 3G Security; Network domain security; IP network layer security".</w:t>
      </w:r>
    </w:p>
    <w:p w14:paraId="0039E9D8" w14:textId="77777777" w:rsidR="00E55E74" w:rsidRDefault="00E55E74" w:rsidP="00E55E74">
      <w:pPr>
        <w:pStyle w:val="EX"/>
        <w:keepNext/>
      </w:pPr>
      <w:r>
        <w:t>[2]</w:t>
      </w:r>
      <w:r>
        <w:tab/>
        <w:t>IETF RFC 2986: "PKCS#10 Certification Request Syntax Specification Version 1.7".</w:t>
      </w:r>
    </w:p>
    <w:p w14:paraId="48CCBEE3" w14:textId="77777777" w:rsidR="00E55E74" w:rsidRDefault="00E55E74" w:rsidP="00E55E74">
      <w:pPr>
        <w:pStyle w:val="EX"/>
      </w:pPr>
      <w:r>
        <w:t>[3]</w:t>
      </w:r>
      <w:r>
        <w:tab/>
        <w:t>Void.</w:t>
      </w:r>
    </w:p>
    <w:p w14:paraId="71C3E5E0" w14:textId="77777777" w:rsidR="00E55E74" w:rsidRDefault="00E55E74" w:rsidP="00E55E74">
      <w:pPr>
        <w:pStyle w:val="EX"/>
      </w:pPr>
      <w:r>
        <w:t>[4]</w:t>
      </w:r>
      <w:r>
        <w:tab/>
        <w:t>IETF RFC 4210: "Internet X.509 Public Key Infrastructure Certificate Management Protocol".</w:t>
      </w:r>
    </w:p>
    <w:p w14:paraId="0356C1AF" w14:textId="77777777" w:rsidR="00E55E74" w:rsidRDefault="00E55E74" w:rsidP="00E55E74">
      <w:pPr>
        <w:pStyle w:val="EX"/>
      </w:pPr>
      <w:r>
        <w:t>[5]</w:t>
      </w:r>
      <w:r>
        <w:tab/>
        <w:t>Void</w:t>
      </w:r>
    </w:p>
    <w:p w14:paraId="3250FB11" w14:textId="77777777" w:rsidR="00E55E74" w:rsidRDefault="00E55E74" w:rsidP="00E55E74">
      <w:pPr>
        <w:pStyle w:val="EX"/>
      </w:pPr>
      <w:r>
        <w:t>[6]</w:t>
      </w:r>
      <w:r>
        <w:tab/>
        <w:t>Void.</w:t>
      </w:r>
    </w:p>
    <w:p w14:paraId="67BC8042" w14:textId="77777777" w:rsidR="00E55E74" w:rsidRDefault="00E55E74" w:rsidP="00E55E74">
      <w:pPr>
        <w:pStyle w:val="EX"/>
      </w:pPr>
      <w:r>
        <w:t>[7]</w:t>
      </w:r>
      <w:r>
        <w:tab/>
        <w:t xml:space="preserve">"PKI basics – A Technical Perspective", November 2002, </w:t>
      </w:r>
      <w:hyperlink r:id="rId16" w:history="1">
        <w:r>
          <w:rPr>
            <w:rStyle w:val="Hyperlink"/>
          </w:rPr>
          <w:t>http://www.oasis-pki.org/pdfs/PKI_Basics-A_technical_perspective.pdf</w:t>
        </w:r>
      </w:hyperlink>
      <w:r>
        <w:t xml:space="preserve">. </w:t>
      </w:r>
    </w:p>
    <w:p w14:paraId="45914FF3" w14:textId="77777777" w:rsidR="00E55E74" w:rsidRDefault="00E55E74" w:rsidP="00E55E74">
      <w:pPr>
        <w:pStyle w:val="EX"/>
        <w:rPr>
          <w:lang w:eastAsia="en-GB"/>
        </w:rPr>
      </w:pPr>
      <w:r>
        <w:t>[8]</w:t>
      </w:r>
      <w:r>
        <w:tab/>
      </w:r>
      <w:r>
        <w:rPr>
          <w:lang w:eastAsia="en-GB"/>
        </w:rPr>
        <w:t>3GPP TR 21.905: "Vocabulary for 3GPP Specifications".</w:t>
      </w:r>
    </w:p>
    <w:p w14:paraId="72B4ED4C" w14:textId="77777777" w:rsidR="00E55E74" w:rsidRDefault="00E55E74" w:rsidP="00E55E74">
      <w:pPr>
        <w:pStyle w:val="EX"/>
        <w:rPr>
          <w:lang w:eastAsia="en-GB"/>
        </w:rPr>
      </w:pPr>
      <w:r>
        <w:rPr>
          <w:lang w:eastAsia="en-GB"/>
        </w:rPr>
        <w:t>[9]</w:t>
      </w:r>
      <w:r>
        <w:rPr>
          <w:lang w:eastAsia="en-GB"/>
        </w:rPr>
        <w:tab/>
        <w:t>3GPP TS 33.203: "Access security for IP-based services".</w:t>
      </w:r>
    </w:p>
    <w:p w14:paraId="22007C84" w14:textId="77777777" w:rsidR="00E55E74" w:rsidRDefault="00E55E74" w:rsidP="00E55E74">
      <w:pPr>
        <w:pStyle w:val="EX"/>
        <w:rPr>
          <w:lang w:eastAsia="en-GB"/>
        </w:rPr>
      </w:pPr>
      <w:r>
        <w:rPr>
          <w:lang w:eastAsia="en-GB"/>
        </w:rPr>
        <w:t>[10]</w:t>
      </w:r>
      <w:r>
        <w:rPr>
          <w:lang w:eastAsia="en-GB"/>
        </w:rPr>
        <w:tab/>
        <w:t>3GPP TS 33.220: "Generic Authentication Architecture: Generic Bootstrapping Architecture".</w:t>
      </w:r>
    </w:p>
    <w:p w14:paraId="07B589D5" w14:textId="77777777" w:rsidR="00E55E74" w:rsidRDefault="00E55E74" w:rsidP="00E55E74">
      <w:pPr>
        <w:pStyle w:val="EX"/>
        <w:rPr>
          <w:lang w:eastAsia="en-GB"/>
        </w:rPr>
      </w:pPr>
      <w:r>
        <w:rPr>
          <w:lang w:eastAsia="en-GB"/>
        </w:rPr>
        <w:t>[11]</w:t>
      </w:r>
      <w:r>
        <w:rPr>
          <w:lang w:eastAsia="en-GB"/>
        </w:rPr>
        <w:tab/>
        <w:t>Void.</w:t>
      </w:r>
    </w:p>
    <w:p w14:paraId="5A75547E" w14:textId="77777777" w:rsidR="00E55E74" w:rsidRDefault="00E55E74" w:rsidP="00E55E74">
      <w:pPr>
        <w:pStyle w:val="EX"/>
      </w:pPr>
      <w:r>
        <w:t>[12]</w:t>
      </w:r>
      <w:r>
        <w:tab/>
        <w:t>Void.</w:t>
      </w:r>
    </w:p>
    <w:p w14:paraId="623754BE" w14:textId="77777777" w:rsidR="00E55E74" w:rsidRDefault="00E55E74" w:rsidP="00E55E74">
      <w:pPr>
        <w:pStyle w:val="EX"/>
      </w:pPr>
      <w:r>
        <w:t>[13]</w:t>
      </w:r>
      <w:r>
        <w:tab/>
        <w:t>Void.</w:t>
      </w:r>
    </w:p>
    <w:p w14:paraId="7FBAD73C" w14:textId="77777777" w:rsidR="00E55E74" w:rsidRDefault="00E55E74" w:rsidP="00E55E74">
      <w:pPr>
        <w:pStyle w:val="EX"/>
      </w:pPr>
      <w:r>
        <w:t>[14]</w:t>
      </w:r>
      <w:r>
        <w:tab/>
        <w:t>IETF RFC 5280: "Internet X.509 Public Key Infrastructure Certificate and Certificate Revocation List (CRL) Profile".</w:t>
      </w:r>
    </w:p>
    <w:p w14:paraId="3DE00D50" w14:textId="77777777" w:rsidR="00E55E74" w:rsidRDefault="00E55E74" w:rsidP="00E55E74">
      <w:pPr>
        <w:pStyle w:val="EX"/>
      </w:pPr>
      <w:r>
        <w:t>[15]</w:t>
      </w:r>
      <w:r>
        <w:tab/>
        <w:t>IETF RFC 4945: "The Internet IP Security PKI Profile of IKEv1/ISAKMP, IKEv2, and PKIX".</w:t>
      </w:r>
    </w:p>
    <w:p w14:paraId="576B7AEC" w14:textId="77777777" w:rsidR="00E55E74" w:rsidRDefault="00E55E74" w:rsidP="00E55E74">
      <w:pPr>
        <w:pStyle w:val="EX"/>
        <w:rPr>
          <w:lang w:eastAsia="zh-CN"/>
        </w:rPr>
      </w:pPr>
      <w:r>
        <w:rPr>
          <w:lang w:eastAsia="zh-CN"/>
        </w:rPr>
        <w:t>[16]</w:t>
      </w:r>
      <w:r>
        <w:rPr>
          <w:lang w:eastAsia="zh-CN"/>
        </w:rPr>
        <w:tab/>
        <w:t>Void</w:t>
      </w:r>
      <w:r>
        <w:t>.</w:t>
      </w:r>
    </w:p>
    <w:p w14:paraId="515786CD" w14:textId="77777777" w:rsidR="00E55E74" w:rsidRDefault="00E55E74" w:rsidP="00E55E74">
      <w:pPr>
        <w:pStyle w:val="EX"/>
      </w:pPr>
      <w:r>
        <w:rPr>
          <w:lang w:eastAsia="zh-CN"/>
        </w:rPr>
        <w:t>[17]</w:t>
      </w:r>
      <w:r>
        <w:rPr>
          <w:lang w:eastAsia="zh-CN"/>
        </w:rPr>
        <w:tab/>
        <w:t>Void</w:t>
      </w:r>
      <w:r>
        <w:t>.</w:t>
      </w:r>
    </w:p>
    <w:p w14:paraId="25DB42DC" w14:textId="77777777" w:rsidR="00E55E74" w:rsidRDefault="00E55E74" w:rsidP="00E55E74">
      <w:pPr>
        <w:pStyle w:val="EX"/>
      </w:pPr>
      <w:r>
        <w:t>[18]</w:t>
      </w:r>
      <w:r>
        <w:tab/>
        <w:t>IETF  RFC 6712: "Internet X.509 Public Key Infrastructure -- HTTP Transfer for the Certificate Management Protocol (CMP)".</w:t>
      </w:r>
    </w:p>
    <w:p w14:paraId="67A0CA56" w14:textId="77777777" w:rsidR="00E55E74" w:rsidRDefault="00E55E74" w:rsidP="00E55E74">
      <w:pPr>
        <w:pStyle w:val="EX"/>
      </w:pPr>
      <w:r>
        <w:t>[19]</w:t>
      </w:r>
      <w:r>
        <w:tab/>
        <w:t>IETF RFC 4211: "Internet X.509 Public Key Infrastructure Certificate Request Message Format (CRMF)".</w:t>
      </w:r>
    </w:p>
    <w:p w14:paraId="1E7F2BF9" w14:textId="77777777" w:rsidR="00E55E74" w:rsidRDefault="00E55E74" w:rsidP="00E55E74">
      <w:pPr>
        <w:pStyle w:val="EX"/>
      </w:pPr>
      <w:r>
        <w:t>[20]</w:t>
      </w:r>
      <w:r>
        <w:tab/>
        <w:t>IETF RFC 2818: "HTTP Over TLS".</w:t>
      </w:r>
    </w:p>
    <w:p w14:paraId="0FC6A40F" w14:textId="77777777" w:rsidR="00E55E74" w:rsidRDefault="00E55E74" w:rsidP="00E55E74">
      <w:pPr>
        <w:pStyle w:val="EX"/>
      </w:pPr>
      <w:r>
        <w:lastRenderedPageBreak/>
        <w:t>[21]</w:t>
      </w:r>
      <w:r>
        <w:tab/>
        <w:t>IETF RFC 5922: "Domain Certificates in the Session Initiation Protocol (SIP)".</w:t>
      </w:r>
    </w:p>
    <w:p w14:paraId="52909A8E" w14:textId="77777777" w:rsidR="00E55E74" w:rsidRDefault="00E55E74" w:rsidP="00E55E74">
      <w:pPr>
        <w:pStyle w:val="EX"/>
      </w:pPr>
      <w:r>
        <w:t>[22]</w:t>
      </w:r>
      <w:r>
        <w:tab/>
        <w:t>IETF RFC 5924: "Extended Key Usage (EKU) for Session Initiation Protocol (SIP) X.509 Certificates".</w:t>
      </w:r>
    </w:p>
    <w:p w14:paraId="108621E4" w14:textId="77777777" w:rsidR="00E55E74" w:rsidRDefault="00E55E74" w:rsidP="00E55E74">
      <w:pPr>
        <w:pStyle w:val="EX"/>
      </w:pPr>
      <w:r>
        <w:rPr>
          <w:lang w:eastAsia="zh-CN"/>
        </w:rPr>
        <w:t>[23]</w:t>
      </w:r>
      <w:r>
        <w:rPr>
          <w:lang w:eastAsia="zh-CN"/>
        </w:rPr>
        <w:tab/>
        <w:t>Void</w:t>
      </w:r>
      <w:r>
        <w:t>.</w:t>
      </w:r>
    </w:p>
    <w:p w14:paraId="04CED550" w14:textId="77777777" w:rsidR="00E55E74" w:rsidRDefault="00E55E74" w:rsidP="00E55E74">
      <w:pPr>
        <w:pStyle w:val="EX"/>
        <w:rPr>
          <w:lang w:val="en-US"/>
        </w:rPr>
      </w:pPr>
      <w:r>
        <w:rPr>
          <w:lang w:val="en-US"/>
        </w:rPr>
        <w:t>[24]</w:t>
      </w:r>
      <w:r>
        <w:rPr>
          <w:lang w:val="en-US"/>
        </w:rPr>
        <w:tab/>
        <w:t>Void.</w:t>
      </w:r>
    </w:p>
    <w:p w14:paraId="0DDA1B5B" w14:textId="77777777" w:rsidR="00E55E74" w:rsidRDefault="00E55E74" w:rsidP="00E55E74">
      <w:pPr>
        <w:pStyle w:val="EX"/>
      </w:pPr>
      <w:r>
        <w:t>[25]</w:t>
      </w:r>
      <w:r>
        <w:tab/>
        <w:t>IETF RFC 1035: "Domain Names - Implementation and Specification".</w:t>
      </w:r>
    </w:p>
    <w:p w14:paraId="03583BDE" w14:textId="77777777" w:rsidR="00E55E74" w:rsidRDefault="00E55E74" w:rsidP="00E55E74">
      <w:pPr>
        <w:pStyle w:val="EX"/>
      </w:pPr>
      <w:r>
        <w:t>[26]</w:t>
      </w:r>
      <w:r>
        <w:tab/>
      </w:r>
      <w:r>
        <w:rPr>
          <w:lang w:val="en-US"/>
        </w:rPr>
        <w:t>Void</w:t>
      </w:r>
      <w:r>
        <w:t>.</w:t>
      </w:r>
    </w:p>
    <w:p w14:paraId="6AFD63E6" w14:textId="77777777" w:rsidR="00E55E74" w:rsidRDefault="00E55E74" w:rsidP="00E55E74">
      <w:pPr>
        <w:pStyle w:val="EX"/>
      </w:pPr>
      <w:r>
        <w:t>[27]</w:t>
      </w:r>
      <w:r>
        <w:tab/>
      </w:r>
      <w:r>
        <w:rPr>
          <w:lang w:val="en-US"/>
        </w:rPr>
        <w:t>Void</w:t>
      </w:r>
      <w:r>
        <w:t>.</w:t>
      </w:r>
    </w:p>
    <w:p w14:paraId="15EE6DDC" w14:textId="77777777" w:rsidR="00E55E74" w:rsidRDefault="00E55E74" w:rsidP="00E55E74">
      <w:pPr>
        <w:pStyle w:val="EX"/>
      </w:pPr>
      <w:r>
        <w:t>[28]</w:t>
      </w:r>
      <w:r>
        <w:tab/>
        <w:t>Void.</w:t>
      </w:r>
    </w:p>
    <w:p w14:paraId="76F95BC6" w14:textId="77777777" w:rsidR="00E55E74" w:rsidRDefault="00E55E74" w:rsidP="00E55E74">
      <w:pPr>
        <w:pStyle w:val="EX"/>
      </w:pPr>
      <w:r>
        <w:t>[29]</w:t>
      </w:r>
      <w:r>
        <w:tab/>
      </w:r>
      <w:r>
        <w:rPr>
          <w:lang w:val="en-US"/>
        </w:rPr>
        <w:t>Void</w:t>
      </w:r>
      <w:r>
        <w:t>.</w:t>
      </w:r>
    </w:p>
    <w:p w14:paraId="5742A660" w14:textId="77777777" w:rsidR="00E55E74" w:rsidRDefault="00E55E74" w:rsidP="00E55E74">
      <w:pPr>
        <w:pStyle w:val="EX"/>
      </w:pPr>
      <w:r>
        <w:t>[30]</w:t>
      </w:r>
      <w:r>
        <w:tab/>
      </w:r>
      <w:r>
        <w:rPr>
          <w:lang w:val="en-US"/>
        </w:rPr>
        <w:t>Void</w:t>
      </w:r>
      <w:r>
        <w:t>.</w:t>
      </w:r>
    </w:p>
    <w:p w14:paraId="32F59CD9" w14:textId="77777777" w:rsidR="00E55E74" w:rsidRDefault="00E55E74" w:rsidP="00E55E74">
      <w:pPr>
        <w:pStyle w:val="EX"/>
      </w:pPr>
      <w:r>
        <w:t>[31]</w:t>
      </w:r>
      <w:r>
        <w:tab/>
      </w:r>
      <w:r>
        <w:rPr>
          <w:lang w:eastAsia="en-GB"/>
        </w:rPr>
        <w:t xml:space="preserve">3GPP TS 23.251: </w:t>
      </w:r>
      <w:r>
        <w:t>"</w:t>
      </w:r>
      <w:r w:rsidRPr="00A407EE">
        <w:rPr>
          <w:lang w:eastAsia="en-GB"/>
        </w:rPr>
        <w:t>Network sharing; Architecture and functional description</w:t>
      </w:r>
      <w:r>
        <w:t>".</w:t>
      </w:r>
    </w:p>
    <w:p w14:paraId="138F00DC" w14:textId="77777777" w:rsidR="00E55E74" w:rsidRDefault="00E55E74" w:rsidP="00E55E74">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7020AB18" w14:textId="77777777" w:rsidR="00E55E74" w:rsidRDefault="00E55E74" w:rsidP="00E55E74">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3050BA3F" w14:textId="77777777" w:rsidR="00E55E74" w:rsidRDefault="00E55E74" w:rsidP="00E55E74">
      <w:pPr>
        <w:pStyle w:val="EX"/>
        <w:rPr>
          <w:lang w:val="en-US" w:eastAsia="en-GB"/>
        </w:rPr>
      </w:pPr>
      <w:r>
        <w:rPr>
          <w:lang w:eastAsia="en-GB"/>
        </w:rPr>
        <w:t>[34]</w:t>
      </w:r>
      <w:r>
        <w:rPr>
          <w:lang w:eastAsia="en-GB"/>
        </w:rPr>
        <w:tab/>
      </w:r>
      <w:r>
        <w:rPr>
          <w:lang w:val="en-US"/>
        </w:rPr>
        <w:t>Void</w:t>
      </w:r>
      <w:r>
        <w:rPr>
          <w:lang w:val="en-US" w:eastAsia="en-GB"/>
        </w:rPr>
        <w:t>.</w:t>
      </w:r>
    </w:p>
    <w:p w14:paraId="2405C666" w14:textId="77777777" w:rsidR="00E55E74" w:rsidRDefault="00E55E74" w:rsidP="00E55E74">
      <w:pPr>
        <w:pStyle w:val="EX"/>
        <w:rPr>
          <w:lang w:eastAsia="en-GB"/>
        </w:rPr>
      </w:pPr>
      <w:r>
        <w:rPr>
          <w:lang w:eastAsia="en-GB"/>
        </w:rPr>
        <w:t>[35]</w:t>
      </w:r>
      <w:r>
        <w:rPr>
          <w:lang w:eastAsia="en-GB"/>
        </w:rPr>
        <w:tab/>
      </w:r>
      <w:r>
        <w:rPr>
          <w:lang w:val="en-US"/>
        </w:rPr>
        <w:t>Void</w:t>
      </w:r>
      <w:r>
        <w:rPr>
          <w:lang w:eastAsia="en-GB"/>
        </w:rPr>
        <w:t>.</w:t>
      </w:r>
    </w:p>
    <w:p w14:paraId="0C9903C9" w14:textId="77777777" w:rsidR="00E55E74" w:rsidRDefault="00E55E74" w:rsidP="00E55E74">
      <w:pPr>
        <w:pStyle w:val="EX"/>
        <w:rPr>
          <w:noProof/>
        </w:rPr>
      </w:pPr>
      <w:r>
        <w:rPr>
          <w:noProof/>
        </w:rPr>
        <w:t>[36]</w:t>
      </w:r>
      <w:r>
        <w:rPr>
          <w:noProof/>
        </w:rPr>
        <w:tab/>
      </w:r>
      <w:r>
        <w:rPr>
          <w:lang w:val="en-US"/>
        </w:rPr>
        <w:t>Void</w:t>
      </w:r>
      <w:r>
        <w:rPr>
          <w:noProof/>
        </w:rPr>
        <w:t>.</w:t>
      </w:r>
    </w:p>
    <w:p w14:paraId="6532E97E" w14:textId="77777777" w:rsidR="00E55E74" w:rsidRDefault="00E55E74" w:rsidP="00E55E74">
      <w:pPr>
        <w:pStyle w:val="EX"/>
        <w:rPr>
          <w:noProof/>
        </w:rPr>
      </w:pPr>
      <w:r>
        <w:rPr>
          <w:noProof/>
        </w:rPr>
        <w:t>[37]</w:t>
      </w:r>
      <w:r>
        <w:rPr>
          <w:noProof/>
        </w:rPr>
        <w:tab/>
      </w:r>
      <w:r>
        <w:t>Void</w:t>
      </w:r>
      <w:r>
        <w:rPr>
          <w:noProof/>
        </w:rPr>
        <w:t>.</w:t>
      </w:r>
    </w:p>
    <w:p w14:paraId="6D347ECE" w14:textId="77777777" w:rsidR="00E55E74" w:rsidRDefault="00E55E74" w:rsidP="00E55E74">
      <w:pPr>
        <w:pStyle w:val="EX"/>
        <w:rPr>
          <w:noProof/>
        </w:rPr>
      </w:pPr>
      <w:r>
        <w:rPr>
          <w:noProof/>
        </w:rPr>
        <w:t>[38]</w:t>
      </w:r>
      <w:r>
        <w:rPr>
          <w:noProof/>
        </w:rPr>
        <w:tab/>
      </w:r>
      <w:r>
        <w:rPr>
          <w:lang w:val="en-US"/>
        </w:rPr>
        <w:t>Void</w:t>
      </w:r>
      <w:r>
        <w:rPr>
          <w:noProof/>
        </w:rPr>
        <w:t>.</w:t>
      </w:r>
    </w:p>
    <w:p w14:paraId="11F1A498" w14:textId="77777777" w:rsidR="00E55E74" w:rsidRDefault="00E55E74" w:rsidP="00E55E74">
      <w:pPr>
        <w:pStyle w:val="EX"/>
        <w:rPr>
          <w:noProof/>
        </w:rPr>
      </w:pPr>
      <w:r>
        <w:rPr>
          <w:noProof/>
        </w:rPr>
        <w:t>[39]</w:t>
      </w:r>
      <w:r>
        <w:rPr>
          <w:noProof/>
        </w:rPr>
        <w:tab/>
      </w:r>
      <w:r>
        <w:rPr>
          <w:lang w:val="en-US"/>
        </w:rPr>
        <w:t>Void</w:t>
      </w:r>
      <w:r>
        <w:rPr>
          <w:noProof/>
        </w:rPr>
        <w:t>.</w:t>
      </w:r>
    </w:p>
    <w:p w14:paraId="7E440327" w14:textId="77777777" w:rsidR="00E55E74" w:rsidRDefault="00E55E74" w:rsidP="00E55E74">
      <w:pPr>
        <w:pStyle w:val="EX"/>
        <w:rPr>
          <w:noProof/>
        </w:rPr>
      </w:pPr>
      <w:r>
        <w:rPr>
          <w:noProof/>
        </w:rPr>
        <w:t>[40]</w:t>
      </w:r>
      <w:r>
        <w:rPr>
          <w:noProof/>
        </w:rPr>
        <w:tab/>
      </w:r>
      <w:r>
        <w:rPr>
          <w:lang w:val="en-US"/>
        </w:rPr>
        <w:t>Void</w:t>
      </w:r>
      <w:r>
        <w:rPr>
          <w:noProof/>
        </w:rPr>
        <w:t>.</w:t>
      </w:r>
    </w:p>
    <w:p w14:paraId="1239E841" w14:textId="77777777" w:rsidR="00E55E74" w:rsidRDefault="00E55E74" w:rsidP="00E55E74">
      <w:pPr>
        <w:pStyle w:val="EX"/>
        <w:rPr>
          <w:noProof/>
        </w:rPr>
      </w:pPr>
      <w:r>
        <w:rPr>
          <w:noProof/>
        </w:rPr>
        <w:t>[41]</w:t>
      </w:r>
      <w:r>
        <w:rPr>
          <w:noProof/>
        </w:rPr>
        <w:tab/>
      </w:r>
      <w:r>
        <w:rPr>
          <w:lang w:val="en-US"/>
        </w:rPr>
        <w:t>Void</w:t>
      </w:r>
      <w:r>
        <w:rPr>
          <w:noProof/>
        </w:rPr>
        <w:t>.</w:t>
      </w:r>
    </w:p>
    <w:p w14:paraId="528FCD78" w14:textId="77777777" w:rsidR="00E55E74" w:rsidRDefault="00E55E74" w:rsidP="00E55E74">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71CA55D9" w14:textId="77777777" w:rsidR="00E55E74" w:rsidRDefault="00E55E74" w:rsidP="00E55E74">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7A4C5D31" w14:textId="77777777" w:rsidR="00E55E74" w:rsidRDefault="00E55E74" w:rsidP="00E55E74">
      <w:pPr>
        <w:pStyle w:val="EX"/>
        <w:rPr>
          <w:noProof/>
        </w:rPr>
      </w:pPr>
      <w:r>
        <w:rPr>
          <w:noProof/>
        </w:rPr>
        <w:t>[44]</w:t>
      </w:r>
      <w:r>
        <w:rPr>
          <w:noProof/>
        </w:rPr>
        <w:tab/>
      </w:r>
      <w:r>
        <w:rPr>
          <w:lang w:val="en-US"/>
        </w:rPr>
        <w:t>Void</w:t>
      </w:r>
      <w:r>
        <w:rPr>
          <w:noProof/>
        </w:rPr>
        <w:t>.</w:t>
      </w:r>
    </w:p>
    <w:p w14:paraId="5EA00846" w14:textId="77777777" w:rsidR="00E55E74" w:rsidRDefault="00E55E74" w:rsidP="00E55E74">
      <w:pPr>
        <w:pStyle w:val="EX"/>
        <w:rPr>
          <w:noProof/>
        </w:rPr>
      </w:pPr>
      <w:r>
        <w:rPr>
          <w:noProof/>
        </w:rPr>
        <w:t>[45]</w:t>
      </w:r>
      <w:r>
        <w:rPr>
          <w:noProof/>
        </w:rPr>
        <w:tab/>
      </w:r>
      <w:r>
        <w:rPr>
          <w:lang w:val="en-US"/>
        </w:rPr>
        <w:t>Void</w:t>
      </w:r>
      <w:r>
        <w:rPr>
          <w:noProof/>
        </w:rPr>
        <w:t>.</w:t>
      </w:r>
    </w:p>
    <w:p w14:paraId="3C6A5FCA" w14:textId="77777777" w:rsidR="00E55E74" w:rsidRDefault="00E55E74" w:rsidP="00E55E74">
      <w:pPr>
        <w:pStyle w:val="EX"/>
      </w:pPr>
      <w:r>
        <w:rPr>
          <w:noProof/>
        </w:rPr>
        <w:t>[</w:t>
      </w:r>
      <w:r>
        <w:rPr>
          <w:noProof/>
          <w:lang w:val="en-US"/>
        </w:rPr>
        <w:t>46</w:t>
      </w:r>
      <w:r>
        <w:rPr>
          <w:noProof/>
        </w:rPr>
        <w:t>]</w:t>
      </w:r>
      <w:r>
        <w:rPr>
          <w:noProof/>
        </w:rPr>
        <w:tab/>
      </w:r>
      <w:r>
        <w:rPr>
          <w:lang w:val="en-US"/>
        </w:rPr>
        <w:t>Void</w:t>
      </w:r>
      <w:r>
        <w:rPr>
          <w:noProof/>
        </w:rPr>
        <w:t>.</w:t>
      </w:r>
    </w:p>
    <w:p w14:paraId="57E9939C" w14:textId="77777777" w:rsidR="00E55E74" w:rsidRDefault="00E55E74" w:rsidP="00E55E74">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36D0AF99" w14:textId="77777777" w:rsidR="00E55E74" w:rsidRDefault="00E55E74" w:rsidP="00E55E74">
      <w:pPr>
        <w:pStyle w:val="EX"/>
        <w:rPr>
          <w:noProof/>
        </w:rPr>
      </w:pPr>
      <w:r>
        <w:rPr>
          <w:noProof/>
        </w:rPr>
        <w:t>[48]</w:t>
      </w:r>
      <w:r>
        <w:rPr>
          <w:noProof/>
        </w:rPr>
        <w:tab/>
      </w:r>
      <w:r>
        <w:t xml:space="preserve">IETF </w:t>
      </w:r>
      <w:r>
        <w:rPr>
          <w:noProof/>
        </w:rPr>
        <w:t>RFC 8201: "Path MTU Discovery for IP version 6".</w:t>
      </w:r>
    </w:p>
    <w:p w14:paraId="7EED57F2" w14:textId="77777777" w:rsidR="00E55E74" w:rsidRDefault="00E55E74" w:rsidP="00E55E74">
      <w:pPr>
        <w:pStyle w:val="EX"/>
        <w:rPr>
          <w:noProof/>
        </w:rPr>
      </w:pPr>
      <w:r>
        <w:rPr>
          <w:noProof/>
        </w:rPr>
        <w:t>[49]</w:t>
      </w:r>
      <w:r>
        <w:rPr>
          <w:noProof/>
        </w:rPr>
        <w:tab/>
      </w:r>
      <w:r>
        <w:t xml:space="preserve">IETF </w:t>
      </w:r>
      <w:r>
        <w:rPr>
          <w:noProof/>
        </w:rPr>
        <w:t>RFC 8446: "The Transport Layer Security (TLS) Protocol Version 1.3".</w:t>
      </w:r>
    </w:p>
    <w:p w14:paraId="7253D72C" w14:textId="77777777" w:rsidR="00E55E74" w:rsidRPr="003B734F" w:rsidRDefault="00E55E74" w:rsidP="00E55E74">
      <w:pPr>
        <w:pStyle w:val="EX"/>
      </w:pPr>
      <w:r>
        <w:rPr>
          <w:noProof/>
        </w:rPr>
        <w:t>[50]</w:t>
      </w:r>
      <w:r>
        <w:rPr>
          <w:noProof/>
        </w:rPr>
        <w:tab/>
      </w:r>
      <w:r w:rsidRPr="003B734F">
        <w:t xml:space="preserve">IETF RFC </w:t>
      </w:r>
      <w:r w:rsidRPr="0068057B">
        <w:t>9113</w:t>
      </w:r>
      <w:r w:rsidRPr="003B734F">
        <w:t xml:space="preserve">: </w:t>
      </w:r>
      <w:r>
        <w:t>"</w:t>
      </w:r>
      <w:r w:rsidRPr="003B734F">
        <w:t>HTTP/2</w:t>
      </w:r>
      <w:r>
        <w:t>".</w:t>
      </w:r>
    </w:p>
    <w:p w14:paraId="1572A15B" w14:textId="77777777" w:rsidR="00E55E74" w:rsidRPr="003B734F" w:rsidRDefault="00E55E74" w:rsidP="00E55E74">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69A4E8F6" w14:textId="77777777" w:rsidR="00E55E74" w:rsidRPr="003B734F" w:rsidRDefault="00E55E74" w:rsidP="00E55E74">
      <w:pPr>
        <w:pStyle w:val="EX"/>
      </w:pPr>
      <w:r w:rsidRPr="003B734F">
        <w:t>[</w:t>
      </w:r>
      <w:r>
        <w:t>52</w:t>
      </w:r>
      <w:r w:rsidRPr="003B734F">
        <w:t>]</w:t>
      </w:r>
      <w:r w:rsidRPr="003B734F">
        <w:tab/>
      </w:r>
      <w:r>
        <w:t>Void</w:t>
      </w:r>
    </w:p>
    <w:p w14:paraId="768A1B73" w14:textId="77777777" w:rsidR="00E55E74" w:rsidRPr="003B734F" w:rsidRDefault="00E55E74" w:rsidP="00E55E74">
      <w:pPr>
        <w:pStyle w:val="EX"/>
      </w:pPr>
      <w:r w:rsidRPr="003B734F">
        <w:t>[</w:t>
      </w:r>
      <w:r>
        <w:t>53</w:t>
      </w:r>
      <w:r w:rsidRPr="003B734F">
        <w:t>]</w:t>
      </w:r>
      <w:r w:rsidRPr="003B734F">
        <w:tab/>
        <w:t>IETF RFC 7633: "X.509v3 Transport Layer Security (TLS) Feature Extension".</w:t>
      </w:r>
    </w:p>
    <w:p w14:paraId="2B4C152C" w14:textId="77777777" w:rsidR="00E55E74" w:rsidRPr="003B734F" w:rsidRDefault="00E55E74" w:rsidP="00E55E74">
      <w:pPr>
        <w:pStyle w:val="EX"/>
      </w:pPr>
      <w:r w:rsidRPr="003B734F">
        <w:lastRenderedPageBreak/>
        <w:t>[</w:t>
      </w:r>
      <w:r>
        <w:t>54</w:t>
      </w:r>
      <w:r w:rsidRPr="003B734F">
        <w:t>]</w:t>
      </w:r>
      <w:r w:rsidRPr="003B734F">
        <w:tab/>
        <w:t>IETF RFC 5246: "The Transport Layer Security (TLS) Protocol Version 1.2".</w:t>
      </w:r>
    </w:p>
    <w:p w14:paraId="20D4FF58" w14:textId="77777777" w:rsidR="00E55E74" w:rsidRPr="00D90952" w:rsidRDefault="00E55E74" w:rsidP="00E55E74">
      <w:pPr>
        <w:pStyle w:val="EX"/>
      </w:pPr>
      <w:r w:rsidRPr="003B734F">
        <w:t>[55]</w:t>
      </w:r>
      <w:r w:rsidRPr="003B734F">
        <w:tab/>
        <w:t xml:space="preserve">3GPP </w:t>
      </w:r>
      <w:r w:rsidRPr="00D90952">
        <w:t>TS 23.003: "</w:t>
      </w:r>
      <w:r w:rsidRPr="003B734F">
        <w:t>Numbering, addressing and identification".</w:t>
      </w:r>
    </w:p>
    <w:p w14:paraId="26549BF3" w14:textId="77777777" w:rsidR="00E55E74" w:rsidRPr="00D90952" w:rsidRDefault="00E55E74" w:rsidP="00E55E74">
      <w:pPr>
        <w:pStyle w:val="EX"/>
      </w:pPr>
      <w:r w:rsidRPr="003B734F">
        <w:t>[56</w:t>
      </w:r>
      <w:r w:rsidRPr="00D90952">
        <w:t>]</w:t>
      </w:r>
      <w:r w:rsidRPr="00D90952">
        <w:tab/>
      </w:r>
      <w:r w:rsidRPr="003B734F">
        <w:t xml:space="preserve">3GPP </w:t>
      </w:r>
      <w:r w:rsidRPr="00D90952">
        <w:t xml:space="preserve">TS 29.510: "5G System; Network function repository services; Stage 3". </w:t>
      </w:r>
    </w:p>
    <w:p w14:paraId="16EF8FF9" w14:textId="77777777" w:rsidR="00E55E74" w:rsidRDefault="00E55E74" w:rsidP="00E55E74">
      <w:pPr>
        <w:pStyle w:val="EX"/>
      </w:pPr>
      <w:r w:rsidRPr="003B734F">
        <w:t>[57]</w:t>
      </w:r>
      <w:r w:rsidRPr="003B734F">
        <w:tab/>
        <w:t>3GPP TS 29.571: "5G System; Common Data Types for Service Based Interfaces; Stage 3"</w:t>
      </w:r>
      <w:r>
        <w:t>.</w:t>
      </w:r>
    </w:p>
    <w:p w14:paraId="7F72FD00" w14:textId="77777777" w:rsidR="00E55E74" w:rsidRDefault="00E55E74" w:rsidP="00E55E74">
      <w:pPr>
        <w:pStyle w:val="EX"/>
      </w:pPr>
      <w:r w:rsidRPr="00012F37">
        <w:t>[58]</w:t>
      </w:r>
      <w:r>
        <w:tab/>
        <w:t>IETF RFC 6979: " Deterministic Usage of the Digital Signature Algorithm (DSA) and Elliptic Curve Digital Signature Algorithm (ECDSA)".</w:t>
      </w:r>
    </w:p>
    <w:p w14:paraId="7960D604" w14:textId="77777777" w:rsidR="00E55E74" w:rsidRDefault="00E55E74" w:rsidP="00E55E74">
      <w:pPr>
        <w:pStyle w:val="EX"/>
      </w:pPr>
      <w:r>
        <w:t>[59]</w:t>
      </w:r>
      <w:r>
        <w:tab/>
      </w:r>
      <w:r w:rsidRPr="001617BB">
        <w:t>CA-Browser-Forum-BR-</w:t>
      </w:r>
      <w:r>
        <w:t>2</w:t>
      </w:r>
      <w:r w:rsidRPr="001617BB">
        <w:t>.</w:t>
      </w:r>
      <w:r>
        <w:t>0</w:t>
      </w:r>
      <w:r w:rsidRPr="001617BB">
        <w:t>.</w:t>
      </w:r>
      <w:r>
        <w:t xml:space="preserve">4, April 2024, </w:t>
      </w:r>
      <w:hyperlink r:id="rId17" w:history="1">
        <w:r w:rsidRPr="00606803">
          <w:rPr>
            <w:rStyle w:val="Hyperlink"/>
          </w:rPr>
          <w:t>https://cabforum.org/working-groups/server/baseline-requirements/documents/TLSBRv2.0.4.pdf</w:t>
        </w:r>
      </w:hyperlink>
      <w:r>
        <w:t>.</w:t>
      </w:r>
    </w:p>
    <w:p w14:paraId="12FF62BF" w14:textId="77777777" w:rsidR="00E55E74" w:rsidRDefault="00E55E74" w:rsidP="00E55E74">
      <w:pPr>
        <w:pStyle w:val="EX"/>
        <w:rPr>
          <w:noProof/>
        </w:rPr>
      </w:pPr>
      <w:r>
        <w:rPr>
          <w:noProof/>
        </w:rPr>
        <w:t>[60</w:t>
      </w:r>
      <w:r w:rsidRPr="00627C20">
        <w:rPr>
          <w:noProof/>
        </w:rPr>
        <w:t>]</w:t>
      </w:r>
      <w:r w:rsidRPr="00627C20">
        <w:rPr>
          <w:noProof/>
        </w:rPr>
        <w:tab/>
        <w:t xml:space="preserve">GSMA FS.34  Key Management for 4G and 5G inter-PLMN Security, </w:t>
      </w:r>
      <w:hyperlink r:id="rId18" w:history="1">
        <w:r w:rsidRPr="001823D0">
          <w:rPr>
            <w:rStyle w:val="Hyperlink"/>
            <w:noProof/>
          </w:rPr>
          <w:t>https://www.gsma.com/security/resources/fs-34-key-management-for-4g-and-5g-inter-plmn-security/</w:t>
        </w:r>
      </w:hyperlink>
      <w:r>
        <w:rPr>
          <w:noProof/>
        </w:rPr>
        <w:t>.</w:t>
      </w:r>
    </w:p>
    <w:p w14:paraId="6A7C06A3" w14:textId="77777777" w:rsidR="00E55E74" w:rsidRDefault="00E55E74" w:rsidP="00E55E74">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33177F78" w14:textId="77777777" w:rsidR="00E55E74" w:rsidRDefault="00E55E74" w:rsidP="00E55E74">
      <w:pPr>
        <w:pStyle w:val="EX"/>
      </w:pPr>
      <w:r>
        <w:rPr>
          <w:noProof/>
        </w:rPr>
        <w:t>[</w:t>
      </w:r>
      <w:r>
        <w:t>62</w:t>
      </w:r>
      <w:r>
        <w:rPr>
          <w:noProof/>
        </w:rPr>
        <w:t>]</w:t>
      </w:r>
      <w:r>
        <w:rPr>
          <w:noProof/>
        </w:rPr>
        <w:tab/>
        <w:t>3GPP TS 33.501: "</w:t>
      </w:r>
      <w:r w:rsidRPr="001B7C50">
        <w:t>Security architecture and procedures for 5G system</w:t>
      </w:r>
      <w:r>
        <w:rPr>
          <w:noProof/>
        </w:rPr>
        <w:t>"</w:t>
      </w:r>
      <w:r w:rsidRPr="003B734F">
        <w:t>.</w:t>
      </w:r>
    </w:p>
    <w:p w14:paraId="2781F9C9" w14:textId="77777777" w:rsidR="00E55E74" w:rsidRDefault="00E55E74" w:rsidP="00E55E74">
      <w:pPr>
        <w:pStyle w:val="EX"/>
      </w:pPr>
      <w:r>
        <w:t>[63]</w:t>
      </w:r>
      <w:r>
        <w:tab/>
      </w:r>
      <w:r w:rsidRPr="00DA4C74">
        <w:t xml:space="preserve">IETF </w:t>
      </w:r>
      <w:r>
        <w:t>RFC 9509: "</w:t>
      </w:r>
      <w:r w:rsidRPr="00DA4C74">
        <w:t>X.509 Certificate Extended Key Usage (EKU) for 5G Network Functions</w:t>
      </w:r>
      <w:r>
        <w:t>".</w:t>
      </w:r>
    </w:p>
    <w:p w14:paraId="405849AB" w14:textId="77777777" w:rsidR="00E55E74" w:rsidRDefault="00E55E74" w:rsidP="00E55E74">
      <w:pPr>
        <w:pStyle w:val="EX"/>
      </w:pPr>
      <w:r>
        <w:t>[64]</w:t>
      </w:r>
      <w:r>
        <w:tab/>
        <w:t>IETF RFC 4122:" A Universally Unique Identifier  (UUID) URN Namespace".</w:t>
      </w:r>
    </w:p>
    <w:p w14:paraId="160F0110" w14:textId="77777777" w:rsidR="00E55E74" w:rsidRDefault="00E55E74" w:rsidP="00E55E74">
      <w:pPr>
        <w:pStyle w:val="EX"/>
      </w:pPr>
      <w:r w:rsidRPr="003B734F">
        <w:t>[</w:t>
      </w:r>
      <w:r>
        <w:t>65</w:t>
      </w:r>
      <w:r w:rsidRPr="003B734F">
        <w:t>]</w:t>
      </w:r>
      <w:r w:rsidRPr="003B734F">
        <w:tab/>
        <w:t xml:space="preserve">IETF RFC </w:t>
      </w:r>
      <w:r>
        <w:t>9110</w:t>
      </w:r>
      <w:r w:rsidRPr="003B734F">
        <w:t>: "</w:t>
      </w:r>
      <w:r w:rsidRPr="001E76AC">
        <w:t xml:space="preserve"> HTTP Semantics</w:t>
      </w:r>
      <w:r w:rsidRPr="003B734F">
        <w:t>".</w:t>
      </w:r>
    </w:p>
    <w:p w14:paraId="58A8716B" w14:textId="77777777" w:rsidR="00E55E74" w:rsidRDefault="00E55E74" w:rsidP="00E55E74">
      <w:pPr>
        <w:pStyle w:val="EX"/>
      </w:pPr>
      <w:r>
        <w:t>[66]</w:t>
      </w:r>
      <w:r>
        <w:tab/>
        <w:t>IETF RFC 9525: "Service Identity in TLS".</w:t>
      </w:r>
    </w:p>
    <w:p w14:paraId="5113EEF6" w14:textId="77777777" w:rsidR="00E55E74" w:rsidRDefault="00E55E74" w:rsidP="00E55E74">
      <w:pPr>
        <w:pStyle w:val="EX"/>
      </w:pPr>
      <w:r>
        <w:t>[67]</w:t>
      </w:r>
      <w:r>
        <w:tab/>
        <w:t xml:space="preserve">IETF RFC </w:t>
      </w:r>
      <w:r w:rsidRPr="001B1F37">
        <w:t xml:space="preserve"> 4510</w:t>
      </w:r>
      <w:r>
        <w:t>: "Lightweight Directory Access Protocol (LDAP): Technical Specification Road Map".</w:t>
      </w:r>
    </w:p>
    <w:p w14:paraId="04C32C16" w14:textId="77777777" w:rsidR="00E55E74" w:rsidRDefault="00E55E74" w:rsidP="00E55E74">
      <w:pPr>
        <w:pStyle w:val="EX"/>
      </w:pPr>
      <w:r>
        <w:rPr>
          <w:lang w:eastAsia="zh-CN"/>
        </w:rPr>
        <w:t>[68]</w:t>
      </w:r>
      <w:r>
        <w:rPr>
          <w:lang w:eastAsia="zh-CN"/>
        </w:rPr>
        <w:tab/>
        <w:t>IETF RFC 4517: "Lightweight Directory Access Protocol (LDAP): Syntaxes and Matching Rules".</w:t>
      </w:r>
      <w:r>
        <w:t>[69]</w:t>
      </w:r>
      <w:r>
        <w:tab/>
        <w:t>IETF RFC 4523: "Lightweight Directory Access Protocol (LDAP): Schema Definitions for X.509 Certificates".</w:t>
      </w:r>
    </w:p>
    <w:p w14:paraId="4E7EFDDD" w14:textId="77777777" w:rsidR="00E55E74" w:rsidRDefault="00E55E74" w:rsidP="00E55E74">
      <w:pPr>
        <w:pStyle w:val="EX"/>
      </w:pPr>
      <w:r>
        <w:t>[70]</w:t>
      </w:r>
      <w:r>
        <w:tab/>
        <w:t>IETF RFC 4512: " Lightweight Directory Access Protocol (LDAP): Directory Information Models".</w:t>
      </w:r>
    </w:p>
    <w:p w14:paraId="78DDF820" w14:textId="77777777" w:rsidR="00E55E74" w:rsidRDefault="00E55E74" w:rsidP="00E55E74">
      <w:pPr>
        <w:pStyle w:val="EX"/>
        <w:rPr>
          <w:ins w:id="7" w:author="Charles Eckel (r2)" w:date="2025-02-21T12:16:00Z" w16du:dateUtc="2025-02-21T10:16:00Z"/>
        </w:rPr>
      </w:pPr>
      <w:r>
        <w:t>[71]</w:t>
      </w:r>
      <w:r>
        <w:tab/>
        <w:t>RFC 4754: "IKE and IKEv2 Authentication Using</w:t>
      </w:r>
      <w:r>
        <w:rPr>
          <w:rFonts w:hint="eastAsia"/>
          <w:lang w:eastAsia="zh-CN"/>
        </w:rPr>
        <w:t xml:space="preserve"> </w:t>
      </w:r>
      <w:r>
        <w:t>the Elliptic Curve Digital Signature Algorithm (ECDSA)".</w:t>
      </w:r>
    </w:p>
    <w:p w14:paraId="2D693C6E" w14:textId="4E7BC435" w:rsidR="00195724" w:rsidRDefault="00E55E74" w:rsidP="00195724">
      <w:pPr>
        <w:pStyle w:val="EX"/>
        <w:rPr>
          <w:ins w:id="8" w:author="Charles Eckel (r2)" w:date="2025-02-21T14:53:00Z" w16du:dateUtc="2025-02-21T12:53:00Z"/>
        </w:rPr>
      </w:pPr>
      <w:ins w:id="9" w:author="Charles Eckel (r2)" w:date="2025-02-21T12:17:00Z">
        <w:r w:rsidRPr="00E55E74">
          <w:t>[</w:t>
        </w:r>
        <w:r w:rsidRPr="00E55E74">
          <w:rPr>
            <w:highlight w:val="yellow"/>
          </w:rPr>
          <w:t>XX</w:t>
        </w:r>
        <w:r w:rsidRPr="00E55E74">
          <w:t>]</w:t>
        </w:r>
        <w:r w:rsidRPr="00E55E74">
          <w:tab/>
          <w:t>IETF RFC 8555: "Automatic Certificate Management Environment (ACME)".</w:t>
        </w:r>
      </w:ins>
    </w:p>
    <w:p w14:paraId="5583947F" w14:textId="77777777" w:rsidR="0025024A" w:rsidRDefault="0025024A" w:rsidP="0025024A">
      <w:pPr>
        <w:pStyle w:val="EX"/>
        <w:rPr>
          <w:ins w:id="10" w:author="Charles Eckel (r2)" w:date="2025-02-21T14:53:00Z" w16du:dateUtc="2025-02-21T12:53:00Z"/>
        </w:rPr>
      </w:pPr>
      <w:ins w:id="11" w:author="Charles Eckel (r2)" w:date="2025-02-21T14:53:00Z" w16du:dateUtc="2025-02-21T12:53:00Z">
        <w:r>
          <w:t>[</w:t>
        </w:r>
        <w:r w:rsidRPr="00D3709F">
          <w:rPr>
            <w:highlight w:val="yellow"/>
          </w:rPr>
          <w:t>XB</w:t>
        </w:r>
        <w:r>
          <w:t>]</w:t>
        </w:r>
        <w:r>
          <w:tab/>
          <w:t>IETF RFC 9447: "Automated Certificate Management Environment (ACME) Challenges Using an Authority Token".</w:t>
        </w:r>
      </w:ins>
    </w:p>
    <w:p w14:paraId="33E4A407" w14:textId="77777777" w:rsidR="0025024A" w:rsidRDefault="0025024A" w:rsidP="0025024A">
      <w:pPr>
        <w:pStyle w:val="EX"/>
        <w:rPr>
          <w:ins w:id="12" w:author="Charles Eckel (r2)" w:date="2025-02-21T14:53:00Z" w16du:dateUtc="2025-02-21T12:53:00Z"/>
        </w:rPr>
      </w:pPr>
      <w:ins w:id="13" w:author="Charles Eckel (r2)" w:date="2025-02-21T14:53:00Z" w16du:dateUtc="2025-02-21T12:53:00Z">
        <w:r>
          <w:t>[</w:t>
        </w:r>
        <w:r w:rsidRPr="00D3709F">
          <w:rPr>
            <w:highlight w:val="yellow"/>
          </w:rPr>
          <w:t>XC</w:t>
        </w:r>
        <w:r>
          <w:t>]</w:t>
        </w:r>
        <w:r>
          <w:tab/>
          <w:t>IETF RFC 7519: " JSON Web Token (JWT)".</w:t>
        </w:r>
      </w:ins>
    </w:p>
    <w:p w14:paraId="65757CDA" w14:textId="77777777" w:rsidR="0025024A" w:rsidRDefault="0025024A" w:rsidP="0025024A">
      <w:pPr>
        <w:pStyle w:val="EX"/>
        <w:rPr>
          <w:ins w:id="14" w:author="Charles Eckel (r2)" w:date="2025-02-21T14:53:00Z" w16du:dateUtc="2025-02-21T12:53:00Z"/>
        </w:rPr>
      </w:pPr>
      <w:ins w:id="15" w:author="Charles Eckel (r2)" w:date="2025-02-21T14:53:00Z" w16du:dateUtc="2025-02-21T12:53:00Z">
        <w:r>
          <w:t>[</w:t>
        </w:r>
        <w:r w:rsidRPr="00D3709F">
          <w:rPr>
            <w:highlight w:val="yellow"/>
          </w:rPr>
          <w:t>XD</w:t>
        </w:r>
        <w:r>
          <w:t>]</w:t>
        </w:r>
        <w:r>
          <w:tab/>
          <w:t>IETF RFC 7515: "JSON Web Signature (JWS)".</w:t>
        </w:r>
      </w:ins>
    </w:p>
    <w:p w14:paraId="3940227A" w14:textId="2A8CA53F" w:rsidR="00195724" w:rsidRPr="00640D68" w:rsidRDefault="0025024A" w:rsidP="00640D68">
      <w:pPr>
        <w:pStyle w:val="EX"/>
      </w:pPr>
      <w:ins w:id="16" w:author="Charles Eckel (r2)" w:date="2025-02-21T14:53:00Z" w16du:dateUtc="2025-02-21T12:53:00Z">
        <w:r>
          <w:t>[</w:t>
        </w:r>
        <w:r w:rsidRPr="00D3709F">
          <w:rPr>
            <w:highlight w:val="yellow"/>
          </w:rPr>
          <w:t>XE</w:t>
        </w:r>
        <w:r>
          <w:t>]</w:t>
        </w:r>
        <w:r>
          <w:tab/>
          <w:t>IETF RFC 9448: "</w:t>
        </w:r>
        <w:proofErr w:type="spellStart"/>
        <w:r>
          <w:t>TNAuthList</w:t>
        </w:r>
        <w:proofErr w:type="spellEnd"/>
        <w:r>
          <w:t xml:space="preserve"> Profile of Automated Certificate Management Environment (ACME) Authority Token".</w:t>
        </w:r>
      </w:ins>
    </w:p>
    <w:p w14:paraId="751F7F0B" w14:textId="7AD3CDD7" w:rsidR="00195724" w:rsidRPr="00640D68" w:rsidRDefault="00195724" w:rsidP="00640D6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9B76E05" w14:textId="77777777" w:rsidR="00195724" w:rsidRPr="00EB51C0" w:rsidRDefault="00195724" w:rsidP="00195724">
      <w:pPr>
        <w:pStyle w:val="Heading2"/>
      </w:pPr>
      <w:bookmarkStart w:id="17" w:name="_Toc178176056"/>
      <w:r w:rsidRPr="004036CC">
        <w:t>10</w:t>
      </w:r>
      <w:r w:rsidRPr="00EB51C0">
        <w:t>.3</w:t>
      </w:r>
      <w:r w:rsidRPr="00EB51C0">
        <w:tab/>
        <w:t>Certificate enrolment and renewal for 5GC NFs</w:t>
      </w:r>
      <w:bookmarkEnd w:id="17"/>
    </w:p>
    <w:p w14:paraId="3D04A7EF" w14:textId="77777777" w:rsidR="00195724" w:rsidRPr="00EB51C0" w:rsidRDefault="00195724" w:rsidP="00195724">
      <w:r w:rsidRPr="00EB51C0">
        <w:t>This clause describes the protocols and corresponding procedures for certificate enrolment and renewal for 5G Core Network Functions based on CMP protocol.</w:t>
      </w:r>
    </w:p>
    <w:p w14:paraId="76AB47CC" w14:textId="61B85A37" w:rsidR="00195724" w:rsidRDefault="00195724" w:rsidP="00195724">
      <w:pPr>
        <w:pStyle w:val="NO"/>
      </w:pPr>
      <w:r w:rsidRPr="00EB51C0">
        <w:t>NOTE</w:t>
      </w:r>
      <w:ins w:id="18" w:author="Charles Eckel (r2)" w:date="2025-02-25T09:57:00Z" w16du:dateUtc="2025-02-25T07:57:00Z">
        <w:r w:rsidR="00DF6B57">
          <w:t xml:space="preserve"> </w:t>
        </w:r>
      </w:ins>
      <w:ins w:id="19" w:author="Charles Eckel (r2)" w:date="2025-02-21T12:37:00Z" w16du:dateUtc="2025-02-21T10:37:00Z">
        <w:r>
          <w:t>1</w:t>
        </w:r>
      </w:ins>
      <w:r w:rsidRPr="00EB51C0">
        <w:t>:</w:t>
      </w:r>
      <w:r w:rsidRPr="00EB51C0">
        <w:tab/>
        <w:t xml:space="preserve">At the time of writing IETF is working in a new version 3 of CMP protocol. The profiling of CMP for 5G Core Network Functions in </w:t>
      </w:r>
      <w:r w:rsidRPr="004036CC">
        <w:t>10</w:t>
      </w:r>
      <w:r w:rsidRPr="00EB51C0">
        <w:t>.3.1 might be updated accordingly if required.</w:t>
      </w:r>
    </w:p>
    <w:p w14:paraId="7506B1CC" w14:textId="0550EA49" w:rsidR="00100816" w:rsidRPr="00640D68" w:rsidRDefault="00195724" w:rsidP="00640D68">
      <w:pPr>
        <w:pStyle w:val="NO"/>
      </w:pPr>
      <w:ins w:id="20" w:author="Charles Eckel (r2)" w:date="2025-02-21T12:36:00Z" w16du:dateUtc="2025-02-21T10:36:00Z">
        <w:r>
          <w:lastRenderedPageBreak/>
          <w:t>NOTE</w:t>
        </w:r>
      </w:ins>
      <w:ins w:id="21" w:author="Charles Eckel (r2)" w:date="2025-02-25T09:58:00Z" w16du:dateUtc="2025-02-25T07:58:00Z">
        <w:r w:rsidR="00DF6B57">
          <w:t xml:space="preserve"> </w:t>
        </w:r>
      </w:ins>
      <w:ins w:id="22" w:author="Charles Eckel (r2)" w:date="2025-02-21T12:36:00Z" w16du:dateUtc="2025-02-21T10:36:00Z">
        <w:r>
          <w:t>2:</w:t>
        </w:r>
        <w:r>
          <w:tab/>
          <w:t>A</w:t>
        </w:r>
        <w:r w:rsidRPr="007940DC">
          <w:t>nnex</w:t>
        </w:r>
        <w:r>
          <w:t xml:space="preserve"> </w:t>
        </w:r>
        <w:r w:rsidRPr="00D3709F">
          <w:rPr>
            <w:highlight w:val="yellow"/>
          </w:rPr>
          <w:t>YY</w:t>
        </w:r>
        <w:r w:rsidRPr="007940DC">
          <w:t xml:space="preserve"> </w:t>
        </w:r>
        <w:r>
          <w:t>describes</w:t>
        </w:r>
        <w:r w:rsidRPr="007940DC">
          <w:t xml:space="preserve"> </w:t>
        </w:r>
        <w:r>
          <w:t>how to use</w:t>
        </w:r>
        <w:r w:rsidRPr="007940DC">
          <w:t xml:space="preserve"> ACME </w:t>
        </w:r>
        <w:r>
          <w:t>[</w:t>
        </w:r>
        <w:r w:rsidRPr="00D3709F">
          <w:rPr>
            <w:highlight w:val="yellow"/>
          </w:rPr>
          <w:t>XX</w:t>
        </w:r>
        <w:r>
          <w:t xml:space="preserve">] </w:t>
        </w:r>
        <w:r w:rsidRPr="007940DC">
          <w:t>as an automated certificate management protocol for 5GC NFs.</w:t>
        </w:r>
      </w:ins>
    </w:p>
    <w:p w14:paraId="50C0D1AD" w14:textId="6D978162" w:rsidR="00100816" w:rsidRPr="003547F9" w:rsidRDefault="00100816" w:rsidP="003547F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4E2F8E1" w14:textId="77777777" w:rsidR="003547F9" w:rsidRDefault="003547F9" w:rsidP="003547F9">
      <w:pPr>
        <w:pStyle w:val="Heading2"/>
      </w:pPr>
      <w:bookmarkStart w:id="23" w:name="_Toc178176102"/>
      <w:r w:rsidRPr="004036CC">
        <w:t>I</w:t>
      </w:r>
      <w:r w:rsidRPr="00552004">
        <w:t>.2</w:t>
      </w:r>
      <w:r>
        <w:tab/>
        <w:t>NF Certificate Updates</w:t>
      </w:r>
      <w:bookmarkEnd w:id="23"/>
    </w:p>
    <w:p w14:paraId="21AD621A" w14:textId="77777777" w:rsidR="003547F9" w:rsidRDefault="003547F9" w:rsidP="003547F9">
      <w:pPr>
        <w:jc w:val="both"/>
        <w:rPr>
          <w:ins w:id="24" w:author="Charles Eckel (r2)" w:date="2025-02-21T13:54:00Z" w16du:dateUtc="2025-02-21T11:54:00Z"/>
          <w:lang w:val="en-US"/>
        </w:rPr>
      </w:pPr>
      <w:r>
        <w:rPr>
          <w:lang w:val="en-US"/>
        </w:rPr>
        <w:t xml:space="preserve">The normal procedure of update and renewal of 5GC NF certificates is managed by CMP protocol as described in clause </w:t>
      </w:r>
      <w:del w:id="25" w:author="Charles Eckel (r2)" w:date="2025-02-21T13:54:00Z" w16du:dateUtc="2025-02-21T11:54:00Z">
        <w:r w:rsidDel="003547F9">
          <w:rPr>
            <w:lang w:val="en-US"/>
          </w:rPr>
          <w:delText>X</w:delText>
        </w:r>
      </w:del>
      <w:ins w:id="26" w:author="Charles Eckel (r2)" w:date="2025-02-21T13:54:00Z" w16du:dateUtc="2025-02-21T11:54:00Z">
        <w:r>
          <w:rPr>
            <w:lang w:val="en-US"/>
          </w:rPr>
          <w:t>10</w:t>
        </w:r>
      </w:ins>
      <w:r>
        <w:rPr>
          <w:lang w:val="en-US"/>
        </w:rPr>
        <w:t>.3.1.</w:t>
      </w:r>
    </w:p>
    <w:p w14:paraId="3272A801" w14:textId="4B40BA2F" w:rsidR="003547F9" w:rsidRPr="0020433B" w:rsidRDefault="003547F9" w:rsidP="003547F9">
      <w:pPr>
        <w:pStyle w:val="NO"/>
        <w:rPr>
          <w:lang w:val="en-US"/>
        </w:rPr>
      </w:pPr>
      <w:ins w:id="27" w:author="Charles Eckel (r2)" w:date="2025-02-21T13:55:00Z" w16du:dateUtc="2025-02-21T11:55:00Z">
        <w:r w:rsidRPr="003547F9">
          <w:rPr>
            <w:lang w:val="en-US"/>
          </w:rPr>
          <w:t>NOTE:</w:t>
        </w:r>
        <w:r w:rsidRPr="003547F9">
          <w:rPr>
            <w:lang w:val="en-US"/>
          </w:rPr>
          <w:tab/>
          <w:t xml:space="preserve">Annex </w:t>
        </w:r>
        <w:r w:rsidRPr="00D3709F">
          <w:rPr>
            <w:highlight w:val="yellow"/>
            <w:lang w:val="en-US"/>
          </w:rPr>
          <w:t>YY</w:t>
        </w:r>
        <w:r w:rsidRPr="003547F9">
          <w:rPr>
            <w:lang w:val="en-US"/>
          </w:rPr>
          <w:t xml:space="preserve"> describes how to use ACME [</w:t>
        </w:r>
        <w:r w:rsidRPr="00D3709F">
          <w:rPr>
            <w:highlight w:val="yellow"/>
            <w:lang w:val="en-US"/>
          </w:rPr>
          <w:t>XX</w:t>
        </w:r>
        <w:r w:rsidRPr="003547F9">
          <w:rPr>
            <w:lang w:val="en-US"/>
          </w:rPr>
          <w:t>] as an automated certificate management protocol for 5GC NFs.</w:t>
        </w:r>
      </w:ins>
      <w:del w:id="28" w:author="Charles Eckel (r2)" w:date="2025-02-21T13:54:00Z" w16du:dateUtc="2025-02-21T11:54:00Z">
        <w:r w:rsidDel="003547F9">
          <w:rPr>
            <w:lang w:val="en-US"/>
          </w:rPr>
          <w:delText xml:space="preserve">  </w:delText>
        </w:r>
      </w:del>
    </w:p>
    <w:p w14:paraId="73A40727" w14:textId="77777777" w:rsidR="003547F9" w:rsidRDefault="003547F9" w:rsidP="003547F9">
      <w:pPr>
        <w:jc w:val="both"/>
        <w:rPr>
          <w:lang w:val="en-US"/>
        </w:rPr>
      </w:pPr>
      <w:r>
        <w:rPr>
          <w:lang w:val="en-US"/>
        </w:rPr>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p>
    <w:p w14:paraId="76B3465F" w14:textId="77777777" w:rsidR="003547F9" w:rsidRDefault="003547F9" w:rsidP="003547F9">
      <w:pPr>
        <w:jc w:val="both"/>
        <w:rPr>
          <w:lang w:val="en-US"/>
        </w:rPr>
      </w:pPr>
      <w:r>
        <w:rPr>
          <w:lang w:val="en-US"/>
        </w:rPr>
        <w:t xml:space="preserve">This clause lists a few practical recommendations to be considered in NF certificate update procedure with the aim of mitigating potential issues or disruptions due to outages or overload situations. These recommendations can be deployed and implemented via </w:t>
      </w:r>
      <w:r w:rsidRPr="007A6E04">
        <w:rPr>
          <w:lang w:val="en-US"/>
        </w:rPr>
        <w:t>internal configuration, operator policies</w:t>
      </w:r>
      <w:r>
        <w:rPr>
          <w:lang w:val="en-US"/>
        </w:rPr>
        <w:t xml:space="preserve"> and other mechanisms and functionalities in the operator PKI infrastructure, OAM systems, orchestration systems, etc. </w:t>
      </w:r>
    </w:p>
    <w:p w14:paraId="569F973B" w14:textId="77777777" w:rsidR="003547F9" w:rsidRDefault="003547F9" w:rsidP="003547F9">
      <w:pPr>
        <w:pStyle w:val="B1"/>
        <w:ind w:left="284"/>
        <w:rPr>
          <w:lang w:val="en-US"/>
        </w:rPr>
      </w:pPr>
      <w:r w:rsidRPr="008C2BED">
        <w:rPr>
          <w:lang w:val="en-US"/>
        </w:rPr>
        <w:t>-</w:t>
      </w:r>
      <w:r>
        <w:rPr>
          <w:lang w:val="en-US"/>
        </w:rPr>
        <w:tab/>
        <w:t xml:space="preserve">The NF certificate updates can be configured in the operator PKI, and consequently the procedure can be initiated in advance before the certificate expiration time. For example, making use </w:t>
      </w:r>
      <w:r w:rsidRPr="008C2BED">
        <w:rPr>
          <w:lang w:val="en-US"/>
        </w:rPr>
        <w:t xml:space="preserve">of different time interval/periodicity </w:t>
      </w:r>
      <w:r>
        <w:rPr>
          <w:lang w:val="en-US"/>
        </w:rPr>
        <w:t xml:space="preserve">based </w:t>
      </w:r>
      <w:r w:rsidRPr="008C2BED">
        <w:rPr>
          <w:lang w:val="en-US"/>
        </w:rPr>
        <w:t xml:space="preserve">on the NF type when configuring </w:t>
      </w:r>
      <w:r>
        <w:rPr>
          <w:lang w:val="en-US"/>
        </w:rPr>
        <w:t xml:space="preserve">certificate update </w:t>
      </w:r>
      <w:r w:rsidRPr="008C2BED">
        <w:rPr>
          <w:lang w:val="en-US"/>
        </w:rPr>
        <w:t>policies. Observe that the NF type is included in the certificates as per the profile in clause 6.1.3c and hence can be checked there while configuring such policies.</w:t>
      </w:r>
    </w:p>
    <w:p w14:paraId="4379A1DA" w14:textId="77777777" w:rsidR="003547F9" w:rsidRDefault="003547F9" w:rsidP="003547F9">
      <w:pPr>
        <w:pStyle w:val="B1"/>
        <w:ind w:left="284"/>
        <w:rPr>
          <w:lang w:val="en-US"/>
        </w:rPr>
      </w:pPr>
      <w:r>
        <w:rPr>
          <w:lang w:val="en-US"/>
        </w:rPr>
        <w:t>-</w:t>
      </w:r>
      <w:r>
        <w:rPr>
          <w:lang w:val="en-US"/>
        </w:rPr>
        <w:tab/>
        <w: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t>
      </w:r>
    </w:p>
    <w:p w14:paraId="68252B9A" w14:textId="743FEC92" w:rsidR="00100816" w:rsidRDefault="003547F9" w:rsidP="003650E3">
      <w:pPr>
        <w:pStyle w:val="B1"/>
        <w:ind w:left="284"/>
        <w:rPr>
          <w:lang w:val="en-US"/>
        </w:rPr>
      </w:pPr>
      <w:r>
        <w:rPr>
          <w:lang w:val="en-US"/>
        </w:rPr>
        <w:t>-</w:t>
      </w:r>
      <w:r>
        <w:rPr>
          <w:lang w:val="en-US"/>
        </w:rPr>
        <w:tab/>
        <w:t>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w:t>
      </w:r>
    </w:p>
    <w:p w14:paraId="00A59334" w14:textId="6BE02CBB" w:rsidR="00195724" w:rsidRPr="00195724"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all new text * * * *</w:t>
      </w:r>
    </w:p>
    <w:p w14:paraId="49D1A888" w14:textId="77777777" w:rsidR="008F0F68" w:rsidRDefault="008F0F68" w:rsidP="008F0F68">
      <w:pPr>
        <w:pStyle w:val="Heading8"/>
      </w:pPr>
      <w:bookmarkStart w:id="29" w:name="_Toc4764775"/>
      <w:bookmarkStart w:id="30" w:name="_Toc20215488"/>
      <w:bookmarkStart w:id="31" w:name="_Toc58914593"/>
      <w:r>
        <w:t xml:space="preserve">Annex </w:t>
      </w:r>
      <w:r w:rsidRPr="00D3709F">
        <w:rPr>
          <w:highlight w:val="yellow"/>
        </w:rPr>
        <w:t>YY</w:t>
      </w:r>
      <w:r>
        <w:t xml:space="preserve"> (informative):</w:t>
      </w:r>
      <w:r>
        <w:br/>
      </w:r>
      <w:bookmarkEnd w:id="29"/>
      <w:bookmarkEnd w:id="30"/>
      <w:bookmarkEnd w:id="31"/>
      <w:r w:rsidRPr="008F0F68">
        <w:t>Certificate management for 5GC NFs using ACME</w:t>
      </w:r>
    </w:p>
    <w:p w14:paraId="0B3B3589" w14:textId="77777777" w:rsidR="008F0F68" w:rsidRDefault="008F0F68" w:rsidP="00FF4926">
      <w:pPr>
        <w:pStyle w:val="Heading2"/>
      </w:pPr>
      <w:bookmarkStart w:id="32" w:name="_Toc4764776"/>
      <w:bookmarkStart w:id="33" w:name="_Toc20215489"/>
      <w:bookmarkStart w:id="34" w:name="_Toc58914594"/>
      <w:r w:rsidRPr="00D3709F">
        <w:rPr>
          <w:highlight w:val="yellow"/>
        </w:rPr>
        <w:t>YY</w:t>
      </w:r>
      <w:r>
        <w:t>.1</w:t>
      </w:r>
      <w:r>
        <w:tab/>
      </w:r>
      <w:bookmarkEnd w:id="32"/>
      <w:bookmarkEnd w:id="33"/>
      <w:bookmarkEnd w:id="34"/>
      <w:r>
        <w:t>Introduction</w:t>
      </w:r>
    </w:p>
    <w:p w14:paraId="79819139" w14:textId="77777777" w:rsidR="008F0F68" w:rsidRDefault="008F0F68" w:rsidP="008F0F68">
      <w:pPr>
        <w:rPr>
          <w:noProof/>
        </w:rPr>
      </w:pPr>
      <w:r>
        <w:rPr>
          <w:noProof/>
        </w:rPr>
        <w:t>This annex describes the requirements to support ACME as an automated certificate management protocol for 5GC NFs. The NF acts as an ACME client and the Operator CA/RA acts as an ACME server. The overall certificate management procedure follows RFC 8555 [</w:t>
      </w:r>
      <w:r w:rsidRPr="00D3709F">
        <w:rPr>
          <w:noProof/>
          <w:highlight w:val="yellow"/>
        </w:rPr>
        <w:t>XX</w:t>
      </w:r>
      <w:r>
        <w:rPr>
          <w:noProof/>
        </w:rPr>
        <w:t>]. It consists of Initial configuration (</w:t>
      </w:r>
      <w:r w:rsidRPr="00D3709F">
        <w:rPr>
          <w:noProof/>
          <w:highlight w:val="yellow"/>
        </w:rPr>
        <w:t>YY</w:t>
      </w:r>
      <w:r>
        <w:rPr>
          <w:noProof/>
        </w:rPr>
        <w:t>.2), Certificate enrolment and renewal (</w:t>
      </w:r>
      <w:r w:rsidRPr="00D3709F">
        <w:rPr>
          <w:noProof/>
          <w:highlight w:val="yellow"/>
        </w:rPr>
        <w:t>YY</w:t>
      </w:r>
      <w:r>
        <w:rPr>
          <w:noProof/>
        </w:rPr>
        <w:t>.3), and Certificate revocation (</w:t>
      </w:r>
      <w:r w:rsidRPr="00D3709F">
        <w:rPr>
          <w:noProof/>
          <w:highlight w:val="yellow"/>
        </w:rPr>
        <w:t>YY</w:t>
      </w:r>
      <w:r>
        <w:rPr>
          <w:noProof/>
        </w:rPr>
        <w:t xml:space="preserve">.4). </w:t>
      </w:r>
    </w:p>
    <w:p w14:paraId="7AAD2A58" w14:textId="77777777" w:rsidR="008F0F68" w:rsidRDefault="008F0F68" w:rsidP="008F0F68">
      <w:pPr>
        <w:pStyle w:val="Heading2"/>
        <w:rPr>
          <w:noProof/>
        </w:rPr>
      </w:pPr>
      <w:r w:rsidRPr="00D3709F">
        <w:rPr>
          <w:noProof/>
          <w:highlight w:val="yellow"/>
        </w:rPr>
        <w:t>YY</w:t>
      </w:r>
      <w:r>
        <w:rPr>
          <w:noProof/>
        </w:rPr>
        <w:t xml:space="preserve">.2 </w:t>
      </w:r>
      <w:r>
        <w:rPr>
          <w:noProof/>
        </w:rPr>
        <w:tab/>
        <w:t>Initial configuration</w:t>
      </w:r>
    </w:p>
    <w:p w14:paraId="603E6EB9" w14:textId="77777777" w:rsidR="008F0F68" w:rsidRDefault="008F0F68" w:rsidP="008F0F68">
      <w:pPr>
        <w:pStyle w:val="Heading3"/>
        <w:rPr>
          <w:noProof/>
        </w:rPr>
      </w:pPr>
      <w:r w:rsidRPr="00D3709F">
        <w:rPr>
          <w:noProof/>
          <w:highlight w:val="yellow"/>
        </w:rPr>
        <w:t>YY</w:t>
      </w:r>
      <w:r>
        <w:rPr>
          <w:noProof/>
        </w:rPr>
        <w:t>.2.1</w:t>
      </w:r>
      <w:r>
        <w:rPr>
          <w:noProof/>
        </w:rPr>
        <w:tab/>
        <w:t>NF instantiation</w:t>
      </w:r>
    </w:p>
    <w:p w14:paraId="3C2E3CEF" w14:textId="77777777" w:rsidR="00516EDC" w:rsidRPr="00516EDC" w:rsidRDefault="00516EDC" w:rsidP="00516EDC">
      <w:r w:rsidRPr="00516EDC">
        <w:t>It is assumed that the 5G NF is issued with the operator CA’s root certificate, which is used to validate the ACME server’s TLS certificate.</w:t>
      </w:r>
    </w:p>
    <w:p w14:paraId="54E47158" w14:textId="77777777" w:rsidR="00516EDC" w:rsidRPr="00516EDC" w:rsidRDefault="00516EDC" w:rsidP="00516EDC">
      <w:r w:rsidRPr="00516EDC">
        <w:t xml:space="preserve">The communication between 5G NF and the CA server is over HTTPS for authentication and confidentiality. </w:t>
      </w:r>
    </w:p>
    <w:p w14:paraId="5ADD129C" w14:textId="77777777" w:rsidR="00516EDC" w:rsidRPr="00516EDC" w:rsidRDefault="00516EDC" w:rsidP="00516EDC">
      <w:r w:rsidRPr="00516EDC">
        <w:lastRenderedPageBreak/>
        <w:t>When a 5G NF fetches a resource from an ACME server, the server authenticates the requester and verifies any access control as described in RFC 8555 [</w:t>
      </w:r>
      <w:r w:rsidRPr="00516EDC">
        <w:rPr>
          <w:highlight w:val="yellow"/>
        </w:rPr>
        <w:t>XX</w:t>
      </w:r>
      <w:r w:rsidRPr="00516EDC">
        <w:t xml:space="preserve">]. </w:t>
      </w:r>
    </w:p>
    <w:p w14:paraId="6E1FDC1C" w14:textId="77777777" w:rsidR="00516EDC" w:rsidRPr="00516EDC" w:rsidRDefault="00516EDC" w:rsidP="00516EDC">
      <w:r w:rsidRPr="00516EDC">
        <w:t>ACME for 5G SBA uses JWS based integrity protection as described in RFC 8555 [</w:t>
      </w:r>
      <w:r w:rsidRPr="00516EDC">
        <w:rPr>
          <w:highlight w:val="yellow"/>
        </w:rPr>
        <w:t>XX</w:t>
      </w:r>
      <w:r w:rsidRPr="00516EDC">
        <w:t>].</w:t>
      </w:r>
    </w:p>
    <w:p w14:paraId="1F6ED231" w14:textId="12EA786F" w:rsidR="00516EDC" w:rsidRPr="00516EDC" w:rsidRDefault="00516EDC" w:rsidP="00516EDC">
      <w:r w:rsidRPr="00516EDC">
        <w:t>ACME for 5G SBA uses nonces to protect messages against replay-attacks as described in RFC 8555 [</w:t>
      </w:r>
      <w:r w:rsidRPr="00516EDC">
        <w:rPr>
          <w:highlight w:val="yellow"/>
        </w:rPr>
        <w:t>XX</w:t>
      </w:r>
      <w:r w:rsidRPr="00516EDC">
        <w:t xml:space="preserve">]. </w:t>
      </w:r>
    </w:p>
    <w:p w14:paraId="562A99AE" w14:textId="77777777" w:rsidR="008F0F68" w:rsidRDefault="008F0F68" w:rsidP="008F0F68">
      <w:pPr>
        <w:pStyle w:val="Heading3"/>
        <w:rPr>
          <w:noProof/>
        </w:rPr>
      </w:pPr>
      <w:r w:rsidRPr="00D3709F">
        <w:rPr>
          <w:noProof/>
          <w:highlight w:val="yellow"/>
        </w:rPr>
        <w:t>YY</w:t>
      </w:r>
      <w:r>
        <w:rPr>
          <w:noProof/>
        </w:rPr>
        <w:t xml:space="preserve"> 2.2</w:t>
      </w:r>
      <w:r>
        <w:rPr>
          <w:noProof/>
        </w:rPr>
        <w:tab/>
        <w:t>Account creation</w:t>
      </w:r>
    </w:p>
    <w:p w14:paraId="245248DC" w14:textId="77777777" w:rsidR="00516EDC" w:rsidRDefault="00516EDC" w:rsidP="00516EDC">
      <w:r>
        <w:t>In 5G SBA it is recommended that the ACME account creation requires authorisation and authentication. This prevents unauthorised entities from creating accounts and attempting to request certificates. Failure to do this could lead to resource exhaustion and to increasing the attack surface for obtaining mis-issued certificates.</w:t>
      </w:r>
    </w:p>
    <w:p w14:paraId="03C1E216" w14:textId="35F59679" w:rsidR="00516EDC" w:rsidRDefault="00516EDC" w:rsidP="00516EDC">
      <w:pPr>
        <w:pStyle w:val="NO"/>
      </w:pPr>
      <w:r>
        <w:t>NOTE:</w:t>
      </w:r>
      <w:r>
        <w:tab/>
        <w:t xml:space="preserve">The ACME server can limit the number of accounts associated to the ACME client. </w:t>
      </w:r>
    </w:p>
    <w:p w14:paraId="6744F821" w14:textId="55E9CCA9" w:rsidR="00516EDC" w:rsidRPr="00516EDC" w:rsidRDefault="00516EDC" w:rsidP="00516EDC">
      <w:pPr>
        <w:pStyle w:val="EditorsNote"/>
      </w:pPr>
      <w:r>
        <w:t>Editor's Note:</w:t>
      </w:r>
      <w:r>
        <w:tab/>
        <w:t>details of mechanisms to provide authentication and authorisation at or before account creation are FFS</w:t>
      </w:r>
    </w:p>
    <w:p w14:paraId="016BD707" w14:textId="77777777" w:rsidR="008F0F68" w:rsidRDefault="008F0F68" w:rsidP="008F0F68">
      <w:pPr>
        <w:pStyle w:val="Heading2"/>
        <w:rPr>
          <w:noProof/>
        </w:rPr>
      </w:pPr>
      <w:r w:rsidRPr="00D3709F">
        <w:rPr>
          <w:noProof/>
          <w:highlight w:val="yellow"/>
        </w:rPr>
        <w:t>YY</w:t>
      </w:r>
      <w:r>
        <w:rPr>
          <w:noProof/>
        </w:rPr>
        <w:t>.3</w:t>
      </w:r>
      <w:r>
        <w:rPr>
          <w:noProof/>
        </w:rPr>
        <w:tab/>
        <w:t>Certificate enrolment and renewal</w:t>
      </w:r>
    </w:p>
    <w:p w14:paraId="2124D5DA" w14:textId="77777777" w:rsidR="008F0F68" w:rsidRDefault="008F0F68" w:rsidP="008F0F68">
      <w:pPr>
        <w:pStyle w:val="Heading3"/>
        <w:rPr>
          <w:noProof/>
        </w:rPr>
      </w:pPr>
      <w:r w:rsidRPr="00D3709F">
        <w:rPr>
          <w:noProof/>
          <w:highlight w:val="yellow"/>
        </w:rPr>
        <w:t>YY</w:t>
      </w:r>
      <w:r>
        <w:rPr>
          <w:noProof/>
        </w:rPr>
        <w:t>.3.1</w:t>
      </w:r>
      <w:r>
        <w:rPr>
          <w:noProof/>
        </w:rPr>
        <w:tab/>
        <w:t>Introduction</w:t>
      </w:r>
    </w:p>
    <w:p w14:paraId="0D9E5397" w14:textId="6253828B" w:rsidR="00540019" w:rsidRPr="00540019" w:rsidRDefault="00540019" w:rsidP="00540019">
      <w:r w:rsidRPr="00540019">
        <w:t>This clause describes the ACME certificate enrolment and renewal procedures for the 5GC SBA. The procedures are based on the ACME protocols specified in RFC 8555 [</w:t>
      </w:r>
      <w:r w:rsidRPr="00540019">
        <w:rPr>
          <w:highlight w:val="yellow"/>
        </w:rPr>
        <w:t>XX</w:t>
      </w:r>
      <w:r w:rsidRPr="00540019">
        <w:t>]. The steps for certificate enrolment and renewal procedures have been grouped as follows: Certificate issuance (</w:t>
      </w:r>
      <w:r w:rsidRPr="00327876">
        <w:rPr>
          <w:highlight w:val="yellow"/>
        </w:rPr>
        <w:t>YY</w:t>
      </w:r>
      <w:r w:rsidRPr="00540019">
        <w:t>.3.2) for order submission, and Challenge validation (</w:t>
      </w:r>
      <w:r w:rsidRPr="00327876">
        <w:rPr>
          <w:highlight w:val="yellow"/>
        </w:rPr>
        <w:t>YY</w:t>
      </w:r>
      <w:r w:rsidRPr="00540019">
        <w:t xml:space="preserve">.3.3) for proving control of identifiers in the certificate, CSR, certificate download.  </w:t>
      </w:r>
    </w:p>
    <w:p w14:paraId="1D2CC96A" w14:textId="2F89227E" w:rsidR="008F0F68" w:rsidRDefault="008F0F68" w:rsidP="008F0F68">
      <w:pPr>
        <w:pStyle w:val="Heading3"/>
        <w:rPr>
          <w:noProof/>
        </w:rPr>
      </w:pPr>
      <w:r w:rsidRPr="00D3709F">
        <w:rPr>
          <w:noProof/>
          <w:highlight w:val="yellow"/>
        </w:rPr>
        <w:t>YY</w:t>
      </w:r>
      <w:r>
        <w:rPr>
          <w:noProof/>
        </w:rPr>
        <w:t>.3.2</w:t>
      </w:r>
      <w:r>
        <w:rPr>
          <w:noProof/>
        </w:rPr>
        <w:tab/>
        <w:t xml:space="preserve">Certificate </w:t>
      </w:r>
      <w:r w:rsidR="00540019">
        <w:rPr>
          <w:noProof/>
        </w:rPr>
        <w:t>issuance</w:t>
      </w:r>
    </w:p>
    <w:p w14:paraId="05F6A44E" w14:textId="77777777" w:rsidR="00540019" w:rsidRDefault="00540019" w:rsidP="00540019">
      <w:r>
        <w:t>Certificate issuance as defined in RFC 8555 [</w:t>
      </w:r>
      <w:r w:rsidRPr="00540019">
        <w:rPr>
          <w:highlight w:val="yellow"/>
        </w:rPr>
        <w:t>XX</w:t>
      </w:r>
      <w:r>
        <w:t>] is used for certificate enrolment and renewal.</w:t>
      </w:r>
    </w:p>
    <w:p w14:paraId="6209E813" w14:textId="77777777" w:rsidR="00540019" w:rsidRDefault="00540019" w:rsidP="00540019">
      <w:r>
        <w:t>Pre-authorisation is not used in ACME for 5G SBA, therefore:</w:t>
      </w:r>
    </w:p>
    <w:p w14:paraId="31191365" w14:textId="69EB93FC" w:rsidR="00540019" w:rsidRDefault="00540019" w:rsidP="00540019">
      <w:pPr>
        <w:pStyle w:val="B1"/>
      </w:pPr>
      <w:r>
        <w:t>-</w:t>
      </w:r>
      <w:r>
        <w:tab/>
        <w:t xml:space="preserve">The </w:t>
      </w:r>
      <w:proofErr w:type="spellStart"/>
      <w:r>
        <w:t>newAuthz</w:t>
      </w:r>
      <w:proofErr w:type="spellEnd"/>
      <w:r>
        <w:t xml:space="preserve"> resource is not supported.</w:t>
      </w:r>
    </w:p>
    <w:p w14:paraId="55CFC815" w14:textId="358CBDD4" w:rsidR="00540019" w:rsidRDefault="00540019" w:rsidP="00540019">
      <w:pPr>
        <w:pStyle w:val="B1"/>
      </w:pPr>
      <w:r>
        <w:t>-</w:t>
      </w:r>
      <w:r>
        <w:tab/>
        <w:t xml:space="preserve">The </w:t>
      </w:r>
      <w:proofErr w:type="spellStart"/>
      <w:r>
        <w:t>newOrder</w:t>
      </w:r>
      <w:proofErr w:type="spellEnd"/>
      <w:r>
        <w:t xml:space="preserve"> resource is used for all enrolment and renewal.</w:t>
      </w:r>
    </w:p>
    <w:p w14:paraId="1F3BA406" w14:textId="77777777" w:rsidR="00540019" w:rsidRDefault="00540019" w:rsidP="00540019">
      <w:r>
        <w:t xml:space="preserve">Clause 6.1.3c defines the certificate profiles for 5GC SBA. X.509 version 3 certificates are used for all entities in 5GC SBA. ACME supports X.509 version 3 certificates and the necessary extensions. </w:t>
      </w:r>
    </w:p>
    <w:p w14:paraId="4E103E37" w14:textId="77777777" w:rsidR="00540019" w:rsidRDefault="00540019" w:rsidP="00540019">
      <w:r>
        <w:t>The policy-based certificate renewal can be used as described in the Annex I.2 of the present document.</w:t>
      </w:r>
    </w:p>
    <w:p w14:paraId="3BD038A4" w14:textId="6511750C" w:rsidR="00540019" w:rsidRPr="00540019" w:rsidRDefault="00540019" w:rsidP="00540019">
      <w:pPr>
        <w:pStyle w:val="EditorsNote"/>
      </w:pPr>
      <w:r>
        <w:t>Editor’s note:</w:t>
      </w:r>
      <w:r>
        <w:tab/>
        <w:t>Additional recommendations to support ACME certificate enrolment and renewal are FFS.</w:t>
      </w:r>
    </w:p>
    <w:p w14:paraId="5A37B5D8" w14:textId="77777777" w:rsidR="008F0F68" w:rsidRDefault="008F0F68" w:rsidP="008F0F68">
      <w:pPr>
        <w:pStyle w:val="Heading3"/>
        <w:rPr>
          <w:noProof/>
        </w:rPr>
      </w:pPr>
      <w:r w:rsidRPr="00D3709F">
        <w:rPr>
          <w:noProof/>
          <w:highlight w:val="yellow"/>
        </w:rPr>
        <w:t>YY</w:t>
      </w:r>
      <w:r>
        <w:rPr>
          <w:noProof/>
        </w:rPr>
        <w:t>.3.3</w:t>
      </w:r>
      <w:r>
        <w:rPr>
          <w:noProof/>
        </w:rPr>
        <w:tab/>
        <w:t>Challenge validation</w:t>
      </w:r>
    </w:p>
    <w:p w14:paraId="5BACED69" w14:textId="77777777" w:rsidR="00D3709F" w:rsidRDefault="00D3709F" w:rsidP="00D3709F">
      <w:pPr>
        <w:pStyle w:val="Heading4"/>
      </w:pPr>
      <w:bookmarkStart w:id="35" w:name="_Toc164425455"/>
      <w:bookmarkStart w:id="36" w:name="_Toc184132915"/>
      <w:r w:rsidRPr="00D3709F">
        <w:rPr>
          <w:highlight w:val="yellow"/>
        </w:rPr>
        <w:t>YY</w:t>
      </w:r>
      <w:r>
        <w:t>.3.3.1</w:t>
      </w:r>
      <w:r>
        <w:tab/>
        <w:t>Introduction</w:t>
      </w:r>
    </w:p>
    <w:p w14:paraId="1D10CAD2" w14:textId="141CC35E" w:rsidR="00D3709F" w:rsidRDefault="00D3709F" w:rsidP="00D3709F">
      <w:r>
        <w:t>The ACME challenge-type used is the ACME Authority Token challenge type, "tkauth-01", as specified in RFC 9447 [</w:t>
      </w:r>
      <w:r w:rsidRPr="00D3709F">
        <w:rPr>
          <w:highlight w:val="yellow"/>
        </w:rPr>
        <w:t>XB</w:t>
      </w:r>
      <w:r>
        <w:t xml:space="preserve">]. The challenge-type assumes a trust relationship between a CA and a Token Authority, i.e., that a CA is willing to accept the attestation of a Token Authority for </w:t>
      </w:r>
      <w:proofErr w:type="gramStart"/>
      <w:r>
        <w:t>particular types</w:t>
      </w:r>
      <w:proofErr w:type="gramEnd"/>
      <w:r>
        <w:t xml:space="preserve"> of identifiers as sufficient proof to issue a credential. When using ACME, the OAM system acts as a Token Authority that is trusted by the Operator CA/RA. As such, the OAM is trusted to act as the authority for the NF Instance ID namespace within the 5GC.</w:t>
      </w:r>
    </w:p>
    <w:p w14:paraId="798D0605" w14:textId="06C05F33" w:rsidR="0025024A" w:rsidRPr="0025024A" w:rsidRDefault="0025024A" w:rsidP="00D3709F">
      <w:pPr>
        <w:pStyle w:val="Heading4"/>
      </w:pPr>
      <w:r w:rsidRPr="00D3709F">
        <w:rPr>
          <w:highlight w:val="yellow"/>
        </w:rPr>
        <w:t>YY</w:t>
      </w:r>
      <w:r w:rsidRPr="0025024A">
        <w:t>.3.3</w:t>
      </w:r>
      <w:r w:rsidRPr="0025024A">
        <w:rPr>
          <w:lang w:val="en-US"/>
        </w:rPr>
        <w:t>.2</w:t>
      </w:r>
      <w:r w:rsidRPr="0025024A">
        <w:rPr>
          <w:lang w:val="en-US"/>
        </w:rPr>
        <w:tab/>
        <w:t>"</w:t>
      </w:r>
      <w:proofErr w:type="spellStart"/>
      <w:r w:rsidRPr="0025024A">
        <w:rPr>
          <w:lang w:val="en-US"/>
        </w:rPr>
        <w:t>nf</w:t>
      </w:r>
      <w:proofErr w:type="spellEnd"/>
      <w:r w:rsidRPr="0025024A">
        <w:rPr>
          <w:lang w:val="en-US"/>
        </w:rPr>
        <w:t>-instance-id" identifier type</w:t>
      </w:r>
      <w:bookmarkEnd w:id="35"/>
      <w:bookmarkEnd w:id="36"/>
    </w:p>
    <w:p w14:paraId="322CF344" w14:textId="77777777" w:rsidR="0025024A" w:rsidRPr="0025024A" w:rsidRDefault="0025024A" w:rsidP="0025024A">
      <w:pPr>
        <w:rPr>
          <w:lang w:val="en-US"/>
        </w:rPr>
      </w:pPr>
      <w:r w:rsidRPr="0025024A">
        <w:rPr>
          <w:lang w:val="en-US"/>
        </w:rPr>
        <w:t>A new ACME identifier type, "</w:t>
      </w:r>
      <w:proofErr w:type="spellStart"/>
      <w:r w:rsidRPr="0025024A">
        <w:rPr>
          <w:lang w:val="en-US"/>
        </w:rPr>
        <w:t>nf</w:t>
      </w:r>
      <w:proofErr w:type="spellEnd"/>
      <w:r w:rsidRPr="0025024A">
        <w:rPr>
          <w:lang w:val="en-US"/>
        </w:rPr>
        <w:t>-instance-id", is defined in this clause. A NF uses its NF instance ID as the value of the “</w:t>
      </w:r>
      <w:proofErr w:type="spellStart"/>
      <w:r w:rsidRPr="0025024A">
        <w:rPr>
          <w:lang w:val="en-US"/>
        </w:rPr>
        <w:t>nf</w:t>
      </w:r>
      <w:proofErr w:type="spellEnd"/>
      <w:r w:rsidRPr="0025024A">
        <w:rPr>
          <w:lang w:val="en-US"/>
        </w:rPr>
        <w:t>-instance-id". The format of the value of the "</w:t>
      </w:r>
      <w:proofErr w:type="spellStart"/>
      <w:r w:rsidRPr="0025024A">
        <w:rPr>
          <w:lang w:val="en-US"/>
        </w:rPr>
        <w:t>nf</w:t>
      </w:r>
      <w:proofErr w:type="spellEnd"/>
      <w:r w:rsidRPr="0025024A">
        <w:rPr>
          <w:lang w:val="en-US"/>
        </w:rPr>
        <w:t>-instance-id" is that of the NfInstanceId, as defined in TS 29.571</w:t>
      </w:r>
      <w:r w:rsidRPr="0025024A">
        <w:t xml:space="preserve"> [57]</w:t>
      </w:r>
      <w:r w:rsidRPr="0025024A">
        <w:rPr>
          <w:lang w:val="en-US"/>
        </w:rPr>
        <w:t>:</w:t>
      </w:r>
    </w:p>
    <w:p w14:paraId="017D3E84" w14:textId="77777777" w:rsidR="0025024A" w:rsidRPr="0025024A" w:rsidRDefault="0025024A" w:rsidP="00D3709F">
      <w:pPr>
        <w:pStyle w:val="B1"/>
      </w:pPr>
      <w:r w:rsidRPr="0025024A">
        <w:t>-</w:t>
      </w:r>
      <w:r w:rsidRPr="0025024A">
        <w:tab/>
        <w:t>NfInstanceId: string: String uniquely identifying a NF instance. The format of the NF Instance ID shall be a Universally Unique Identifier (UUID) version 4, as described in RFC 4122 [64]. The hexadecimal letters should be formatted as lower-case characters by the sender, and they shall be handled as case-insensitive by the receiver.</w:t>
      </w:r>
    </w:p>
    <w:p w14:paraId="3CD3F404" w14:textId="77777777" w:rsidR="0025024A" w:rsidRPr="0025024A" w:rsidRDefault="0025024A" w:rsidP="00D3709F">
      <w:pPr>
        <w:pStyle w:val="B1"/>
        <w:rPr>
          <w:lang w:val="es-ES"/>
        </w:rPr>
      </w:pPr>
      <w:r w:rsidRPr="0025024A">
        <w:rPr>
          <w:lang w:val="es-ES"/>
        </w:rPr>
        <w:lastRenderedPageBreak/>
        <w:t>-</w:t>
      </w:r>
      <w:r w:rsidRPr="0025024A">
        <w:rPr>
          <w:lang w:val="es-ES"/>
        </w:rPr>
        <w:tab/>
      </w:r>
      <w:r w:rsidRPr="0025024A">
        <w:t>Example</w:t>
      </w:r>
      <w:r w:rsidRPr="0025024A">
        <w:rPr>
          <w:lang w:val="es-ES"/>
        </w:rPr>
        <w:t>: "4ace9d34-2c69-4f99-92d5-a73a3fe8e23b"</w:t>
      </w:r>
    </w:p>
    <w:p w14:paraId="2A4521C9" w14:textId="77777777" w:rsidR="0025024A" w:rsidRPr="0025024A" w:rsidRDefault="0025024A" w:rsidP="0025024A">
      <w:pPr>
        <w:rPr>
          <w:lang w:val="en-US"/>
        </w:rPr>
      </w:pPr>
      <w:r w:rsidRPr="0025024A">
        <w:rPr>
          <w:lang w:val="en-US"/>
        </w:rPr>
        <w:t>An example of an ACME order object "identifiers" field containing a "</w:t>
      </w:r>
      <w:proofErr w:type="spellStart"/>
      <w:r w:rsidRPr="0025024A">
        <w:rPr>
          <w:lang w:val="en-US"/>
        </w:rPr>
        <w:t>nf</w:t>
      </w:r>
      <w:proofErr w:type="spellEnd"/>
      <w:r w:rsidRPr="0025024A">
        <w:rPr>
          <w:lang w:val="en-US"/>
        </w:rPr>
        <w:t>-instance-id" is as follows:</w:t>
      </w:r>
    </w:p>
    <w:p w14:paraId="392DE347" w14:textId="77777777" w:rsidR="0025024A" w:rsidRPr="0025024A" w:rsidRDefault="0025024A" w:rsidP="00D3709F">
      <w:pPr>
        <w:pStyle w:val="B1"/>
        <w:rPr>
          <w:lang w:val="en-US"/>
        </w:rPr>
      </w:pPr>
      <w:r w:rsidRPr="0025024A">
        <w:rPr>
          <w:lang w:val="en-US"/>
        </w:rPr>
        <w:t>- "identifiers": [{"type":"nf-instance-id","value":"4ace9d34-2c69-4f99-92d5-a73a3fe8e23b"}]</w:t>
      </w:r>
    </w:p>
    <w:p w14:paraId="3074EAAB" w14:textId="15F6F853" w:rsidR="0025024A" w:rsidRPr="0025024A" w:rsidRDefault="0025024A" w:rsidP="00D3709F">
      <w:pPr>
        <w:pStyle w:val="EditorsNote"/>
        <w:rPr>
          <w:lang w:val="en-US"/>
        </w:rPr>
      </w:pPr>
      <w:r w:rsidRPr="0025024A">
        <w:rPr>
          <w:lang w:val="en-US"/>
        </w:rPr>
        <w:t>Editor's Note:</w:t>
      </w:r>
      <w:r w:rsidR="00D3709F">
        <w:rPr>
          <w:lang w:val="en-US"/>
        </w:rPr>
        <w:tab/>
      </w:r>
      <w:r w:rsidRPr="0025024A">
        <w:rPr>
          <w:lang w:val="en-US"/>
        </w:rPr>
        <w:t>This new ACME identifier type needs to be listed in a new registration in the ACME Identifier Types registry and the ACME Validation Methods registry maintained by IANA, per RFC 9447 [XB], clause 3.</w:t>
      </w:r>
    </w:p>
    <w:p w14:paraId="105B6DBA" w14:textId="77777777" w:rsidR="0025024A" w:rsidRPr="0025024A" w:rsidRDefault="0025024A" w:rsidP="0025024A">
      <w:pPr>
        <w:rPr>
          <w:lang w:val="en-US"/>
        </w:rPr>
      </w:pPr>
      <w:r w:rsidRPr="0025024A">
        <w:rPr>
          <w:lang w:val="en-US"/>
        </w:rPr>
        <w:t>In NF certificates, both client and server, subjectAltName contains the NfInstanceId as a "</w:t>
      </w:r>
      <w:proofErr w:type="spellStart"/>
      <w:r w:rsidRPr="0025024A">
        <w:rPr>
          <w:lang w:val="en-US"/>
        </w:rPr>
        <w:t>uniformResourceIdentifier</w:t>
      </w:r>
      <w:proofErr w:type="spellEnd"/>
      <w:r w:rsidRPr="0025024A">
        <w:rPr>
          <w:lang w:val="en-US"/>
        </w:rPr>
        <w:t xml:space="preserve">" formatted as a URN as </w:t>
      </w:r>
      <w:r w:rsidRPr="0025024A">
        <w:t>described in clause 5.3.2 of TS 29.571 [57]</w:t>
      </w:r>
      <w:r w:rsidRPr="0025024A">
        <w:rPr>
          <w:lang w:val="en-US"/>
        </w:rPr>
        <w:t xml:space="preserve">. For example, </w:t>
      </w:r>
      <w:r w:rsidRPr="0025024A">
        <w:t>"</w:t>
      </w:r>
      <w:proofErr w:type="spellStart"/>
      <w:r w:rsidRPr="0025024A">
        <w:t>urn:uuid</w:t>
      </w:r>
      <w:proofErr w:type="spellEnd"/>
      <w:r w:rsidRPr="0025024A">
        <w:t xml:space="preserve">: </w:t>
      </w:r>
      <w:r w:rsidRPr="0025024A">
        <w:rPr>
          <w:lang w:val="en-US"/>
        </w:rPr>
        <w:t>4ace9d34-2c69-4f99-92d5-a73a3fe8e23b</w:t>
      </w:r>
      <w:r w:rsidRPr="0025024A">
        <w:t>" is the string representation of the NF Instance ID "</w:t>
      </w:r>
      <w:r w:rsidRPr="0025024A">
        <w:rPr>
          <w:lang w:val="en-US"/>
        </w:rPr>
        <w:t>4ace9d34-2c69-4f99-92d5-a73a3fe8e23b</w:t>
      </w:r>
      <w:r w:rsidRPr="0025024A">
        <w:t>" as a URN.</w:t>
      </w:r>
    </w:p>
    <w:p w14:paraId="1E8D369D" w14:textId="77777777" w:rsidR="0025024A" w:rsidRPr="0025024A" w:rsidRDefault="0025024A" w:rsidP="0025024A">
      <w:pPr>
        <w:rPr>
          <w:lang w:val="en-US"/>
        </w:rPr>
      </w:pPr>
      <w:r w:rsidRPr="0025024A">
        <w:rPr>
          <w:lang w:val="en-US"/>
        </w:rPr>
        <w:t>When processing a certificate order containing an identifier of type "</w:t>
      </w:r>
      <w:proofErr w:type="spellStart"/>
      <w:r w:rsidRPr="0025024A">
        <w:rPr>
          <w:lang w:val="en-US"/>
        </w:rPr>
        <w:t>nf</w:t>
      </w:r>
      <w:proofErr w:type="spellEnd"/>
      <w:r w:rsidRPr="0025024A">
        <w:rPr>
          <w:lang w:val="en-US"/>
        </w:rPr>
        <w:t>-instance-id", a CA uses the Authority Token challenge type of "tkauth-01" with a "</w:t>
      </w:r>
      <w:proofErr w:type="spellStart"/>
      <w:r w:rsidRPr="0025024A">
        <w:rPr>
          <w:lang w:val="en-US"/>
        </w:rPr>
        <w:t>tkauth</w:t>
      </w:r>
      <w:proofErr w:type="spellEnd"/>
      <w:r w:rsidRPr="0025024A">
        <w:rPr>
          <w:lang w:val="en-US"/>
        </w:rPr>
        <w:t>-type" of "</w:t>
      </w:r>
      <w:proofErr w:type="spellStart"/>
      <w:r w:rsidRPr="0025024A">
        <w:rPr>
          <w:lang w:val="en-US"/>
        </w:rPr>
        <w:t>atc</w:t>
      </w:r>
      <w:proofErr w:type="spellEnd"/>
      <w:r w:rsidRPr="0025024A">
        <w:rPr>
          <w:lang w:val="en-US"/>
        </w:rPr>
        <w:t>", as defined in RFC 9447 [XB], to verify that the requesting ACME client has authenticated and authorized control over the requested resources represented by the "</w:t>
      </w:r>
      <w:proofErr w:type="spellStart"/>
      <w:r w:rsidRPr="0025024A">
        <w:rPr>
          <w:lang w:val="en-US"/>
        </w:rPr>
        <w:t>nf</w:t>
      </w:r>
      <w:proofErr w:type="spellEnd"/>
      <w:r w:rsidRPr="0025024A">
        <w:rPr>
          <w:lang w:val="en-US"/>
        </w:rPr>
        <w:t>-instance-id" value as well as any other NF profile parameters included in the certificate order.</w:t>
      </w:r>
    </w:p>
    <w:p w14:paraId="2A74E7CC" w14:textId="7ACBDE96" w:rsidR="0025024A" w:rsidRPr="0025024A" w:rsidRDefault="0025024A" w:rsidP="00D3709F">
      <w:pPr>
        <w:pStyle w:val="EditorsNote"/>
        <w:rPr>
          <w:lang w:val="en-US"/>
        </w:rPr>
      </w:pPr>
      <w:r w:rsidRPr="0025024A">
        <w:rPr>
          <w:lang w:val="en-US"/>
        </w:rPr>
        <w:t>Editor's Note</w:t>
      </w:r>
      <w:r w:rsidR="00D3709F">
        <w:rPr>
          <w:lang w:val="en-US"/>
        </w:rPr>
        <w:t>:</w:t>
      </w:r>
      <w:r w:rsidR="00D3709F">
        <w:rPr>
          <w:lang w:val="en-US"/>
        </w:rPr>
        <w:tab/>
      </w:r>
      <w:r w:rsidRPr="0025024A">
        <w:rPr>
          <w:lang w:val="en-US"/>
        </w:rPr>
        <w:t>Ensure alignment of this text with that in clause YY.3.2 and avoid duplication.</w:t>
      </w:r>
    </w:p>
    <w:p w14:paraId="61ED50E1" w14:textId="77777777" w:rsidR="0025024A" w:rsidRPr="0025024A" w:rsidRDefault="0025024A" w:rsidP="0025024A">
      <w:pPr>
        <w:rPr>
          <w:lang w:val="en-US"/>
        </w:rPr>
      </w:pPr>
      <w:r w:rsidRPr="0025024A">
        <w:rPr>
          <w:lang w:val="en-US"/>
        </w:rPr>
        <w:t xml:space="preserve">The NF's ACME client responds to the challenge by posting the Authority Token, as received </w:t>
      </w:r>
      <w:proofErr w:type="gramStart"/>
      <w:r w:rsidRPr="0025024A">
        <w:rPr>
          <w:lang w:val="en-US"/>
        </w:rPr>
        <w:t>from the OAM system,</w:t>
      </w:r>
      <w:proofErr w:type="gramEnd"/>
      <w:r w:rsidRPr="0025024A">
        <w:rPr>
          <w:lang w:val="en-US"/>
        </w:rPr>
        <w:t xml:space="preserve"> to the challenge URL identified in the returned ACME authorization object, an example of which follows:</w:t>
      </w:r>
    </w:p>
    <w:p w14:paraId="6844A46C" w14:textId="77777777" w:rsidR="0025024A" w:rsidRPr="0025024A" w:rsidRDefault="0025024A" w:rsidP="00D3709F">
      <w:pPr>
        <w:pStyle w:val="PL"/>
      </w:pPr>
      <w:r w:rsidRPr="0025024A">
        <w:t>POST /acme/</w:t>
      </w:r>
      <w:proofErr w:type="spellStart"/>
      <w:r w:rsidRPr="0025024A">
        <w:t>chall</w:t>
      </w:r>
      <w:proofErr w:type="spellEnd"/>
      <w:r w:rsidRPr="0025024A">
        <w:t>/prV_B7yEyA4 HTTP/1.1</w:t>
      </w:r>
    </w:p>
    <w:p w14:paraId="2C64B786" w14:textId="77777777" w:rsidR="0025024A" w:rsidRPr="0025024A" w:rsidRDefault="0025024A" w:rsidP="00D3709F">
      <w:pPr>
        <w:pStyle w:val="PL"/>
      </w:pPr>
      <w:r w:rsidRPr="0025024A">
        <w:t>Host: boulder.example.com</w:t>
      </w:r>
    </w:p>
    <w:p w14:paraId="2EE165EC" w14:textId="77777777" w:rsidR="0025024A" w:rsidRPr="0025024A" w:rsidRDefault="0025024A" w:rsidP="00D3709F">
      <w:pPr>
        <w:pStyle w:val="PL"/>
      </w:pPr>
      <w:r w:rsidRPr="0025024A">
        <w:t>Content-Type: application/</w:t>
      </w:r>
      <w:proofErr w:type="spellStart"/>
      <w:r w:rsidRPr="0025024A">
        <w:t>jose+json</w:t>
      </w:r>
      <w:proofErr w:type="spellEnd"/>
    </w:p>
    <w:p w14:paraId="180FEB33" w14:textId="77777777" w:rsidR="0025024A" w:rsidRPr="0025024A" w:rsidRDefault="0025024A" w:rsidP="00D3709F">
      <w:pPr>
        <w:pStyle w:val="PL"/>
      </w:pPr>
    </w:p>
    <w:p w14:paraId="35BEBC8C" w14:textId="77777777" w:rsidR="0025024A" w:rsidRPr="0025024A" w:rsidRDefault="0025024A" w:rsidP="00D3709F">
      <w:pPr>
        <w:pStyle w:val="PL"/>
      </w:pPr>
      <w:r w:rsidRPr="0025024A">
        <w:t>{</w:t>
      </w:r>
    </w:p>
    <w:p w14:paraId="71542976" w14:textId="77777777" w:rsidR="0025024A" w:rsidRPr="0025024A" w:rsidRDefault="0025024A" w:rsidP="00D3709F">
      <w:pPr>
        <w:pStyle w:val="PL"/>
      </w:pPr>
      <w:r w:rsidRPr="0025024A">
        <w:t xml:space="preserve">  "protected": base64url({</w:t>
      </w:r>
    </w:p>
    <w:p w14:paraId="44C79591" w14:textId="77777777" w:rsidR="0025024A" w:rsidRPr="0025024A" w:rsidRDefault="0025024A" w:rsidP="00D3709F">
      <w:pPr>
        <w:pStyle w:val="PL"/>
        <w:rPr>
          <w:lang w:val="es-ES"/>
        </w:rPr>
      </w:pPr>
      <w:r w:rsidRPr="0025024A">
        <w:t xml:space="preserve">  </w:t>
      </w:r>
      <w:r w:rsidRPr="0025024A">
        <w:rPr>
          <w:lang w:val="es-ES"/>
        </w:rPr>
        <w:t>"</w:t>
      </w:r>
      <w:proofErr w:type="spellStart"/>
      <w:r w:rsidRPr="0025024A">
        <w:rPr>
          <w:lang w:val="es-ES"/>
        </w:rPr>
        <w:t>alg</w:t>
      </w:r>
      <w:proofErr w:type="spellEnd"/>
      <w:r w:rsidRPr="0025024A">
        <w:rPr>
          <w:lang w:val="es-ES"/>
        </w:rPr>
        <w:t>": "ES256",</w:t>
      </w:r>
    </w:p>
    <w:p w14:paraId="37C1C5B3"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kid</w:t>
      </w:r>
      <w:proofErr w:type="spellEnd"/>
      <w:r w:rsidRPr="0025024A">
        <w:rPr>
          <w:lang w:val="es-ES"/>
        </w:rPr>
        <w:t>": "https://example.com/</w:t>
      </w:r>
      <w:proofErr w:type="spellStart"/>
      <w:r w:rsidRPr="0025024A">
        <w:rPr>
          <w:lang w:val="es-ES"/>
        </w:rPr>
        <w:t>acme</w:t>
      </w:r>
      <w:proofErr w:type="spellEnd"/>
      <w:r w:rsidRPr="0025024A">
        <w:rPr>
          <w:lang w:val="es-ES"/>
        </w:rPr>
        <w:t>/</w:t>
      </w:r>
      <w:proofErr w:type="spellStart"/>
      <w:r w:rsidRPr="0025024A">
        <w:rPr>
          <w:lang w:val="es-ES"/>
        </w:rPr>
        <w:t>acct</w:t>
      </w:r>
      <w:proofErr w:type="spellEnd"/>
      <w:r w:rsidRPr="0025024A">
        <w:rPr>
          <w:lang w:val="es-ES"/>
        </w:rPr>
        <w:t>/evOfKhNU60wg",</w:t>
      </w:r>
    </w:p>
    <w:p w14:paraId="1FCA3EB1"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nonce</w:t>
      </w:r>
      <w:proofErr w:type="spellEnd"/>
      <w:r w:rsidRPr="0025024A">
        <w:rPr>
          <w:lang w:val="es-ES"/>
        </w:rPr>
        <w:t>": "Q_s3MWoqT05TrdkM2MTDcw",</w:t>
      </w:r>
    </w:p>
    <w:p w14:paraId="2CD3DDE6"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url</w:t>
      </w:r>
      <w:proofErr w:type="spellEnd"/>
      <w:r w:rsidRPr="0025024A">
        <w:rPr>
          <w:lang w:val="es-ES"/>
        </w:rPr>
        <w:t>": "https://boulder.example.com/</w:t>
      </w:r>
      <w:proofErr w:type="spellStart"/>
      <w:r w:rsidRPr="0025024A">
        <w:rPr>
          <w:lang w:val="es-ES"/>
        </w:rPr>
        <w:t>acme</w:t>
      </w:r>
      <w:proofErr w:type="spellEnd"/>
      <w:r w:rsidRPr="0025024A">
        <w:rPr>
          <w:lang w:val="es-ES"/>
        </w:rPr>
        <w:t>/</w:t>
      </w:r>
      <w:proofErr w:type="spellStart"/>
      <w:r w:rsidRPr="0025024A">
        <w:rPr>
          <w:lang w:val="es-ES"/>
        </w:rPr>
        <w:t>authz</w:t>
      </w:r>
      <w:proofErr w:type="spellEnd"/>
      <w:r w:rsidRPr="0025024A">
        <w:rPr>
          <w:lang w:val="es-ES"/>
        </w:rPr>
        <w:t>/</w:t>
      </w:r>
      <w:proofErr w:type="spellStart"/>
      <w:r w:rsidRPr="0025024A">
        <w:rPr>
          <w:lang w:val="es-ES"/>
        </w:rPr>
        <w:t>asdf</w:t>
      </w:r>
      <w:proofErr w:type="spellEnd"/>
      <w:r w:rsidRPr="0025024A">
        <w:rPr>
          <w:lang w:val="es-ES"/>
        </w:rPr>
        <w:t>/0"</w:t>
      </w:r>
    </w:p>
    <w:p w14:paraId="56F492FA" w14:textId="77777777" w:rsidR="0025024A" w:rsidRPr="0025024A" w:rsidRDefault="0025024A" w:rsidP="00D3709F">
      <w:pPr>
        <w:pStyle w:val="PL"/>
        <w:rPr>
          <w:lang w:val="es-ES"/>
        </w:rPr>
      </w:pPr>
      <w:r w:rsidRPr="0025024A">
        <w:rPr>
          <w:lang w:val="es-ES"/>
        </w:rPr>
        <w:t xml:space="preserve">  }),</w:t>
      </w:r>
    </w:p>
    <w:p w14:paraId="7FB7532A"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payload</w:t>
      </w:r>
      <w:proofErr w:type="spellEnd"/>
      <w:r w:rsidRPr="0025024A">
        <w:rPr>
          <w:lang w:val="es-ES"/>
        </w:rPr>
        <w:t>": base64</w:t>
      </w:r>
      <w:proofErr w:type="gramStart"/>
      <w:r w:rsidRPr="0025024A">
        <w:rPr>
          <w:lang w:val="es-ES"/>
        </w:rPr>
        <w:t>url(</w:t>
      </w:r>
      <w:proofErr w:type="gramEnd"/>
      <w:r w:rsidRPr="0025024A">
        <w:rPr>
          <w:lang w:val="es-ES"/>
        </w:rPr>
        <w:t>{</w:t>
      </w:r>
    </w:p>
    <w:p w14:paraId="36FE6400" w14:textId="77777777" w:rsidR="0025024A" w:rsidRPr="0025024A" w:rsidRDefault="0025024A" w:rsidP="00D3709F">
      <w:pPr>
        <w:pStyle w:val="PL"/>
        <w:rPr>
          <w:lang w:val="es-ES"/>
        </w:rPr>
      </w:pPr>
      <w:r w:rsidRPr="0025024A">
        <w:rPr>
          <w:lang w:val="es-ES"/>
        </w:rPr>
        <w:t xml:space="preserve">  "</w:t>
      </w:r>
      <w:proofErr w:type="spellStart"/>
      <w:r w:rsidRPr="0025024A">
        <w:rPr>
          <w:lang w:val="es-ES"/>
        </w:rPr>
        <w:t>tkauth</w:t>
      </w:r>
      <w:proofErr w:type="spellEnd"/>
      <w:r w:rsidRPr="0025024A">
        <w:rPr>
          <w:lang w:val="es-ES"/>
        </w:rPr>
        <w:t>": "DGyRejmCefe7v4</w:t>
      </w:r>
      <w:proofErr w:type="gramStart"/>
      <w:r w:rsidRPr="0025024A">
        <w:rPr>
          <w:lang w:val="es-ES"/>
        </w:rPr>
        <w:t>N...</w:t>
      </w:r>
      <w:proofErr w:type="gramEnd"/>
      <w:r w:rsidRPr="0025024A">
        <w:rPr>
          <w:lang w:val="es-ES"/>
        </w:rPr>
        <w:t>vb29HhjjLPSggwiE"</w:t>
      </w:r>
    </w:p>
    <w:p w14:paraId="584F237F" w14:textId="77777777" w:rsidR="0025024A" w:rsidRPr="0025024A" w:rsidRDefault="0025024A" w:rsidP="00D3709F">
      <w:pPr>
        <w:pStyle w:val="PL"/>
      </w:pPr>
      <w:r w:rsidRPr="0025024A">
        <w:rPr>
          <w:lang w:val="es-ES"/>
        </w:rPr>
        <w:t xml:space="preserve">  </w:t>
      </w:r>
      <w:r w:rsidRPr="0025024A">
        <w:t>}),</w:t>
      </w:r>
    </w:p>
    <w:p w14:paraId="6F11B49F" w14:textId="77777777" w:rsidR="0025024A" w:rsidRPr="0025024A" w:rsidRDefault="0025024A" w:rsidP="00D3709F">
      <w:pPr>
        <w:pStyle w:val="PL"/>
      </w:pPr>
      <w:r w:rsidRPr="0025024A">
        <w:t xml:space="preserve">  "signature": "9cbg5JO1Gf5YLjjz...SpkUfcdPai9uVYYQ"</w:t>
      </w:r>
    </w:p>
    <w:p w14:paraId="154B30C6" w14:textId="77777777" w:rsidR="0025024A" w:rsidRDefault="0025024A" w:rsidP="00D3709F">
      <w:pPr>
        <w:pStyle w:val="PL"/>
      </w:pPr>
      <w:r w:rsidRPr="0025024A">
        <w:t>}</w:t>
      </w:r>
    </w:p>
    <w:p w14:paraId="27FE8A38" w14:textId="77777777" w:rsidR="00AC1E9F" w:rsidRPr="0025024A" w:rsidRDefault="00AC1E9F" w:rsidP="00D3709F">
      <w:pPr>
        <w:pStyle w:val="PL"/>
      </w:pPr>
    </w:p>
    <w:p w14:paraId="009ADCE6" w14:textId="77777777" w:rsidR="0025024A" w:rsidRPr="0025024A" w:rsidRDefault="0025024A" w:rsidP="0025024A">
      <w:pPr>
        <w:rPr>
          <w:lang w:val="en-US"/>
        </w:rPr>
      </w:pPr>
      <w:r w:rsidRPr="0025024A">
        <w:rPr>
          <w:lang w:val="en-US"/>
        </w:rPr>
        <w:t>The "</w:t>
      </w:r>
      <w:proofErr w:type="spellStart"/>
      <w:r w:rsidRPr="0025024A">
        <w:rPr>
          <w:lang w:val="en-US"/>
        </w:rPr>
        <w:t>tkauth</w:t>
      </w:r>
      <w:proofErr w:type="spellEnd"/>
      <w:r w:rsidRPr="0025024A">
        <w:rPr>
          <w:lang w:val="en-US"/>
        </w:rPr>
        <w:t>" field is, as defined in RFC 9448 [</w:t>
      </w:r>
      <w:r w:rsidRPr="0025024A">
        <w:rPr>
          <w:highlight w:val="yellow"/>
          <w:lang w:val="en-US"/>
        </w:rPr>
        <w:t>XE</w:t>
      </w:r>
      <w:r w:rsidRPr="0025024A">
        <w:rPr>
          <w:lang w:val="en-US"/>
        </w:rPr>
        <w:t>], a field in the challenge object specific to the tkauth-01 challenge type that contains an Authority Token as defined in the next clause.</w:t>
      </w:r>
    </w:p>
    <w:p w14:paraId="5019032C" w14:textId="77777777" w:rsidR="0025024A" w:rsidRPr="0025024A" w:rsidRDefault="0025024A" w:rsidP="00AC1E9F">
      <w:pPr>
        <w:pStyle w:val="Heading4"/>
        <w:rPr>
          <w:lang w:val="en-US"/>
        </w:rPr>
      </w:pPr>
      <w:bookmarkStart w:id="37" w:name="_Toc164425457"/>
      <w:bookmarkStart w:id="38" w:name="_Toc184132917"/>
      <w:r w:rsidRPr="00AC1E9F">
        <w:rPr>
          <w:highlight w:val="yellow"/>
        </w:rPr>
        <w:t>YY</w:t>
      </w:r>
      <w:r w:rsidRPr="0025024A">
        <w:t>.3.3.3</w:t>
      </w:r>
      <w:r w:rsidRPr="0025024A">
        <w:rPr>
          <w:lang w:val="en-US"/>
        </w:rPr>
        <w:tab/>
        <w:t>NF Certificate Authority Token</w:t>
      </w:r>
      <w:bookmarkEnd w:id="37"/>
      <w:bookmarkEnd w:id="38"/>
    </w:p>
    <w:p w14:paraId="6A9BA1D9" w14:textId="77777777" w:rsidR="0025024A" w:rsidRPr="0025024A" w:rsidRDefault="0025024A" w:rsidP="0025024A">
      <w:pPr>
        <w:rPr>
          <w:lang w:val="en-US"/>
        </w:rPr>
      </w:pPr>
      <w:r w:rsidRPr="0025024A">
        <w:rPr>
          <w:lang w:val="en-US"/>
        </w:rPr>
        <w:t>A new Authority Token profile, NF Certificate Authority Token, is defined in this clause. The NF Certificate Authority Token is a profile instance of the ACME Authority Token defined in RFC 9447 [</w:t>
      </w:r>
      <w:r w:rsidRPr="0025024A">
        <w:rPr>
          <w:highlight w:val="yellow"/>
          <w:lang w:val="en-US"/>
        </w:rPr>
        <w:t>XB</w:t>
      </w:r>
      <w:r w:rsidRPr="0025024A">
        <w:rPr>
          <w:lang w:val="en-US"/>
        </w:rPr>
        <w:t xml:space="preserve">]. </w:t>
      </w:r>
    </w:p>
    <w:p w14:paraId="6F9CF897" w14:textId="77777777" w:rsidR="0025024A" w:rsidRPr="0025024A" w:rsidRDefault="0025024A" w:rsidP="0025024A">
      <w:pPr>
        <w:rPr>
          <w:lang w:val="en-US"/>
        </w:rPr>
      </w:pPr>
      <w:r w:rsidRPr="0025024A">
        <w:rPr>
          <w:lang w:val="en-US"/>
        </w:rPr>
        <w:t>The NF Certificate Authority Token protected header meets the requirements for "Request Authentication", as specified in RFC 8555 [</w:t>
      </w:r>
      <w:r w:rsidRPr="0025024A">
        <w:rPr>
          <w:highlight w:val="yellow"/>
          <w:lang w:val="en-US"/>
        </w:rPr>
        <w:t>XX</w:t>
      </w:r>
      <w:r w:rsidRPr="0025024A">
        <w:rPr>
          <w:lang w:val="en-US"/>
        </w:rPr>
        <w:t xml:space="preserve">], clause 6.2. </w:t>
      </w:r>
    </w:p>
    <w:p w14:paraId="73F9B53C" w14:textId="77777777" w:rsidR="0025024A" w:rsidRPr="0025024A" w:rsidRDefault="0025024A" w:rsidP="0025024A">
      <w:pPr>
        <w:rPr>
          <w:lang w:val="en-US"/>
        </w:rPr>
      </w:pPr>
      <w:r w:rsidRPr="0025024A">
        <w:rPr>
          <w:lang w:val="en-US"/>
        </w:rPr>
        <w:t>The NF Certificate Authority Token payload includes the mandatory claims "exp", "</w:t>
      </w:r>
      <w:proofErr w:type="spellStart"/>
      <w:r w:rsidRPr="0025024A">
        <w:rPr>
          <w:lang w:val="en-US"/>
        </w:rPr>
        <w:t>jti</w:t>
      </w:r>
      <w:proofErr w:type="spellEnd"/>
      <w:r w:rsidRPr="0025024A">
        <w:rPr>
          <w:lang w:val="en-US"/>
        </w:rPr>
        <w:t>", and "</w:t>
      </w:r>
      <w:proofErr w:type="spellStart"/>
      <w:r w:rsidRPr="0025024A">
        <w:rPr>
          <w:lang w:val="en-US"/>
        </w:rPr>
        <w:t>atc</w:t>
      </w:r>
      <w:proofErr w:type="spellEnd"/>
      <w:r w:rsidRPr="0025024A">
        <w:rPr>
          <w:lang w:val="en-US"/>
        </w:rPr>
        <w:t xml:space="preserve">": </w:t>
      </w:r>
    </w:p>
    <w:p w14:paraId="4DAAACB7" w14:textId="77777777" w:rsidR="0025024A" w:rsidRPr="0025024A" w:rsidRDefault="0025024A" w:rsidP="00AC1E9F">
      <w:pPr>
        <w:pStyle w:val="B1"/>
      </w:pPr>
      <w:r w:rsidRPr="0025024A">
        <w:t>-</w:t>
      </w:r>
      <w:r w:rsidRPr="0025024A">
        <w:tab/>
        <w:t>"exp" claim, defined in RFC 7519 [</w:t>
      </w:r>
      <w:r w:rsidRPr="0025024A">
        <w:rPr>
          <w:highlight w:val="yellow"/>
        </w:rPr>
        <w:t>XC</w:t>
      </w:r>
      <w:r w:rsidRPr="0025024A">
        <w:t xml:space="preserve">], clause 4.1.4, is included and contains the </w:t>
      </w:r>
      <w:proofErr w:type="spellStart"/>
      <w:r w:rsidRPr="0025024A">
        <w:t>DateTime</w:t>
      </w:r>
      <w:proofErr w:type="spellEnd"/>
      <w:r w:rsidRPr="0025024A">
        <w:t xml:space="preserve"> value of the date and time that the NF Certificate Authority Token expires.</w:t>
      </w:r>
    </w:p>
    <w:p w14:paraId="27B0D44E" w14:textId="77777777" w:rsidR="0025024A" w:rsidRPr="0025024A" w:rsidRDefault="0025024A" w:rsidP="00AC1E9F">
      <w:pPr>
        <w:pStyle w:val="B1"/>
      </w:pPr>
      <w:r w:rsidRPr="0025024A">
        <w:t>-</w:t>
      </w:r>
      <w:r w:rsidRPr="0025024A">
        <w:tab/>
        <w:t>"</w:t>
      </w:r>
      <w:proofErr w:type="spellStart"/>
      <w:r w:rsidRPr="0025024A">
        <w:t>jti</w:t>
      </w:r>
      <w:proofErr w:type="spellEnd"/>
      <w:r w:rsidRPr="0025024A">
        <w:t>" claim, defined in RFC 7519 [</w:t>
      </w:r>
      <w:r w:rsidRPr="0025024A">
        <w:rPr>
          <w:highlight w:val="yellow"/>
        </w:rPr>
        <w:t>XC</w:t>
      </w:r>
      <w:r w:rsidRPr="0025024A">
        <w:t>], clause 4.1.7, is included and contains a unique identifier for this NF Certificate Authority Token transaction.</w:t>
      </w:r>
    </w:p>
    <w:p w14:paraId="45CD766C" w14:textId="77777777" w:rsidR="0025024A" w:rsidRPr="0025024A" w:rsidRDefault="0025024A" w:rsidP="00AC1E9F">
      <w:pPr>
        <w:pStyle w:val="B1"/>
      </w:pPr>
      <w:r w:rsidRPr="0025024A">
        <w:t>-</w:t>
      </w:r>
      <w:r w:rsidRPr="0025024A">
        <w:tab/>
        <w:t>"</w:t>
      </w:r>
      <w:proofErr w:type="spellStart"/>
      <w:r w:rsidRPr="0025024A">
        <w:t>atc</w:t>
      </w:r>
      <w:proofErr w:type="spellEnd"/>
      <w:r w:rsidRPr="0025024A">
        <w:t>" claim, defined in RFC 9447 [</w:t>
      </w:r>
      <w:r w:rsidRPr="0025024A">
        <w:rPr>
          <w:highlight w:val="yellow"/>
          <w:lang w:val="en-US"/>
        </w:rPr>
        <w:t>XB</w:t>
      </w:r>
      <w:r w:rsidRPr="0025024A">
        <w:t>], is included and contains a JSON object with the following mandatory elements:</w:t>
      </w:r>
    </w:p>
    <w:p w14:paraId="7644EF03" w14:textId="77777777" w:rsidR="0025024A" w:rsidRPr="00AC1E9F" w:rsidRDefault="0025024A" w:rsidP="00AC1E9F">
      <w:pPr>
        <w:pStyle w:val="B2"/>
      </w:pPr>
      <w:r w:rsidRPr="0025024A">
        <w:t>-</w:t>
      </w:r>
      <w:r w:rsidRPr="00AC1E9F">
        <w:tab/>
        <w:t>"</w:t>
      </w:r>
      <w:proofErr w:type="spellStart"/>
      <w:r w:rsidRPr="00AC1E9F">
        <w:t>tktype</w:t>
      </w:r>
      <w:proofErr w:type="spellEnd"/>
      <w:r w:rsidRPr="00AC1E9F">
        <w:t>" key with a string value equal to "NFInstanceId" to identify this as a NF instance ID claim.</w:t>
      </w:r>
    </w:p>
    <w:p w14:paraId="4D9247DD" w14:textId="77777777" w:rsidR="0025024A" w:rsidRPr="00AC1E9F" w:rsidRDefault="0025024A" w:rsidP="00AC1E9F">
      <w:pPr>
        <w:pStyle w:val="B2"/>
      </w:pPr>
      <w:r w:rsidRPr="00AC1E9F">
        <w:t>-</w:t>
      </w:r>
      <w:r w:rsidRPr="00AC1E9F">
        <w:tab/>
        <w:t>"</w:t>
      </w:r>
      <w:proofErr w:type="spellStart"/>
      <w:r w:rsidRPr="00AC1E9F">
        <w:t>tkvalue</w:t>
      </w:r>
      <w:proofErr w:type="spellEnd"/>
      <w:r w:rsidRPr="00AC1E9F">
        <w:t>" key with a string value equal to value of the "</w:t>
      </w:r>
      <w:proofErr w:type="spellStart"/>
      <w:r w:rsidRPr="00AC1E9F">
        <w:t>nf</w:t>
      </w:r>
      <w:proofErr w:type="spellEnd"/>
      <w:r w:rsidRPr="00AC1E9F">
        <w:t>-instance-id".</w:t>
      </w:r>
    </w:p>
    <w:p w14:paraId="7FDBDA33" w14:textId="77777777" w:rsidR="0025024A" w:rsidRPr="00AC1E9F" w:rsidRDefault="0025024A" w:rsidP="00AC1E9F">
      <w:pPr>
        <w:pStyle w:val="B2"/>
      </w:pPr>
      <w:r w:rsidRPr="00AC1E9F">
        <w:t>-</w:t>
      </w:r>
      <w:r w:rsidRPr="00AC1E9F">
        <w:tab/>
        <w:t>"fingerprint" key constructed as defined in RFC 8555 [</w:t>
      </w:r>
      <w:r w:rsidRPr="00AC1E9F">
        <w:rPr>
          <w:highlight w:val="yellow"/>
        </w:rPr>
        <w:t>XX</w:t>
      </w:r>
      <w:r w:rsidRPr="00AC1E9F">
        <w:t>], clause 8.1, corresponding to the computation of the "Thumbprint" step using the ACME account key credentials.</w:t>
      </w:r>
    </w:p>
    <w:p w14:paraId="304ECC77" w14:textId="77777777" w:rsidR="0025024A" w:rsidRPr="0025024A" w:rsidRDefault="0025024A" w:rsidP="0025024A">
      <w:pPr>
        <w:rPr>
          <w:lang w:val="en-US"/>
        </w:rPr>
      </w:pPr>
      <w:r w:rsidRPr="0025024A">
        <w:rPr>
          <w:lang w:val="en-US"/>
        </w:rPr>
        <w:lastRenderedPageBreak/>
        <w:t>Additional elements for additional NF profile parameters can optionally be included, per RFC 9447 [</w:t>
      </w:r>
      <w:r w:rsidRPr="0025024A">
        <w:rPr>
          <w:highlight w:val="yellow"/>
          <w:lang w:val="en-US"/>
        </w:rPr>
        <w:t>XB</w:t>
      </w:r>
      <w:r w:rsidRPr="0025024A">
        <w:rPr>
          <w:lang w:val="en-US"/>
        </w:rPr>
        <w:t>], clause 4. These include the following:</w:t>
      </w:r>
    </w:p>
    <w:p w14:paraId="5A06C752" w14:textId="77777777" w:rsidR="0025024A" w:rsidRPr="0025024A" w:rsidRDefault="0025024A" w:rsidP="00AC1E9F">
      <w:pPr>
        <w:pStyle w:val="B1"/>
        <w:rPr>
          <w:lang w:val="en-US"/>
        </w:rPr>
      </w:pPr>
      <w:r w:rsidRPr="0025024A">
        <w:rPr>
          <w:lang w:val="en-US"/>
        </w:rPr>
        <w:t>-</w:t>
      </w:r>
      <w:r w:rsidRPr="0025024A">
        <w:rPr>
          <w:lang w:val="en-US"/>
        </w:rPr>
        <w:tab/>
      </w:r>
      <w:r w:rsidRPr="0025024A">
        <w:t>"</w:t>
      </w:r>
      <w:proofErr w:type="spellStart"/>
      <w:r w:rsidRPr="0025024A">
        <w:t>nftype</w:t>
      </w:r>
      <w:proofErr w:type="spellEnd"/>
      <w:r w:rsidRPr="0025024A">
        <w:t>" key with a string value equal to an NF Type as defined in RFC 9310 [XF]</w:t>
      </w:r>
      <w:r w:rsidRPr="0025024A">
        <w:rPr>
          <w:lang w:val="en-US"/>
        </w:rPr>
        <w:t>,</w:t>
      </w:r>
    </w:p>
    <w:p w14:paraId="511989AD" w14:textId="77777777" w:rsidR="0025024A" w:rsidRPr="0025024A" w:rsidRDefault="0025024A" w:rsidP="00AC1E9F">
      <w:pPr>
        <w:pStyle w:val="B1"/>
        <w:rPr>
          <w:lang w:val="en-US"/>
        </w:rPr>
      </w:pPr>
      <w:r w:rsidRPr="0025024A">
        <w:rPr>
          <w:lang w:val="en-US"/>
        </w:rPr>
        <w:t>-</w:t>
      </w:r>
      <w:r w:rsidRPr="0025024A">
        <w:rPr>
          <w:lang w:val="en-US"/>
        </w:rPr>
        <w:tab/>
      </w:r>
      <w:r w:rsidRPr="0025024A">
        <w:t>"sans" key with value of an array of identifiers, as defined in clause 6.1.3c, to be included as SANs in addition to the NF Instance ID</w:t>
      </w:r>
      <w:r w:rsidRPr="0025024A">
        <w:rPr>
          <w:lang w:val="en-US"/>
        </w:rPr>
        <w:t>.</w:t>
      </w:r>
    </w:p>
    <w:p w14:paraId="5BC39979" w14:textId="77777777" w:rsidR="0025024A" w:rsidRPr="0025024A" w:rsidRDefault="0025024A" w:rsidP="0025024A">
      <w:pPr>
        <w:rPr>
          <w:lang w:val="en-US"/>
        </w:rPr>
      </w:pPr>
      <w:r w:rsidRPr="0025024A">
        <w:rPr>
          <w:lang w:val="en-US"/>
        </w:rPr>
        <w:t>An example of the NF Certificate Authority Token is as follows:</w:t>
      </w:r>
    </w:p>
    <w:p w14:paraId="79E398CF" w14:textId="77777777" w:rsidR="0025024A" w:rsidRPr="0025024A" w:rsidRDefault="0025024A" w:rsidP="00AC1E9F">
      <w:pPr>
        <w:pStyle w:val="PL"/>
      </w:pPr>
      <w:r w:rsidRPr="0025024A">
        <w:t>{</w:t>
      </w:r>
    </w:p>
    <w:p w14:paraId="2B6A45F2" w14:textId="77777777" w:rsidR="0025024A" w:rsidRPr="0025024A" w:rsidRDefault="0025024A" w:rsidP="00AC1E9F">
      <w:pPr>
        <w:pStyle w:val="PL"/>
      </w:pPr>
      <w:r w:rsidRPr="0025024A">
        <w:t xml:space="preserve">  "protected": base64url({</w:t>
      </w:r>
    </w:p>
    <w:p w14:paraId="270A1B6C" w14:textId="77777777" w:rsidR="0025024A" w:rsidRPr="0025024A" w:rsidRDefault="0025024A" w:rsidP="00AC1E9F">
      <w:pPr>
        <w:pStyle w:val="PL"/>
      </w:pPr>
      <w:r w:rsidRPr="0025024A">
        <w:t xml:space="preserve">    "</w:t>
      </w:r>
      <w:proofErr w:type="spellStart"/>
      <w:r w:rsidRPr="0025024A">
        <w:t>typ</w:t>
      </w:r>
      <w:proofErr w:type="spellEnd"/>
      <w:r w:rsidRPr="0025024A">
        <w:t>":"JWT",</w:t>
      </w:r>
    </w:p>
    <w:p w14:paraId="49CAD527" w14:textId="77777777" w:rsidR="0025024A" w:rsidRPr="0025024A" w:rsidRDefault="0025024A" w:rsidP="00AC1E9F">
      <w:pPr>
        <w:pStyle w:val="PL"/>
      </w:pPr>
      <w:r w:rsidRPr="0025024A">
        <w:t xml:space="preserve">    "alg":"ES256",</w:t>
      </w:r>
    </w:p>
    <w:p w14:paraId="0560079F" w14:textId="77777777" w:rsidR="0025024A" w:rsidRPr="0025024A" w:rsidRDefault="0025024A" w:rsidP="00AC1E9F">
      <w:pPr>
        <w:pStyle w:val="PL"/>
      </w:pPr>
      <w:r w:rsidRPr="0025024A">
        <w:t xml:space="preserve">    "x5u":"https://authority.example.org/cert"</w:t>
      </w:r>
    </w:p>
    <w:p w14:paraId="5011190E" w14:textId="77777777" w:rsidR="0025024A" w:rsidRPr="0025024A" w:rsidRDefault="0025024A" w:rsidP="00AC1E9F">
      <w:pPr>
        <w:pStyle w:val="PL"/>
      </w:pPr>
      <w:r w:rsidRPr="0025024A">
        <w:t xml:space="preserve">  }),</w:t>
      </w:r>
    </w:p>
    <w:p w14:paraId="3AFB1410" w14:textId="77777777" w:rsidR="0025024A" w:rsidRPr="0025024A" w:rsidRDefault="0025024A" w:rsidP="00AC1E9F">
      <w:pPr>
        <w:pStyle w:val="PL"/>
      </w:pPr>
      <w:r w:rsidRPr="0025024A">
        <w:t xml:space="preserve">  "payload": base64url({</w:t>
      </w:r>
    </w:p>
    <w:p w14:paraId="4D3D8BD1" w14:textId="77777777" w:rsidR="0025024A" w:rsidRPr="0025024A" w:rsidRDefault="0025024A" w:rsidP="00AC1E9F">
      <w:pPr>
        <w:pStyle w:val="PL"/>
      </w:pPr>
      <w:r w:rsidRPr="0025024A">
        <w:t xml:space="preserve">    "exp":1640995200,</w:t>
      </w:r>
    </w:p>
    <w:p w14:paraId="4D29C13E" w14:textId="77777777" w:rsidR="0025024A" w:rsidRPr="0025024A" w:rsidRDefault="0025024A" w:rsidP="00AC1E9F">
      <w:pPr>
        <w:pStyle w:val="PL"/>
      </w:pPr>
      <w:r w:rsidRPr="0025024A">
        <w:t xml:space="preserve">    "jti":"id6098364921",</w:t>
      </w:r>
    </w:p>
    <w:p w14:paraId="55E74C14" w14:textId="77777777" w:rsidR="0025024A" w:rsidRPr="0025024A" w:rsidRDefault="0025024A" w:rsidP="00AC1E9F">
      <w:pPr>
        <w:pStyle w:val="PL"/>
      </w:pPr>
      <w:r w:rsidRPr="0025024A">
        <w:t xml:space="preserve">    "</w:t>
      </w:r>
      <w:proofErr w:type="spellStart"/>
      <w:r w:rsidRPr="0025024A">
        <w:t>atc</w:t>
      </w:r>
      <w:proofErr w:type="spellEnd"/>
      <w:r w:rsidRPr="0025024A">
        <w:t>":{"</w:t>
      </w:r>
      <w:proofErr w:type="spellStart"/>
      <w:r w:rsidRPr="0025024A">
        <w:t>tktype</w:t>
      </w:r>
      <w:proofErr w:type="spellEnd"/>
      <w:r w:rsidRPr="0025024A">
        <w:t>":"NFInstanceId",</w:t>
      </w:r>
    </w:p>
    <w:p w14:paraId="255E6BF7" w14:textId="77777777" w:rsidR="0025024A" w:rsidRPr="0025024A" w:rsidRDefault="0025024A" w:rsidP="00AC1E9F">
      <w:pPr>
        <w:pStyle w:val="PL"/>
      </w:pPr>
      <w:r w:rsidRPr="0025024A">
        <w:t xml:space="preserve">      "tkvalue":"4ace9d34-2c69-4f99-92d5-a73a3fe8e23b",</w:t>
      </w:r>
    </w:p>
    <w:p w14:paraId="3260AE42" w14:textId="77777777" w:rsidR="0025024A" w:rsidRPr="0025024A" w:rsidRDefault="0025024A" w:rsidP="00AC1E9F">
      <w:pPr>
        <w:pStyle w:val="PL"/>
      </w:pPr>
      <w:r w:rsidRPr="0025024A">
        <w:t xml:space="preserve">      "fingerprint":"SHA256 56:3E:CF:AE:83:CA:4D:15:B0:29:FF:1B:71:</w:t>
      </w:r>
    </w:p>
    <w:p w14:paraId="4209F76A" w14:textId="77777777" w:rsidR="0025024A" w:rsidRPr="0025024A" w:rsidRDefault="0025024A" w:rsidP="00AC1E9F">
      <w:pPr>
        <w:pStyle w:val="PL"/>
        <w:rPr>
          <w:lang w:val="es-ES"/>
        </w:rPr>
      </w:pPr>
      <w:r w:rsidRPr="0025024A">
        <w:t xml:space="preserve">       </w:t>
      </w:r>
      <w:r w:rsidRPr="0025024A">
        <w:rPr>
          <w:lang w:val="es-ES"/>
        </w:rPr>
        <w:t>D3:</w:t>
      </w:r>
      <w:proofErr w:type="gramStart"/>
      <w:r w:rsidRPr="0025024A">
        <w:rPr>
          <w:lang w:val="es-ES"/>
        </w:rPr>
        <w:t>BA:B</w:t>
      </w:r>
      <w:proofErr w:type="gramEnd"/>
      <w:r w:rsidRPr="0025024A">
        <w:rPr>
          <w:lang w:val="es-ES"/>
        </w:rPr>
        <w:t>9:19:81:F8:50:9B:DF:4A:D4:39:72:E2:B1:F0:B9:38:E3",</w:t>
      </w:r>
    </w:p>
    <w:p w14:paraId="13656465" w14:textId="77777777" w:rsidR="0025024A" w:rsidRPr="0025024A" w:rsidRDefault="0025024A" w:rsidP="00AC1E9F">
      <w:pPr>
        <w:pStyle w:val="PL"/>
        <w:rPr>
          <w:lang w:val="es-ES"/>
        </w:rPr>
      </w:pPr>
      <w:r w:rsidRPr="0025024A">
        <w:rPr>
          <w:lang w:val="es-ES"/>
        </w:rPr>
        <w:tab/>
        <w:t xml:space="preserve">  "</w:t>
      </w:r>
      <w:proofErr w:type="spellStart"/>
      <w:r w:rsidRPr="0025024A">
        <w:rPr>
          <w:lang w:val="es-ES"/>
        </w:rPr>
        <w:t>nftype</w:t>
      </w:r>
      <w:proofErr w:type="spellEnd"/>
      <w:proofErr w:type="gramStart"/>
      <w:r w:rsidRPr="0025024A">
        <w:rPr>
          <w:lang w:val="es-ES"/>
        </w:rPr>
        <w:t>" :</w:t>
      </w:r>
      <w:proofErr w:type="gramEnd"/>
      <w:r w:rsidRPr="0025024A">
        <w:rPr>
          <w:lang w:val="es-ES"/>
        </w:rPr>
        <w:t xml:space="preserve"> "AMF",</w:t>
      </w:r>
    </w:p>
    <w:p w14:paraId="33C923B9" w14:textId="77777777" w:rsidR="0025024A" w:rsidRPr="0025024A" w:rsidRDefault="0025024A" w:rsidP="00AC1E9F">
      <w:pPr>
        <w:pStyle w:val="PL"/>
        <w:rPr>
          <w:lang w:val="es-ES"/>
        </w:rPr>
      </w:pPr>
      <w:r w:rsidRPr="0025024A">
        <w:rPr>
          <w:lang w:val="es-ES"/>
        </w:rPr>
        <w:tab/>
        <w:t xml:space="preserve">  "</w:t>
      </w:r>
      <w:proofErr w:type="spellStart"/>
      <w:r w:rsidRPr="0025024A">
        <w:rPr>
          <w:lang w:val="es-ES"/>
        </w:rPr>
        <w:t>sans</w:t>
      </w:r>
      <w:proofErr w:type="spellEnd"/>
      <w:proofErr w:type="gramStart"/>
      <w:r w:rsidRPr="0025024A">
        <w:rPr>
          <w:lang w:val="es-ES"/>
        </w:rPr>
        <w:t>" :</w:t>
      </w:r>
      <w:proofErr w:type="gramEnd"/>
      <w:r w:rsidRPr="0025024A">
        <w:rPr>
          <w:lang w:val="es-ES"/>
        </w:rPr>
        <w:t xml:space="preserve"> ["amf1234.mcc.mnc.3ggp.org"]}</w:t>
      </w:r>
    </w:p>
    <w:p w14:paraId="466C506A" w14:textId="77777777" w:rsidR="0025024A" w:rsidRPr="0025024A" w:rsidRDefault="0025024A" w:rsidP="00AC1E9F">
      <w:pPr>
        <w:pStyle w:val="PL"/>
      </w:pPr>
      <w:r w:rsidRPr="0025024A">
        <w:rPr>
          <w:lang w:val="es-ES"/>
        </w:rPr>
        <w:t xml:space="preserve">  </w:t>
      </w:r>
      <w:r w:rsidRPr="0025024A">
        <w:t>}),</w:t>
      </w:r>
    </w:p>
    <w:p w14:paraId="4455D50A" w14:textId="77777777" w:rsidR="0025024A" w:rsidRPr="0025024A" w:rsidRDefault="0025024A" w:rsidP="00AC1E9F">
      <w:pPr>
        <w:pStyle w:val="PL"/>
      </w:pPr>
      <w:r w:rsidRPr="0025024A">
        <w:t xml:space="preserve">  "signature": "9cbg5JO1Gf5YLjjz...SpkUfcdPai9uVYYQ"</w:t>
      </w:r>
    </w:p>
    <w:p w14:paraId="005EAF13" w14:textId="22E84111" w:rsidR="0025024A" w:rsidRDefault="0025024A" w:rsidP="00AC1E9F">
      <w:pPr>
        <w:pStyle w:val="PL"/>
      </w:pPr>
      <w:r w:rsidRPr="0025024A">
        <w:t>}</w:t>
      </w:r>
    </w:p>
    <w:p w14:paraId="15728109" w14:textId="77777777" w:rsidR="00AC1E9F" w:rsidRPr="0025024A" w:rsidRDefault="00AC1E9F" w:rsidP="00AC1E9F">
      <w:pPr>
        <w:pStyle w:val="PL"/>
      </w:pPr>
    </w:p>
    <w:p w14:paraId="4B6F18DC" w14:textId="77777777" w:rsidR="0025024A" w:rsidRPr="0025024A" w:rsidRDefault="0025024A" w:rsidP="0025024A">
      <w:pPr>
        <w:rPr>
          <w:lang w:val="en-US"/>
        </w:rPr>
      </w:pPr>
      <w:r w:rsidRPr="0025024A">
        <w:rPr>
          <w:lang w:val="en-US"/>
        </w:rPr>
        <w:t>The Authority Token is acquired by the NF using a RESTful HTTP POST transaction as follows:</w:t>
      </w:r>
    </w:p>
    <w:p w14:paraId="0019892B" w14:textId="77777777" w:rsidR="0025024A" w:rsidRPr="0025024A" w:rsidRDefault="0025024A" w:rsidP="00AC1E9F">
      <w:pPr>
        <w:pStyle w:val="PL"/>
        <w:rPr>
          <w:lang w:val="en-US"/>
        </w:rPr>
      </w:pPr>
      <w:r w:rsidRPr="0025024A">
        <w:rPr>
          <w:lang w:val="en-US"/>
        </w:rPr>
        <w:t>POST /at/account/:id/token HTTP/1.1</w:t>
      </w:r>
    </w:p>
    <w:p w14:paraId="6EAFDEEE" w14:textId="77777777" w:rsidR="0025024A" w:rsidRPr="0025024A" w:rsidRDefault="0025024A" w:rsidP="00AC1E9F">
      <w:pPr>
        <w:pStyle w:val="PL"/>
        <w:rPr>
          <w:lang w:val="en-US"/>
        </w:rPr>
      </w:pPr>
      <w:r w:rsidRPr="0025024A">
        <w:rPr>
          <w:lang w:val="en-US"/>
        </w:rPr>
        <w:t>Host: authority.example.org</w:t>
      </w:r>
    </w:p>
    <w:p w14:paraId="6C084606" w14:textId="77777777" w:rsidR="0025024A" w:rsidRPr="0025024A" w:rsidRDefault="0025024A" w:rsidP="00AC1E9F">
      <w:pPr>
        <w:pStyle w:val="PL"/>
        <w:rPr>
          <w:lang w:val="en-US"/>
        </w:rPr>
      </w:pPr>
      <w:r w:rsidRPr="0025024A">
        <w:rPr>
          <w:lang w:val="en-US"/>
        </w:rPr>
        <w:t>Content-Type: application/json</w:t>
      </w:r>
    </w:p>
    <w:p w14:paraId="14733B82" w14:textId="77777777" w:rsidR="0025024A" w:rsidRPr="0025024A" w:rsidRDefault="0025024A" w:rsidP="00AC1E9F">
      <w:pPr>
        <w:pStyle w:val="PL"/>
        <w:rPr>
          <w:lang w:val="en-US"/>
        </w:rPr>
      </w:pPr>
    </w:p>
    <w:p w14:paraId="23BEB049" w14:textId="77777777" w:rsidR="0025024A" w:rsidRPr="0025024A" w:rsidRDefault="0025024A" w:rsidP="0025024A">
      <w:pPr>
        <w:rPr>
          <w:lang w:val="en-US"/>
        </w:rPr>
      </w:pPr>
      <w:r w:rsidRPr="0025024A">
        <w:rPr>
          <w:lang w:val="en-US"/>
        </w:rPr>
        <w:t>The request includes the account identifier as a string in the request parameter "id". This string is managed as an identifier specific to the Token Authority's relationship with an operator CA.</w:t>
      </w:r>
    </w:p>
    <w:p w14:paraId="657DB3FD" w14:textId="77777777" w:rsidR="0025024A" w:rsidRPr="0025024A" w:rsidRDefault="0025024A" w:rsidP="0025024A">
      <w:pPr>
        <w:rPr>
          <w:lang w:val="en-US"/>
        </w:rPr>
      </w:pPr>
      <w:r w:rsidRPr="0025024A">
        <w:rPr>
          <w:lang w:val="en-US"/>
        </w:rPr>
        <w:t>The body of the POST request contains a JSON object with key value pairs corresponding to values that are requested as the content of the claims in the issued token. An example is as follows:</w:t>
      </w:r>
    </w:p>
    <w:p w14:paraId="226ED817" w14:textId="77777777" w:rsidR="0025024A" w:rsidRPr="0025024A" w:rsidRDefault="0025024A" w:rsidP="00AC1E9F">
      <w:pPr>
        <w:pStyle w:val="PL"/>
        <w:rPr>
          <w:lang w:val="en-US"/>
        </w:rPr>
      </w:pPr>
      <w:r w:rsidRPr="0025024A">
        <w:rPr>
          <w:lang w:val="en-US"/>
        </w:rPr>
        <w:t>{</w:t>
      </w:r>
    </w:p>
    <w:p w14:paraId="1164A268" w14:textId="77777777" w:rsidR="0025024A" w:rsidRPr="0025024A" w:rsidRDefault="0025024A" w:rsidP="00AC1E9F">
      <w:pPr>
        <w:pStyle w:val="PL"/>
        <w:rPr>
          <w:lang w:val="en-US"/>
        </w:rPr>
      </w:pPr>
      <w:r w:rsidRPr="0025024A">
        <w:rPr>
          <w:lang w:val="en-US"/>
        </w:rPr>
        <w:t xml:space="preserve">   "</w:t>
      </w:r>
      <w:proofErr w:type="spellStart"/>
      <w:r w:rsidRPr="0025024A">
        <w:rPr>
          <w:lang w:val="en-US"/>
        </w:rPr>
        <w:t>tktype</w:t>
      </w:r>
      <w:proofErr w:type="spellEnd"/>
      <w:r w:rsidRPr="0025024A">
        <w:rPr>
          <w:lang w:val="en-US"/>
        </w:rPr>
        <w:t>":"NFInstanceId",</w:t>
      </w:r>
    </w:p>
    <w:p w14:paraId="5CB71E29" w14:textId="77777777" w:rsidR="0025024A" w:rsidRPr="0025024A" w:rsidRDefault="0025024A" w:rsidP="00AC1E9F">
      <w:pPr>
        <w:pStyle w:val="PL"/>
        <w:rPr>
          <w:lang w:val="en-US"/>
        </w:rPr>
      </w:pPr>
      <w:r w:rsidRPr="0025024A">
        <w:rPr>
          <w:lang w:val="en-US"/>
        </w:rPr>
        <w:t xml:space="preserve">   "tkvalue":"4ace9d34-2c69-4f99-92d5-a73a3fe8e23b",</w:t>
      </w:r>
    </w:p>
    <w:p w14:paraId="780CF571" w14:textId="77777777" w:rsidR="0025024A" w:rsidRPr="0025024A" w:rsidRDefault="0025024A" w:rsidP="00AC1E9F">
      <w:pPr>
        <w:pStyle w:val="PL"/>
        <w:rPr>
          <w:lang w:val="en-US"/>
        </w:rPr>
      </w:pPr>
      <w:r w:rsidRPr="0025024A">
        <w:rPr>
          <w:lang w:val="en-US"/>
        </w:rPr>
        <w:t xml:space="preserve">   "fingerprint":"SHA256 56:3E:CF:AE:83:CA:4D:15:B0:29:FF:1B:71:D3</w:t>
      </w:r>
    </w:p>
    <w:p w14:paraId="2430D522" w14:textId="77777777" w:rsidR="0025024A" w:rsidRPr="0025024A" w:rsidRDefault="0025024A" w:rsidP="00AC1E9F">
      <w:pPr>
        <w:pStyle w:val="PL"/>
        <w:rPr>
          <w:lang w:val="es-ES"/>
        </w:rPr>
      </w:pPr>
      <w:r w:rsidRPr="0025024A">
        <w:rPr>
          <w:lang w:val="en-US"/>
        </w:rPr>
        <w:t xml:space="preserve">     </w:t>
      </w:r>
      <w:r w:rsidRPr="0025024A">
        <w:rPr>
          <w:lang w:val="es-ES"/>
        </w:rPr>
        <w:t>:</w:t>
      </w:r>
      <w:proofErr w:type="gramStart"/>
      <w:r w:rsidRPr="0025024A">
        <w:rPr>
          <w:lang w:val="es-ES"/>
        </w:rPr>
        <w:t>BA:B</w:t>
      </w:r>
      <w:proofErr w:type="gramEnd"/>
      <w:r w:rsidRPr="0025024A">
        <w:rPr>
          <w:lang w:val="es-ES"/>
        </w:rPr>
        <w:t>9:19:81:F8:50:9B:DF:4A:D4:39:72:E2:B1:F0:B9:38:E3",</w:t>
      </w:r>
    </w:p>
    <w:p w14:paraId="006D2E2E" w14:textId="77777777" w:rsidR="0025024A" w:rsidRPr="0025024A" w:rsidRDefault="0025024A" w:rsidP="00AC1E9F">
      <w:pPr>
        <w:pStyle w:val="PL"/>
        <w:rPr>
          <w:lang w:val="es-ES"/>
        </w:rPr>
      </w:pPr>
      <w:r w:rsidRPr="0025024A">
        <w:rPr>
          <w:lang w:val="es-ES"/>
        </w:rPr>
        <w:t xml:space="preserve">   "</w:t>
      </w:r>
      <w:proofErr w:type="spellStart"/>
      <w:r w:rsidRPr="0025024A">
        <w:rPr>
          <w:lang w:val="es-ES"/>
        </w:rPr>
        <w:t>nftype</w:t>
      </w:r>
      <w:proofErr w:type="spellEnd"/>
      <w:proofErr w:type="gramStart"/>
      <w:r w:rsidRPr="0025024A">
        <w:rPr>
          <w:lang w:val="es-ES"/>
        </w:rPr>
        <w:t>" :</w:t>
      </w:r>
      <w:proofErr w:type="gramEnd"/>
      <w:r w:rsidRPr="0025024A">
        <w:rPr>
          <w:lang w:val="es-ES"/>
        </w:rPr>
        <w:t xml:space="preserve"> "AMF",</w:t>
      </w:r>
    </w:p>
    <w:p w14:paraId="7791505B" w14:textId="77777777" w:rsidR="0025024A" w:rsidRPr="0025024A" w:rsidRDefault="0025024A" w:rsidP="00AC1E9F">
      <w:pPr>
        <w:pStyle w:val="PL"/>
        <w:rPr>
          <w:lang w:val="es-ES"/>
        </w:rPr>
      </w:pPr>
      <w:r w:rsidRPr="0025024A">
        <w:rPr>
          <w:lang w:val="es-ES"/>
        </w:rPr>
        <w:t xml:space="preserve">   "</w:t>
      </w:r>
      <w:proofErr w:type="spellStart"/>
      <w:r w:rsidRPr="0025024A">
        <w:rPr>
          <w:lang w:val="es-ES"/>
        </w:rPr>
        <w:t>sans</w:t>
      </w:r>
      <w:proofErr w:type="spellEnd"/>
      <w:proofErr w:type="gramStart"/>
      <w:r w:rsidRPr="0025024A">
        <w:rPr>
          <w:lang w:val="es-ES"/>
        </w:rPr>
        <w:t>" :</w:t>
      </w:r>
      <w:proofErr w:type="gramEnd"/>
      <w:r w:rsidRPr="0025024A">
        <w:rPr>
          <w:lang w:val="es-ES"/>
        </w:rPr>
        <w:t xml:space="preserve"> ["amf1234.mcc.mnc.3ggp.org"]}</w:t>
      </w:r>
    </w:p>
    <w:p w14:paraId="1CC4B55D" w14:textId="77777777" w:rsidR="0025024A" w:rsidRPr="0025024A" w:rsidRDefault="0025024A" w:rsidP="00AC1E9F">
      <w:pPr>
        <w:pStyle w:val="PL"/>
        <w:rPr>
          <w:lang w:val="en-US"/>
        </w:rPr>
      </w:pPr>
      <w:r w:rsidRPr="0025024A">
        <w:rPr>
          <w:lang w:val="en-US"/>
        </w:rPr>
        <w:t>}</w:t>
      </w:r>
    </w:p>
    <w:p w14:paraId="416E6ADB" w14:textId="77777777" w:rsidR="0025024A" w:rsidRPr="0025024A" w:rsidRDefault="0025024A" w:rsidP="00AC1E9F">
      <w:pPr>
        <w:pStyle w:val="PL"/>
        <w:rPr>
          <w:lang w:val="en-US"/>
        </w:rPr>
      </w:pPr>
    </w:p>
    <w:p w14:paraId="440624A2" w14:textId="77777777" w:rsidR="0025024A" w:rsidRPr="0025024A" w:rsidRDefault="0025024A" w:rsidP="0025024A">
      <w:pPr>
        <w:rPr>
          <w:lang w:val="en-US"/>
        </w:rPr>
      </w:pPr>
      <w:r w:rsidRPr="0025024A">
        <w:rPr>
          <w:lang w:val="en-US"/>
        </w:rPr>
        <w:t xml:space="preserve">If successful, the response to the POST request returns a 200 (OK) with a JSON body that contains, at a minimum, the NF Certificate Authority Token as a JSON object with a key of "token" and the base64url-encoded string representing the </w:t>
      </w:r>
      <w:proofErr w:type="spellStart"/>
      <w:r w:rsidRPr="0025024A">
        <w:rPr>
          <w:lang w:val="en-US"/>
        </w:rPr>
        <w:t>atc</w:t>
      </w:r>
      <w:proofErr w:type="spellEnd"/>
      <w:r w:rsidRPr="0025024A">
        <w:rPr>
          <w:lang w:val="en-US"/>
        </w:rPr>
        <w:t xml:space="preserve"> token. An example of a successful response is as follows: </w:t>
      </w:r>
    </w:p>
    <w:p w14:paraId="3AB822DC" w14:textId="77777777" w:rsidR="0025024A" w:rsidRPr="0025024A" w:rsidRDefault="0025024A" w:rsidP="00AC1E9F">
      <w:pPr>
        <w:pStyle w:val="PL"/>
        <w:rPr>
          <w:lang w:val="en-US"/>
        </w:rPr>
      </w:pPr>
      <w:r w:rsidRPr="0025024A">
        <w:rPr>
          <w:lang w:val="en-US"/>
        </w:rPr>
        <w:t>HTTP/1.1 200 OK</w:t>
      </w:r>
    </w:p>
    <w:p w14:paraId="451E1AC1" w14:textId="77777777" w:rsidR="0025024A" w:rsidRPr="0025024A" w:rsidRDefault="0025024A" w:rsidP="00AC1E9F">
      <w:pPr>
        <w:pStyle w:val="PL"/>
        <w:rPr>
          <w:lang w:val="en-US"/>
        </w:rPr>
      </w:pPr>
      <w:r w:rsidRPr="0025024A">
        <w:rPr>
          <w:lang w:val="en-US"/>
        </w:rPr>
        <w:t>Content-Type: application/json</w:t>
      </w:r>
    </w:p>
    <w:p w14:paraId="2EF526DF" w14:textId="77777777" w:rsidR="0025024A" w:rsidRPr="0025024A" w:rsidRDefault="0025024A" w:rsidP="00AC1E9F">
      <w:pPr>
        <w:pStyle w:val="PL"/>
        <w:rPr>
          <w:lang w:val="en-US"/>
        </w:rPr>
      </w:pPr>
    </w:p>
    <w:p w14:paraId="0DE0FACD" w14:textId="77777777" w:rsidR="0025024A" w:rsidRPr="0025024A" w:rsidRDefault="0025024A" w:rsidP="00AC1E9F">
      <w:pPr>
        <w:pStyle w:val="PL"/>
        <w:rPr>
          <w:lang w:val="en-US"/>
        </w:rPr>
      </w:pPr>
      <w:r w:rsidRPr="0025024A">
        <w:rPr>
          <w:lang w:val="en-US"/>
        </w:rPr>
        <w:t>{"token": "DGyRejmCefe7v4N...vb29HhjjLPSggwiE"}</w:t>
      </w:r>
    </w:p>
    <w:p w14:paraId="0B025062" w14:textId="77777777" w:rsidR="0025024A" w:rsidRPr="0025024A" w:rsidRDefault="0025024A" w:rsidP="00AC1E9F">
      <w:pPr>
        <w:pStyle w:val="PL"/>
        <w:rPr>
          <w:lang w:val="en-US"/>
        </w:rPr>
      </w:pPr>
    </w:p>
    <w:p w14:paraId="72D28522" w14:textId="77777777" w:rsidR="0025024A" w:rsidRPr="0025024A" w:rsidRDefault="0025024A" w:rsidP="0025024A">
      <w:pPr>
        <w:rPr>
          <w:lang w:val="en-US"/>
        </w:rPr>
      </w:pPr>
      <w:r w:rsidRPr="0025024A">
        <w:rPr>
          <w:lang w:val="en-US"/>
        </w:rPr>
        <w:t>If the request is not successful, the response indicates the error condition. Specifically, for the case that the authorization credentials are invalid or if the account identifier provided does not exist, the response code 403 (Forbidden) is returned. Other 4xx and 5xx responses follow standard HTTP error condition conventions, as described in RFC 9110 [65].</w:t>
      </w:r>
    </w:p>
    <w:p w14:paraId="114A58C6" w14:textId="77777777" w:rsidR="0025024A" w:rsidRPr="0025024A" w:rsidRDefault="0025024A" w:rsidP="0025024A">
      <w:pPr>
        <w:rPr>
          <w:lang w:val="en-US"/>
        </w:rPr>
      </w:pPr>
      <w:r w:rsidRPr="0025024A">
        <w:rPr>
          <w:lang w:val="en-US"/>
        </w:rPr>
        <w:t>When creating the NF Certificate Authority Token, the Token Authority validates that the information contained in the token accurately represents the NF instance ID and additional NF profile parameters the requesting party is authorized to represent based on their pre-established, verified, and secure relationship. Note that the fingerprint in the token request is not meant to be verified by the Token Authority but rather is meant to be signed as part of the token so that the party that requests the token can, as part of the challenge response, allow the ACME server to validate that the token requested and used came from the same party that controls the ACME client.</w:t>
      </w:r>
    </w:p>
    <w:p w14:paraId="6C3C5B4D" w14:textId="77777777" w:rsidR="0025024A" w:rsidRPr="0025024A" w:rsidRDefault="0025024A" w:rsidP="00AC1E9F">
      <w:pPr>
        <w:pStyle w:val="Heading4"/>
        <w:rPr>
          <w:lang w:val="en-US"/>
        </w:rPr>
      </w:pPr>
      <w:bookmarkStart w:id="39" w:name="_Toc164425458"/>
      <w:bookmarkStart w:id="40" w:name="_Toc184132918"/>
      <w:r w:rsidRPr="0025024A">
        <w:lastRenderedPageBreak/>
        <w:t>YY.3.3.4</w:t>
      </w:r>
      <w:r w:rsidRPr="0025024A">
        <w:rPr>
          <w:lang w:val="en-US"/>
        </w:rPr>
        <w:tab/>
        <w:t>Validation of NF Certificate Authority Token</w:t>
      </w:r>
      <w:bookmarkEnd w:id="39"/>
      <w:bookmarkEnd w:id="40"/>
    </w:p>
    <w:p w14:paraId="62877BBA" w14:textId="77777777" w:rsidR="0025024A" w:rsidRPr="0025024A" w:rsidRDefault="0025024A" w:rsidP="0025024A">
      <w:pPr>
        <w:rPr>
          <w:lang w:val="en-US"/>
        </w:rPr>
      </w:pPr>
      <w:r w:rsidRPr="0025024A">
        <w:rPr>
          <w:lang w:val="en-US"/>
        </w:rPr>
        <w:t>Upon receiving a response to the challenge, the Operator CA's ACME server performs the following steps to determine the validity of the response.</w:t>
      </w:r>
    </w:p>
    <w:p w14:paraId="02A277D9" w14:textId="77777777" w:rsidR="0025024A" w:rsidRPr="0025024A" w:rsidRDefault="0025024A" w:rsidP="00AC1E9F">
      <w:pPr>
        <w:pStyle w:val="B1"/>
        <w:rPr>
          <w:lang w:val="en-US"/>
        </w:rPr>
      </w:pPr>
      <w:r w:rsidRPr="0025024A">
        <w:rPr>
          <w:lang w:val="en-US"/>
        </w:rPr>
        <w:t>-</w:t>
      </w:r>
      <w:r w:rsidRPr="0025024A">
        <w:rPr>
          <w:lang w:val="en-US"/>
        </w:rPr>
        <w:tab/>
        <w:t>Verify that the value of the "</w:t>
      </w:r>
      <w:proofErr w:type="spellStart"/>
      <w:r w:rsidRPr="0025024A">
        <w:rPr>
          <w:lang w:val="en-US"/>
        </w:rPr>
        <w:t>atc</w:t>
      </w:r>
      <w:proofErr w:type="spellEnd"/>
      <w:r w:rsidRPr="0025024A">
        <w:rPr>
          <w:lang w:val="en-US"/>
        </w:rPr>
        <w:t>" claim is a well-formed JSON object containing the mandatory key values.</w:t>
      </w:r>
    </w:p>
    <w:p w14:paraId="2DDC7B2D" w14:textId="77777777" w:rsidR="0025024A" w:rsidRPr="0025024A" w:rsidRDefault="0025024A" w:rsidP="00AC1E9F">
      <w:pPr>
        <w:pStyle w:val="B1"/>
        <w:rPr>
          <w:lang w:val="en-US"/>
        </w:rPr>
      </w:pPr>
      <w:r w:rsidRPr="0025024A">
        <w:rPr>
          <w:lang w:val="en-US"/>
        </w:rPr>
        <w:t>-</w:t>
      </w:r>
      <w:r w:rsidRPr="0025024A">
        <w:rPr>
          <w:lang w:val="en-US"/>
        </w:rPr>
        <w:tab/>
        <w:t>If there is an "x5u" parameter, verify the "x5u" parameter is an HTTPS URL with a reference to a certificate representing the trusted issuer of Authority Tokens for the ecosystem (i.e., the OAM system), as described in RFC 7515 [XD], clause 4.1.5.</w:t>
      </w:r>
    </w:p>
    <w:p w14:paraId="7E6E41CA" w14:textId="77777777" w:rsidR="0025024A" w:rsidRPr="0025024A" w:rsidRDefault="0025024A" w:rsidP="00AC1E9F">
      <w:pPr>
        <w:pStyle w:val="B1"/>
        <w:rPr>
          <w:lang w:val="en-US"/>
        </w:rPr>
      </w:pPr>
      <w:r w:rsidRPr="0025024A">
        <w:rPr>
          <w:lang w:val="en-US"/>
        </w:rPr>
        <w:t>-</w:t>
      </w:r>
      <w:r w:rsidRPr="0025024A">
        <w:rPr>
          <w:lang w:val="en-US"/>
        </w:rPr>
        <w:tab/>
        <w:t>If there is an "x5c" parameter, verify the certificate array contains a certificate representing the trusted issuer of Authority Tokens for the ecosystem (i.e., the OAM system)</w:t>
      </w:r>
      <w:r w:rsidRPr="0025024A">
        <w:t>, as described in RFC 7515 [XD], clause 4.1.6</w:t>
      </w:r>
      <w:r w:rsidRPr="0025024A">
        <w:rPr>
          <w:lang w:val="en-US"/>
        </w:rPr>
        <w:t>.</w:t>
      </w:r>
    </w:p>
    <w:p w14:paraId="66DEEE6C" w14:textId="77777777" w:rsidR="0025024A" w:rsidRPr="0025024A" w:rsidRDefault="0025024A" w:rsidP="00AC1E9F">
      <w:pPr>
        <w:pStyle w:val="B1"/>
        <w:rPr>
          <w:lang w:val="en-US"/>
        </w:rPr>
      </w:pPr>
      <w:r w:rsidRPr="0025024A">
        <w:rPr>
          <w:lang w:val="en-US"/>
        </w:rPr>
        <w:t>-</w:t>
      </w:r>
      <w:r w:rsidRPr="0025024A">
        <w:rPr>
          <w:lang w:val="en-US"/>
        </w:rPr>
        <w:tab/>
        <w:t>Verify the NF Certificate Authority Token signature using the public key of the certificate referenced by the token's "x5u" or "x5c" parameter.</w:t>
      </w:r>
    </w:p>
    <w:p w14:paraId="116D91CF" w14:textId="77777777" w:rsidR="0025024A" w:rsidRPr="0025024A" w:rsidRDefault="0025024A" w:rsidP="00AC1E9F">
      <w:pPr>
        <w:pStyle w:val="B1"/>
        <w:rPr>
          <w:lang w:val="en-US"/>
        </w:rPr>
      </w:pPr>
      <w:r w:rsidRPr="0025024A">
        <w:rPr>
          <w:lang w:val="en-US"/>
        </w:rPr>
        <w:t>-</w:t>
      </w:r>
      <w:r w:rsidRPr="0025024A">
        <w:rPr>
          <w:lang w:val="en-US"/>
        </w:rPr>
        <w:tab/>
        <w:t>Verify that an "</w:t>
      </w:r>
      <w:proofErr w:type="spellStart"/>
      <w:r w:rsidRPr="0025024A">
        <w:rPr>
          <w:lang w:val="en-US"/>
        </w:rPr>
        <w:t>atc</w:t>
      </w:r>
      <w:proofErr w:type="spellEnd"/>
      <w:r w:rsidRPr="0025024A">
        <w:rPr>
          <w:lang w:val="en-US"/>
        </w:rPr>
        <w:t>" claim contains a "</w:t>
      </w:r>
      <w:proofErr w:type="spellStart"/>
      <w:r w:rsidRPr="0025024A">
        <w:rPr>
          <w:lang w:val="en-US"/>
        </w:rPr>
        <w:t>tktype</w:t>
      </w:r>
      <w:proofErr w:type="spellEnd"/>
      <w:r w:rsidRPr="0025024A">
        <w:rPr>
          <w:lang w:val="en-US"/>
        </w:rPr>
        <w:t>" identifier with the value "NFInstanceId", a "</w:t>
      </w:r>
      <w:proofErr w:type="spellStart"/>
      <w:r w:rsidRPr="0025024A">
        <w:rPr>
          <w:lang w:val="en-US"/>
        </w:rPr>
        <w:t>tkvalue</w:t>
      </w:r>
      <w:proofErr w:type="spellEnd"/>
      <w:r w:rsidRPr="0025024A">
        <w:rPr>
          <w:lang w:val="en-US"/>
        </w:rPr>
        <w:t>" identifier with an "</w:t>
      </w:r>
      <w:proofErr w:type="spellStart"/>
      <w:r w:rsidRPr="0025024A">
        <w:rPr>
          <w:lang w:val="en-US"/>
        </w:rPr>
        <w:t>nf</w:t>
      </w:r>
      <w:proofErr w:type="spellEnd"/>
      <w:r w:rsidRPr="0025024A">
        <w:rPr>
          <w:lang w:val="en-US"/>
        </w:rPr>
        <w:t xml:space="preserve">-instance-id" value matching the identifier specified in the original challenge, a "fingerprint" that is valid and matches the account key of the client making the request, and optional elements corresponding to any addition NF profile parameters included in the certificate order (e.g., NF Type or SAN). </w:t>
      </w:r>
    </w:p>
    <w:p w14:paraId="337F6D3E" w14:textId="77777777" w:rsidR="0025024A" w:rsidRPr="0025024A" w:rsidRDefault="0025024A" w:rsidP="00AC1E9F">
      <w:pPr>
        <w:pStyle w:val="B1"/>
        <w:rPr>
          <w:lang w:val="en-US"/>
        </w:rPr>
      </w:pPr>
      <w:r w:rsidRPr="0025024A">
        <w:rPr>
          <w:lang w:val="en-US"/>
        </w:rPr>
        <w:t>-</w:t>
      </w:r>
      <w:r w:rsidRPr="0025024A">
        <w:rPr>
          <w:lang w:val="en-US"/>
        </w:rPr>
        <w:tab/>
        <w:t>Verify that the remaining claims are valid (e.g., verify that token has not expired).</w:t>
      </w:r>
    </w:p>
    <w:p w14:paraId="3A8EC275" w14:textId="3F25EEC4" w:rsidR="0025024A" w:rsidRPr="0025024A" w:rsidRDefault="0025024A" w:rsidP="00AC1E9F">
      <w:pPr>
        <w:pStyle w:val="EditorsNote"/>
        <w:rPr>
          <w:lang w:val="en-US"/>
        </w:rPr>
      </w:pPr>
      <w:bookmarkStart w:id="41" w:name="_Toc164425459"/>
      <w:bookmarkStart w:id="42" w:name="_Toc184132919"/>
      <w:r w:rsidRPr="0025024A">
        <w:t>Editor's Note:</w:t>
      </w:r>
      <w:r w:rsidR="00AC1E9F">
        <w:tab/>
      </w:r>
      <w:r w:rsidRPr="0025024A">
        <w:t xml:space="preserve"> </w:t>
      </w:r>
      <w:r w:rsidRPr="0025024A">
        <w:rPr>
          <w:lang w:val="en-US"/>
        </w:rPr>
        <w:t>A clause for CSR and Certificate Issuance may be needed here or elsewhere.</w:t>
      </w:r>
    </w:p>
    <w:p w14:paraId="11C6E1AA" w14:textId="77777777" w:rsidR="0025024A" w:rsidRPr="0025024A" w:rsidRDefault="0025024A" w:rsidP="00AC1E9F">
      <w:pPr>
        <w:pStyle w:val="Heading4"/>
      </w:pPr>
      <w:r w:rsidRPr="0025024A">
        <w:t>YY.3.3.5</w:t>
      </w:r>
      <w:r w:rsidRPr="0025024A">
        <w:tab/>
        <w:t>Use of JSON Web Signature</w:t>
      </w:r>
      <w:bookmarkEnd w:id="41"/>
      <w:bookmarkEnd w:id="42"/>
    </w:p>
    <w:p w14:paraId="15CC0476" w14:textId="77777777" w:rsidR="0025024A" w:rsidRPr="0025024A" w:rsidRDefault="0025024A" w:rsidP="0025024A">
      <w:pPr>
        <w:rPr>
          <w:lang w:val="en-US"/>
        </w:rPr>
      </w:pPr>
      <w:r w:rsidRPr="0025024A">
        <w:rPr>
          <w:lang w:val="en-US"/>
        </w:rPr>
        <w:t>JSON Web Signature (JWS) objects, as defined in RFC 7515 [</w:t>
      </w:r>
      <w:r w:rsidRPr="0025024A">
        <w:rPr>
          <w:highlight w:val="yellow"/>
        </w:rPr>
        <w:t>XD</w:t>
      </w:r>
      <w:r w:rsidRPr="0025024A">
        <w:rPr>
          <w:lang w:val="en-US"/>
        </w:rPr>
        <w:t>], can include an "x5u" header parameter to refer to a certificate that is used to validate the JWS signature. The URLs used in "x5u" are expected to provide the required certificate in response to a GET request, not a POST-as-GET, as required for the "certificate" URL in the ACME order object. This generally requires the ACME client to download the certificate and host it on a public URL to make it accessible to relying parties. RFC 9448, Section 7 [</w:t>
      </w:r>
      <w:r w:rsidRPr="0025024A">
        <w:rPr>
          <w:highlight w:val="yellow"/>
          <w:lang w:val="en-US"/>
        </w:rPr>
        <w:t>XE</w:t>
      </w:r>
      <w:r w:rsidRPr="0025024A">
        <w:rPr>
          <w:lang w:val="en-US"/>
        </w:rPr>
        <w:t xml:space="preserve">], defines an optional mechanism for the certification authority (CA) to host the certificate directly and provide a URL that the ACME client owner can directly reference in the "x5u" of their signed </w:t>
      </w:r>
      <w:proofErr w:type="spellStart"/>
      <w:r w:rsidRPr="0025024A">
        <w:rPr>
          <w:lang w:val="en-US"/>
        </w:rPr>
        <w:t>nf</w:t>
      </w:r>
      <w:proofErr w:type="spellEnd"/>
      <w:r w:rsidRPr="0025024A">
        <w:rPr>
          <w:lang w:val="en-US"/>
        </w:rPr>
        <w:t xml:space="preserve">-instance-id. </w:t>
      </w:r>
    </w:p>
    <w:p w14:paraId="4ED3E434" w14:textId="77777777" w:rsidR="0025024A" w:rsidRPr="0025024A" w:rsidRDefault="0025024A" w:rsidP="0025024A">
      <w:pPr>
        <w:rPr>
          <w:lang w:val="en-US"/>
        </w:rPr>
      </w:pPr>
      <w:r w:rsidRPr="0025024A">
        <w:rPr>
          <w:lang w:val="en-US"/>
        </w:rPr>
        <w:t xml:space="preserve">The following is an example of the use of "x5u" in the response when the certificate status is "valid". </w:t>
      </w:r>
    </w:p>
    <w:p w14:paraId="31E687B7" w14:textId="77777777" w:rsidR="0025024A" w:rsidRPr="0025024A" w:rsidRDefault="0025024A" w:rsidP="00AC1E9F">
      <w:pPr>
        <w:pStyle w:val="PL"/>
        <w:rPr>
          <w:lang w:val="en-US"/>
        </w:rPr>
      </w:pPr>
      <w:r w:rsidRPr="0025024A">
        <w:rPr>
          <w:lang w:val="en-US"/>
        </w:rPr>
        <w:t>HTTP/1.1 200 OK</w:t>
      </w:r>
    </w:p>
    <w:p w14:paraId="73F155BD" w14:textId="77777777" w:rsidR="0025024A" w:rsidRPr="0025024A" w:rsidRDefault="0025024A" w:rsidP="00AC1E9F">
      <w:pPr>
        <w:pStyle w:val="PL"/>
        <w:rPr>
          <w:lang w:val="en-US"/>
        </w:rPr>
      </w:pPr>
      <w:r w:rsidRPr="0025024A">
        <w:rPr>
          <w:lang w:val="en-US"/>
        </w:rPr>
        <w:t>Content-Type: application/json</w:t>
      </w:r>
    </w:p>
    <w:p w14:paraId="0C7320D6" w14:textId="77777777" w:rsidR="0025024A" w:rsidRPr="0025024A" w:rsidRDefault="0025024A" w:rsidP="00AC1E9F">
      <w:pPr>
        <w:pStyle w:val="PL"/>
        <w:rPr>
          <w:lang w:val="en-US"/>
        </w:rPr>
      </w:pPr>
      <w:r w:rsidRPr="0025024A">
        <w:rPr>
          <w:lang w:val="en-US"/>
        </w:rPr>
        <w:t>Replay-Nonce: CGf81JWBsq8QyIgPCi9Q9X</w:t>
      </w:r>
    </w:p>
    <w:p w14:paraId="37BF57E2" w14:textId="77777777" w:rsidR="0025024A" w:rsidRPr="0025024A" w:rsidRDefault="0025024A" w:rsidP="00AC1E9F">
      <w:pPr>
        <w:pStyle w:val="PL"/>
        <w:rPr>
          <w:lang w:val="en-US"/>
        </w:rPr>
      </w:pPr>
      <w:r w:rsidRPr="0025024A">
        <w:rPr>
          <w:lang w:val="en-US"/>
        </w:rPr>
        <w:t>Link: &lt;https://example.com/acme/directory&gt;;rel="index"</w:t>
      </w:r>
    </w:p>
    <w:p w14:paraId="429B3E09" w14:textId="77777777" w:rsidR="0025024A" w:rsidRPr="0025024A" w:rsidRDefault="0025024A" w:rsidP="00AC1E9F">
      <w:pPr>
        <w:pStyle w:val="PL"/>
        <w:rPr>
          <w:lang w:val="fr-FR"/>
        </w:rPr>
      </w:pPr>
      <w:proofErr w:type="gramStart"/>
      <w:r w:rsidRPr="0025024A">
        <w:rPr>
          <w:lang w:val="fr-FR"/>
        </w:rPr>
        <w:t>Location:</w:t>
      </w:r>
      <w:proofErr w:type="gramEnd"/>
      <w:r w:rsidRPr="0025024A">
        <w:rPr>
          <w:lang w:val="fr-FR"/>
        </w:rPr>
        <w:t xml:space="preserve"> https://example.com/acme/order/TOlocE8rfgo</w:t>
      </w:r>
    </w:p>
    <w:p w14:paraId="58A7BD4E" w14:textId="77777777" w:rsidR="0025024A" w:rsidRPr="0025024A" w:rsidRDefault="0025024A" w:rsidP="00AC1E9F">
      <w:pPr>
        <w:pStyle w:val="PL"/>
        <w:rPr>
          <w:lang w:val="fr-FR"/>
        </w:rPr>
      </w:pPr>
    </w:p>
    <w:p w14:paraId="3616319A" w14:textId="77777777" w:rsidR="0025024A" w:rsidRPr="0025024A" w:rsidRDefault="0025024A" w:rsidP="00AC1E9F">
      <w:pPr>
        <w:pStyle w:val="PL"/>
        <w:rPr>
          <w:lang w:val="fr-FR"/>
        </w:rPr>
      </w:pPr>
      <w:r w:rsidRPr="0025024A">
        <w:rPr>
          <w:lang w:val="fr-FR"/>
        </w:rPr>
        <w:t>{</w:t>
      </w:r>
    </w:p>
    <w:p w14:paraId="0C79B9BD"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status</w:t>
      </w:r>
      <w:proofErr w:type="spellEnd"/>
      <w:proofErr w:type="gramStart"/>
      <w:r w:rsidRPr="0025024A">
        <w:rPr>
          <w:lang w:val="fr-FR"/>
        </w:rPr>
        <w:t>":</w:t>
      </w:r>
      <w:proofErr w:type="gramEnd"/>
      <w:r w:rsidRPr="0025024A">
        <w:rPr>
          <w:lang w:val="fr-FR"/>
        </w:rPr>
        <w:t xml:space="preserve"> "</w:t>
      </w:r>
      <w:proofErr w:type="spellStart"/>
      <w:r w:rsidRPr="0025024A">
        <w:rPr>
          <w:lang w:val="fr-FR"/>
        </w:rPr>
        <w:t>valid</w:t>
      </w:r>
      <w:proofErr w:type="spellEnd"/>
      <w:r w:rsidRPr="0025024A">
        <w:rPr>
          <w:lang w:val="fr-FR"/>
        </w:rPr>
        <w:t>",</w:t>
      </w:r>
    </w:p>
    <w:p w14:paraId="34D74481" w14:textId="77777777" w:rsidR="0025024A" w:rsidRPr="0025024A" w:rsidRDefault="0025024A" w:rsidP="00AC1E9F">
      <w:pPr>
        <w:pStyle w:val="PL"/>
        <w:rPr>
          <w:lang w:val="fr-FR"/>
        </w:rPr>
      </w:pPr>
      <w:r w:rsidRPr="0025024A">
        <w:rPr>
          <w:lang w:val="fr-FR"/>
        </w:rPr>
        <w:t xml:space="preserve">  "expires</w:t>
      </w:r>
      <w:proofErr w:type="gramStart"/>
      <w:r w:rsidRPr="0025024A">
        <w:rPr>
          <w:lang w:val="fr-FR"/>
        </w:rPr>
        <w:t>":</w:t>
      </w:r>
      <w:proofErr w:type="gramEnd"/>
      <w:r w:rsidRPr="0025024A">
        <w:rPr>
          <w:lang w:val="fr-FR"/>
        </w:rPr>
        <w:t xml:space="preserve"> "2024-05-20T14:09:07.99Z",</w:t>
      </w:r>
    </w:p>
    <w:p w14:paraId="416BCF39" w14:textId="77777777" w:rsidR="0025024A" w:rsidRPr="0025024A" w:rsidRDefault="0025024A" w:rsidP="00AC1E9F">
      <w:pPr>
        <w:pStyle w:val="PL"/>
        <w:rPr>
          <w:lang w:val="fr-FR"/>
        </w:rPr>
      </w:pPr>
    </w:p>
    <w:p w14:paraId="5FF986B0"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notBefore</w:t>
      </w:r>
      <w:proofErr w:type="spellEnd"/>
      <w:proofErr w:type="gramStart"/>
      <w:r w:rsidRPr="0025024A">
        <w:rPr>
          <w:lang w:val="fr-FR"/>
        </w:rPr>
        <w:t>":</w:t>
      </w:r>
      <w:proofErr w:type="gramEnd"/>
      <w:r w:rsidRPr="0025024A">
        <w:rPr>
          <w:lang w:val="fr-FR"/>
        </w:rPr>
        <w:t xml:space="preserve"> "2024-05-01T00:00:00Z",</w:t>
      </w:r>
    </w:p>
    <w:p w14:paraId="02B0E4A2"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notAfter</w:t>
      </w:r>
      <w:proofErr w:type="spellEnd"/>
      <w:proofErr w:type="gramStart"/>
      <w:r w:rsidRPr="0025024A">
        <w:rPr>
          <w:lang w:val="fr-FR"/>
        </w:rPr>
        <w:t>":</w:t>
      </w:r>
      <w:proofErr w:type="gramEnd"/>
      <w:r w:rsidRPr="0025024A">
        <w:rPr>
          <w:lang w:val="fr-FR"/>
        </w:rPr>
        <w:t xml:space="preserve"> "2024-05-08T00:00:00Z",</w:t>
      </w:r>
    </w:p>
    <w:p w14:paraId="573FD465" w14:textId="77777777" w:rsidR="0025024A" w:rsidRPr="0025024A" w:rsidRDefault="0025024A" w:rsidP="00AC1E9F">
      <w:pPr>
        <w:pStyle w:val="PL"/>
        <w:rPr>
          <w:lang w:val="fr-FR"/>
        </w:rPr>
      </w:pPr>
    </w:p>
    <w:p w14:paraId="46C413B7" w14:textId="77777777" w:rsidR="0025024A" w:rsidRPr="0025024A" w:rsidRDefault="0025024A" w:rsidP="00AC1E9F">
      <w:pPr>
        <w:pStyle w:val="PL"/>
        <w:rPr>
          <w:lang w:val="fr-FR"/>
        </w:rPr>
      </w:pPr>
      <w:r w:rsidRPr="0025024A">
        <w:rPr>
          <w:lang w:val="fr-FR"/>
        </w:rPr>
        <w:t xml:space="preserve">  "</w:t>
      </w:r>
      <w:proofErr w:type="spellStart"/>
      <w:r w:rsidRPr="0025024A">
        <w:rPr>
          <w:lang w:val="fr-FR"/>
        </w:rPr>
        <w:t>identifiers</w:t>
      </w:r>
      <w:proofErr w:type="spellEnd"/>
      <w:proofErr w:type="gramStart"/>
      <w:r w:rsidRPr="0025024A">
        <w:rPr>
          <w:lang w:val="fr-FR"/>
        </w:rPr>
        <w:t>":</w:t>
      </w:r>
      <w:proofErr w:type="gramEnd"/>
      <w:r w:rsidRPr="0025024A">
        <w:rPr>
          <w:lang w:val="fr-FR"/>
        </w:rPr>
        <w:t xml:space="preserve"> [</w:t>
      </w:r>
    </w:p>
    <w:p w14:paraId="6B3528F9" w14:textId="77777777" w:rsidR="0025024A" w:rsidRPr="0025024A" w:rsidRDefault="0025024A" w:rsidP="00AC1E9F">
      <w:pPr>
        <w:pStyle w:val="PL"/>
        <w:rPr>
          <w:lang w:val="en-US"/>
        </w:rPr>
      </w:pPr>
      <w:r w:rsidRPr="0025024A">
        <w:rPr>
          <w:lang w:val="fr-FR"/>
        </w:rPr>
        <w:t xml:space="preserve">    </w:t>
      </w:r>
      <w:r w:rsidRPr="0025024A">
        <w:rPr>
          <w:lang w:val="en-US"/>
        </w:rPr>
        <w:t>"type":"</w:t>
      </w:r>
      <w:proofErr w:type="spellStart"/>
      <w:r w:rsidRPr="0025024A">
        <w:rPr>
          <w:lang w:val="en-US"/>
        </w:rPr>
        <w:t>nf</w:t>
      </w:r>
      <w:proofErr w:type="spellEnd"/>
      <w:r w:rsidRPr="0025024A">
        <w:rPr>
          <w:lang w:val="en-US"/>
        </w:rPr>
        <w:t>-instance-id",</w:t>
      </w:r>
    </w:p>
    <w:p w14:paraId="7171BBF6" w14:textId="77777777" w:rsidR="0025024A" w:rsidRPr="0025024A" w:rsidRDefault="0025024A" w:rsidP="00AC1E9F">
      <w:pPr>
        <w:pStyle w:val="PL"/>
        <w:rPr>
          <w:lang w:val="en-US"/>
        </w:rPr>
      </w:pPr>
      <w:r w:rsidRPr="0025024A">
        <w:rPr>
          <w:lang w:val="en-US"/>
        </w:rPr>
        <w:t xml:space="preserve">    "value":"4ace9d34-2c69-4f99-92d5-a73a3fe8e23b"</w:t>
      </w:r>
    </w:p>
    <w:p w14:paraId="3344AE99" w14:textId="77777777" w:rsidR="0025024A" w:rsidRPr="0025024A" w:rsidRDefault="0025024A" w:rsidP="00AC1E9F">
      <w:pPr>
        <w:pStyle w:val="PL"/>
        <w:rPr>
          <w:lang w:val="en-US"/>
        </w:rPr>
      </w:pPr>
      <w:r w:rsidRPr="0025024A">
        <w:rPr>
          <w:lang w:val="en-US"/>
        </w:rPr>
        <w:t xml:space="preserve">  ],</w:t>
      </w:r>
    </w:p>
    <w:p w14:paraId="6CEB0284" w14:textId="77777777" w:rsidR="0025024A" w:rsidRPr="0025024A" w:rsidRDefault="0025024A" w:rsidP="00AC1E9F">
      <w:pPr>
        <w:pStyle w:val="PL"/>
        <w:rPr>
          <w:lang w:val="en-US"/>
        </w:rPr>
      </w:pPr>
    </w:p>
    <w:p w14:paraId="0ECC611E" w14:textId="77777777" w:rsidR="0025024A" w:rsidRPr="0025024A" w:rsidRDefault="0025024A" w:rsidP="00AC1E9F">
      <w:pPr>
        <w:pStyle w:val="PL"/>
        <w:rPr>
          <w:lang w:val="en-US"/>
        </w:rPr>
      </w:pPr>
      <w:r w:rsidRPr="0025024A">
        <w:rPr>
          <w:lang w:val="en-US"/>
        </w:rPr>
        <w:t xml:space="preserve">  "authorizations": ["https://sti-ca.com/acme/</w:t>
      </w:r>
      <w:proofErr w:type="spellStart"/>
      <w:r w:rsidRPr="0025024A">
        <w:rPr>
          <w:lang w:val="en-US"/>
        </w:rPr>
        <w:t>authz</w:t>
      </w:r>
      <w:proofErr w:type="spellEnd"/>
      <w:r w:rsidRPr="0025024A">
        <w:rPr>
          <w:lang w:val="en-US"/>
        </w:rPr>
        <w:t>/1234"],</w:t>
      </w:r>
    </w:p>
    <w:p w14:paraId="51B6633C" w14:textId="77777777" w:rsidR="0025024A" w:rsidRPr="0025024A" w:rsidRDefault="0025024A" w:rsidP="00AC1E9F">
      <w:pPr>
        <w:pStyle w:val="PL"/>
        <w:rPr>
          <w:lang w:val="en-US"/>
        </w:rPr>
      </w:pPr>
    </w:p>
    <w:p w14:paraId="5D09DC7F" w14:textId="77777777" w:rsidR="0025024A" w:rsidRPr="0025024A" w:rsidRDefault="0025024A" w:rsidP="00AC1E9F">
      <w:pPr>
        <w:pStyle w:val="PL"/>
        <w:rPr>
          <w:lang w:val="en-US"/>
        </w:rPr>
      </w:pPr>
      <w:r w:rsidRPr="0025024A">
        <w:rPr>
          <w:lang w:val="en-US"/>
        </w:rPr>
        <w:t xml:space="preserve">  "finalize": "https://example.com/acme/order/TOlocE8rfgo/finalize",</w:t>
      </w:r>
    </w:p>
    <w:p w14:paraId="5E5CDCF6" w14:textId="77777777" w:rsidR="0025024A" w:rsidRPr="0025024A" w:rsidRDefault="0025024A" w:rsidP="00AC1E9F">
      <w:pPr>
        <w:pStyle w:val="PL"/>
        <w:rPr>
          <w:lang w:val="en-US"/>
        </w:rPr>
      </w:pPr>
    </w:p>
    <w:p w14:paraId="2B95A7A1" w14:textId="77777777" w:rsidR="0025024A" w:rsidRPr="0025024A" w:rsidRDefault="0025024A" w:rsidP="00AC1E9F">
      <w:pPr>
        <w:pStyle w:val="PL"/>
        <w:rPr>
          <w:lang w:val="es-ES"/>
        </w:rPr>
      </w:pPr>
      <w:r w:rsidRPr="0025024A">
        <w:rPr>
          <w:lang w:val="en-US"/>
        </w:rPr>
        <w:t xml:space="preserve">  </w:t>
      </w:r>
      <w:r w:rsidRPr="0025024A">
        <w:rPr>
          <w:lang w:val="es-ES"/>
        </w:rPr>
        <w:t>"</w:t>
      </w:r>
      <w:proofErr w:type="spellStart"/>
      <w:r w:rsidRPr="0025024A">
        <w:rPr>
          <w:lang w:val="es-ES"/>
        </w:rPr>
        <w:t>certificate</w:t>
      </w:r>
      <w:proofErr w:type="spellEnd"/>
      <w:r w:rsidRPr="0025024A">
        <w:rPr>
          <w:lang w:val="es-ES"/>
        </w:rPr>
        <w:t>": "https://example.com/</w:t>
      </w:r>
      <w:proofErr w:type="spellStart"/>
      <w:r w:rsidRPr="0025024A">
        <w:rPr>
          <w:lang w:val="es-ES"/>
        </w:rPr>
        <w:t>acme</w:t>
      </w:r>
      <w:proofErr w:type="spellEnd"/>
      <w:r w:rsidRPr="0025024A">
        <w:rPr>
          <w:lang w:val="es-ES"/>
        </w:rPr>
        <w:t>/</w:t>
      </w:r>
      <w:proofErr w:type="spellStart"/>
      <w:r w:rsidRPr="0025024A">
        <w:rPr>
          <w:lang w:val="es-ES"/>
        </w:rPr>
        <w:t>cert</w:t>
      </w:r>
      <w:proofErr w:type="spellEnd"/>
      <w:r w:rsidRPr="0025024A">
        <w:rPr>
          <w:lang w:val="es-ES"/>
        </w:rPr>
        <w:t>/mAt3xBGaobw",</w:t>
      </w:r>
    </w:p>
    <w:p w14:paraId="274C924C" w14:textId="77777777" w:rsidR="0025024A" w:rsidRPr="0025024A" w:rsidRDefault="0025024A" w:rsidP="00AC1E9F">
      <w:pPr>
        <w:pStyle w:val="PL"/>
        <w:rPr>
          <w:lang w:val="es-ES"/>
        </w:rPr>
      </w:pPr>
    </w:p>
    <w:p w14:paraId="3F953A09" w14:textId="77777777" w:rsidR="0025024A" w:rsidRPr="0025024A" w:rsidRDefault="0025024A" w:rsidP="00AC1E9F">
      <w:pPr>
        <w:pStyle w:val="PL"/>
        <w:rPr>
          <w:lang w:val="es-ES"/>
        </w:rPr>
      </w:pPr>
      <w:r w:rsidRPr="0025024A">
        <w:rPr>
          <w:lang w:val="es-ES"/>
        </w:rPr>
        <w:t xml:space="preserve">  "x5u": "https://example.com/</w:t>
      </w:r>
      <w:proofErr w:type="spellStart"/>
      <w:r w:rsidRPr="0025024A">
        <w:rPr>
          <w:lang w:val="es-ES"/>
        </w:rPr>
        <w:t>cert</w:t>
      </w:r>
      <w:proofErr w:type="spellEnd"/>
      <w:r w:rsidRPr="0025024A">
        <w:rPr>
          <w:lang w:val="es-ES"/>
        </w:rPr>
        <w:t>-repo/giJI53km23.pem"</w:t>
      </w:r>
    </w:p>
    <w:p w14:paraId="4069A478" w14:textId="5FDBBE4A" w:rsidR="0025024A" w:rsidRPr="00AC1E9F" w:rsidRDefault="0025024A" w:rsidP="00AC1E9F">
      <w:pPr>
        <w:pStyle w:val="PL"/>
        <w:rPr>
          <w:lang w:val="en-US"/>
        </w:rPr>
      </w:pPr>
      <w:r w:rsidRPr="0025024A">
        <w:rPr>
          <w:lang w:val="en-US"/>
        </w:rPr>
        <w:t>}</w:t>
      </w:r>
    </w:p>
    <w:p w14:paraId="34889293" w14:textId="7FA6BD1B" w:rsidR="008F0F68" w:rsidRDefault="008F0F68" w:rsidP="008F0F68">
      <w:pPr>
        <w:pStyle w:val="Heading2"/>
        <w:rPr>
          <w:noProof/>
        </w:rPr>
      </w:pPr>
      <w:r w:rsidRPr="00D3709F">
        <w:rPr>
          <w:noProof/>
          <w:highlight w:val="yellow"/>
        </w:rPr>
        <w:lastRenderedPageBreak/>
        <w:t>YY</w:t>
      </w:r>
      <w:r>
        <w:rPr>
          <w:noProof/>
        </w:rPr>
        <w:t>.4</w:t>
      </w:r>
      <w:r>
        <w:rPr>
          <w:noProof/>
        </w:rPr>
        <w:tab/>
        <w:t xml:space="preserve">     Certificate revocation procedures</w:t>
      </w:r>
    </w:p>
    <w:p w14:paraId="39C99489" w14:textId="77777777" w:rsidR="003650E3" w:rsidRPr="003650E3" w:rsidRDefault="003650E3" w:rsidP="003650E3">
      <w:pPr>
        <w:pStyle w:val="Heading2"/>
        <w:rPr>
          <w:lang w:val="en-US"/>
        </w:rPr>
      </w:pPr>
      <w:r w:rsidRPr="003650E3">
        <w:rPr>
          <w:lang w:val="en-US"/>
        </w:rPr>
        <w:t>YY.4.1 Introduction</w:t>
      </w:r>
    </w:p>
    <w:p w14:paraId="0554277C" w14:textId="77777777" w:rsidR="003650E3" w:rsidRPr="003650E3" w:rsidRDefault="003650E3" w:rsidP="003650E3">
      <w:pPr>
        <w:rPr>
          <w:lang w:val="en-US"/>
        </w:rPr>
      </w:pPr>
      <w:r w:rsidRPr="003650E3">
        <w:rPr>
          <w:lang w:val="en-US"/>
        </w:rPr>
        <w:t>The ACME protocol [</w:t>
      </w:r>
      <w:r w:rsidRPr="003650E3">
        <w:rPr>
          <w:highlight w:val="yellow"/>
          <w:lang w:val="en-US"/>
        </w:rPr>
        <w:t>XX</w:t>
      </w:r>
      <w:r w:rsidRPr="003650E3">
        <w:rPr>
          <w:lang w:val="en-US"/>
        </w:rPr>
        <w:t xml:space="preserve">] supports an automated revocation of ACME enrolled and renewed certificates using established authenticated and </w:t>
      </w:r>
      <w:proofErr w:type="spellStart"/>
      <w:r w:rsidRPr="003650E3">
        <w:rPr>
          <w:lang w:val="en-US"/>
        </w:rPr>
        <w:t>authorised</w:t>
      </w:r>
      <w:proofErr w:type="spellEnd"/>
      <w:r w:rsidRPr="003650E3">
        <w:rPr>
          <w:lang w:val="en-US"/>
        </w:rPr>
        <w:t xml:space="preserve"> credentials (i.e., key pair) verified during ACME client account activation and certificate issuance. An end entity (e.g., ACME client in the NF) can use its account key pair or the key pair of the issued certificate to request revocation of its certificate by the CA (i.e., ACME server).</w:t>
      </w:r>
    </w:p>
    <w:p w14:paraId="087B801D" w14:textId="77777777" w:rsidR="003650E3" w:rsidRPr="003650E3" w:rsidRDefault="003650E3" w:rsidP="003650E3">
      <w:pPr>
        <w:rPr>
          <w:lang w:val="en-US"/>
        </w:rPr>
      </w:pPr>
      <w:r w:rsidRPr="003650E3">
        <w:rPr>
          <w:lang w:val="en-US"/>
        </w:rPr>
        <w:t>There are several practices associated with certificate revocation that are recommended.</w:t>
      </w:r>
    </w:p>
    <w:p w14:paraId="04EE97A1" w14:textId="05FC3B92" w:rsidR="003650E3" w:rsidRPr="003650E3" w:rsidRDefault="003650E3" w:rsidP="003650E3">
      <w:pPr>
        <w:pStyle w:val="B1"/>
        <w:rPr>
          <w:lang w:val="en-US"/>
        </w:rPr>
      </w:pPr>
      <w:r>
        <w:rPr>
          <w:lang w:val="en-US"/>
        </w:rPr>
        <w:t>-</w:t>
      </w:r>
      <w:r>
        <w:rPr>
          <w:lang w:val="en-US"/>
        </w:rPr>
        <w:tab/>
      </w:r>
      <w:r w:rsidRPr="003650E3">
        <w:rPr>
          <w:lang w:val="en-US"/>
        </w:rPr>
        <w:t>This client-side certificate revocation procedure does not impact existing CA or OAM initiated revocation mechanisms, which are based on operator’s implementation and outside the scope of this solution. The CA operator will continue to have the ability to revoke certificates that have been issued. In addition, production and distribution of the revocation status messages (i.e., via CRL or OCSP) of the revoked certificates are solely dependent on CA operator’s implementation.</w:t>
      </w:r>
    </w:p>
    <w:p w14:paraId="503BACB7" w14:textId="0A865681" w:rsidR="003650E3" w:rsidRPr="003650E3" w:rsidRDefault="003650E3" w:rsidP="003650E3">
      <w:pPr>
        <w:pStyle w:val="B1"/>
        <w:rPr>
          <w:lang w:val="en-US"/>
        </w:rPr>
      </w:pPr>
      <w:r>
        <w:rPr>
          <w:lang w:val="en-US"/>
        </w:rPr>
        <w:t>-</w:t>
      </w:r>
      <w:r>
        <w:rPr>
          <w:lang w:val="en-US"/>
        </w:rPr>
        <w:tab/>
      </w:r>
      <w:r w:rsidRPr="003650E3">
        <w:rPr>
          <w:lang w:val="en-US"/>
        </w:rPr>
        <w:t>The ability to revoke certificates is limited to the original enrolling ACME client or if the ACME client has knowledge of the certificate private key.</w:t>
      </w:r>
    </w:p>
    <w:p w14:paraId="1C5DCF49" w14:textId="538DB623" w:rsidR="003650E3" w:rsidRPr="003650E3" w:rsidRDefault="003650E3" w:rsidP="003650E3">
      <w:pPr>
        <w:pStyle w:val="B1"/>
        <w:rPr>
          <w:lang w:val="en-US"/>
        </w:rPr>
      </w:pPr>
      <w:r>
        <w:rPr>
          <w:lang w:val="en-US"/>
        </w:rPr>
        <w:t>-</w:t>
      </w:r>
      <w:r>
        <w:rPr>
          <w:lang w:val="en-US"/>
        </w:rPr>
        <w:tab/>
      </w:r>
      <w:r w:rsidRPr="003650E3">
        <w:rPr>
          <w:lang w:val="en-US"/>
        </w:rPr>
        <w:t>When the ACME client is co-located with the NF in 5G SBA, the ACME client should not have privileges to request certificate revocation for other NFs.</w:t>
      </w:r>
    </w:p>
    <w:p w14:paraId="55E5DF16" w14:textId="246AF150" w:rsidR="003650E3" w:rsidRPr="003650E3" w:rsidRDefault="003650E3" w:rsidP="003650E3">
      <w:pPr>
        <w:pStyle w:val="B1"/>
        <w:rPr>
          <w:lang w:val="en-US"/>
        </w:rPr>
      </w:pPr>
      <w:r>
        <w:rPr>
          <w:lang w:val="en-US"/>
        </w:rPr>
        <w:t>-</w:t>
      </w:r>
      <w:r>
        <w:rPr>
          <w:lang w:val="en-US"/>
        </w:rPr>
        <w:tab/>
      </w:r>
      <w:r w:rsidRPr="003650E3">
        <w:rPr>
          <w:lang w:val="en-US"/>
        </w:rPr>
        <w:t>The ACME client should maintain the valid account key pair for the NF Instance ID for which the certificate was issued and/or access to the key pair of the issued certificate being requested for revocation to properly sign the revocation request. Maintenance of the account key pair in a secure manner is left to implementation.</w:t>
      </w:r>
    </w:p>
    <w:p w14:paraId="6EAC3857" w14:textId="7862A5B3" w:rsidR="003650E3" w:rsidRPr="003650E3" w:rsidRDefault="003650E3" w:rsidP="003650E3">
      <w:pPr>
        <w:pStyle w:val="B1"/>
        <w:rPr>
          <w:lang w:val="en-US"/>
        </w:rPr>
      </w:pPr>
      <w:r>
        <w:rPr>
          <w:lang w:val="en-US"/>
        </w:rPr>
        <w:t>-</w:t>
      </w:r>
      <w:r>
        <w:rPr>
          <w:lang w:val="en-US"/>
        </w:rPr>
        <w:tab/>
      </w:r>
      <w:r w:rsidRPr="003650E3">
        <w:rPr>
          <w:lang w:val="en-US"/>
        </w:rPr>
        <w:t xml:space="preserve">The certificate being requested for revocation should not have expired. Since expired certificates </w:t>
      </w:r>
      <w:proofErr w:type="spellStart"/>
      <w:r w:rsidRPr="003650E3">
        <w:rPr>
          <w:lang w:val="en-US"/>
        </w:rPr>
        <w:t>can not</w:t>
      </w:r>
      <w:proofErr w:type="spellEnd"/>
      <w:r w:rsidRPr="003650E3">
        <w:rPr>
          <w:lang w:val="en-US"/>
        </w:rPr>
        <w:t xml:space="preserve"> be used, there is no justification to revoke expired certificates.</w:t>
      </w:r>
    </w:p>
    <w:p w14:paraId="5FFA4A47" w14:textId="52BFC43C" w:rsidR="003650E3" w:rsidRPr="003650E3" w:rsidRDefault="003650E3" w:rsidP="003650E3">
      <w:pPr>
        <w:pStyle w:val="B1"/>
        <w:rPr>
          <w:lang w:val="en-US"/>
        </w:rPr>
      </w:pPr>
      <w:r>
        <w:rPr>
          <w:lang w:val="en-US"/>
        </w:rPr>
        <w:t>-</w:t>
      </w:r>
      <w:r>
        <w:rPr>
          <w:lang w:val="en-US"/>
        </w:rPr>
        <w:tab/>
      </w:r>
      <w:r w:rsidRPr="003650E3">
        <w:rPr>
          <w:lang w:val="en-US"/>
        </w:rPr>
        <w:t>If the NF has been compromised and the ACME client is co-located, access to the ACME client may not be possible. In such instances, certificate revocation would use existing server-side operator’s implementation.</w:t>
      </w:r>
    </w:p>
    <w:p w14:paraId="20007C8E" w14:textId="77777777" w:rsidR="003650E3" w:rsidRPr="003650E3" w:rsidRDefault="003650E3" w:rsidP="003650E3">
      <w:pPr>
        <w:pStyle w:val="Heading2"/>
        <w:rPr>
          <w:lang w:val="en-US"/>
        </w:rPr>
      </w:pPr>
      <w:r w:rsidRPr="003650E3">
        <w:rPr>
          <w:lang w:val="en-US"/>
        </w:rPr>
        <w:t>YY.4.2 ACME Certificate Revocation Procedure</w:t>
      </w:r>
    </w:p>
    <w:p w14:paraId="4DB7299A" w14:textId="77777777" w:rsidR="003650E3" w:rsidRPr="003650E3" w:rsidRDefault="003650E3" w:rsidP="003650E3">
      <w:pPr>
        <w:rPr>
          <w:lang w:val="en-US"/>
        </w:rPr>
      </w:pPr>
      <w:r w:rsidRPr="003650E3">
        <w:rPr>
          <w:lang w:val="en-US"/>
        </w:rPr>
        <w:t>Prerequisites of the ACME certificate revocation procedure:</w:t>
      </w:r>
    </w:p>
    <w:p w14:paraId="06C3E6DE" w14:textId="55265C76" w:rsidR="003650E3" w:rsidRPr="003650E3" w:rsidRDefault="003650E3" w:rsidP="003650E3">
      <w:pPr>
        <w:pStyle w:val="B1"/>
        <w:rPr>
          <w:lang w:val="en-US"/>
        </w:rPr>
      </w:pPr>
      <w:r>
        <w:rPr>
          <w:lang w:val="en-US"/>
        </w:rPr>
        <w:t>-</w:t>
      </w:r>
      <w:r>
        <w:rPr>
          <w:lang w:val="en-US"/>
        </w:rPr>
        <w:tab/>
      </w:r>
      <w:r w:rsidRPr="003650E3">
        <w:rPr>
          <w:lang w:val="en-US"/>
        </w:rPr>
        <w:t xml:space="preserve">ACME client has been established per clause </w:t>
      </w:r>
      <w:r w:rsidRPr="00D3709F">
        <w:rPr>
          <w:highlight w:val="yellow"/>
          <w:lang w:val="en-US"/>
        </w:rPr>
        <w:t>YY</w:t>
      </w:r>
      <w:r w:rsidRPr="003650E3">
        <w:rPr>
          <w:lang w:val="en-US"/>
        </w:rPr>
        <w:t>.2.2 (</w:t>
      </w:r>
      <w:r w:rsidRPr="00540019">
        <w:rPr>
          <w:lang w:val="en-US"/>
        </w:rPr>
        <w:t>Account creation</w:t>
      </w:r>
      <w:r w:rsidRPr="003650E3">
        <w:rPr>
          <w:lang w:val="en-US"/>
        </w:rPr>
        <w:t>)</w:t>
      </w:r>
    </w:p>
    <w:p w14:paraId="247C9809" w14:textId="518D31FD" w:rsidR="003650E3" w:rsidRPr="003650E3" w:rsidRDefault="003650E3" w:rsidP="003650E3">
      <w:pPr>
        <w:pStyle w:val="B1"/>
        <w:rPr>
          <w:lang w:val="en-US"/>
        </w:rPr>
      </w:pPr>
      <w:r>
        <w:rPr>
          <w:lang w:val="en-US"/>
        </w:rPr>
        <w:t>-</w:t>
      </w:r>
      <w:r>
        <w:rPr>
          <w:lang w:val="en-US"/>
        </w:rPr>
        <w:tab/>
      </w:r>
      <w:r w:rsidRPr="003650E3">
        <w:rPr>
          <w:lang w:val="en-US"/>
        </w:rPr>
        <w:t>Certificate has been enrolled or renewed by the CA (i.e., ACME server) and has not expired</w:t>
      </w:r>
    </w:p>
    <w:p w14:paraId="5AE14C63" w14:textId="77777777" w:rsidR="003650E3" w:rsidRPr="003650E3" w:rsidRDefault="003650E3" w:rsidP="003650E3">
      <w:pPr>
        <w:rPr>
          <w:lang w:val="en-US"/>
        </w:rPr>
      </w:pPr>
      <w:r w:rsidRPr="003650E3">
        <w:rPr>
          <w:lang w:val="en-US"/>
        </w:rPr>
        <w:t xml:space="preserve">The revocation request contains the certificate to be revoked and, optionally, the reason code for certificate revocation. Valid revocation reason codes are defined in </w:t>
      </w:r>
      <w:proofErr w:type="spellStart"/>
      <w:r w:rsidRPr="003650E3">
        <w:rPr>
          <w:lang w:val="en-US"/>
        </w:rPr>
        <w:t>CRLReason</w:t>
      </w:r>
      <w:proofErr w:type="spellEnd"/>
      <w:r w:rsidRPr="003650E3">
        <w:rPr>
          <w:lang w:val="en-US"/>
        </w:rPr>
        <w:t xml:space="preserve"> in RFC 5280 [14].</w:t>
      </w:r>
    </w:p>
    <w:p w14:paraId="103C57DF" w14:textId="4DE48C90" w:rsidR="003650E3" w:rsidRPr="003650E3" w:rsidRDefault="003650E3" w:rsidP="003650E3">
      <w:pPr>
        <w:pStyle w:val="NO"/>
        <w:rPr>
          <w:lang w:val="en-US"/>
        </w:rPr>
      </w:pPr>
      <w:r w:rsidRPr="003650E3">
        <w:rPr>
          <w:lang w:val="en-US"/>
        </w:rPr>
        <w:t>NOTE</w:t>
      </w:r>
      <w:r w:rsidR="00DF6B57">
        <w:rPr>
          <w:lang w:val="en-US"/>
        </w:rPr>
        <w:t xml:space="preserve"> 1</w:t>
      </w:r>
      <w:r w:rsidRPr="003650E3">
        <w:rPr>
          <w:lang w:val="en-US"/>
        </w:rPr>
        <w:t>:</w:t>
      </w:r>
      <w:r>
        <w:rPr>
          <w:lang w:val="en-US"/>
        </w:rPr>
        <w:tab/>
      </w:r>
      <w:r w:rsidRPr="003650E3">
        <w:rPr>
          <w:lang w:val="en-US"/>
        </w:rPr>
        <w:t xml:space="preserve">To deny or accept revocation requests based on which </w:t>
      </w:r>
      <w:proofErr w:type="spellStart"/>
      <w:r w:rsidRPr="003650E3">
        <w:rPr>
          <w:lang w:val="en-US"/>
        </w:rPr>
        <w:t>reasonCode</w:t>
      </w:r>
      <w:proofErr w:type="spellEnd"/>
      <w:r w:rsidRPr="003650E3">
        <w:rPr>
          <w:lang w:val="en-US"/>
        </w:rPr>
        <w:t xml:space="preserve"> is left to the operator’s implementation. Use of the </w:t>
      </w:r>
      <w:proofErr w:type="spellStart"/>
      <w:r w:rsidRPr="003650E3">
        <w:rPr>
          <w:lang w:val="en-US"/>
        </w:rPr>
        <w:t>reasonCode</w:t>
      </w:r>
      <w:proofErr w:type="spellEnd"/>
      <w:r w:rsidRPr="003650E3">
        <w:rPr>
          <w:lang w:val="en-US"/>
        </w:rPr>
        <w:t xml:space="preserve"> is strongly encouraged. </w:t>
      </w:r>
    </w:p>
    <w:p w14:paraId="7603BAAF" w14:textId="694F3C01" w:rsidR="003650E3" w:rsidRPr="003650E3" w:rsidRDefault="003650E3" w:rsidP="003650E3">
      <w:pPr>
        <w:pStyle w:val="NO"/>
        <w:rPr>
          <w:lang w:val="en-US"/>
        </w:rPr>
      </w:pPr>
      <w:r w:rsidRPr="003650E3">
        <w:rPr>
          <w:lang w:val="en-US"/>
        </w:rPr>
        <w:t>NOTE</w:t>
      </w:r>
      <w:r w:rsidR="00DF6B57">
        <w:rPr>
          <w:lang w:val="en-US"/>
        </w:rPr>
        <w:t xml:space="preserve"> 2</w:t>
      </w:r>
      <w:r w:rsidRPr="003650E3">
        <w:rPr>
          <w:lang w:val="en-US"/>
        </w:rPr>
        <w:t>:</w:t>
      </w:r>
      <w:r>
        <w:rPr>
          <w:lang w:val="en-US"/>
        </w:rPr>
        <w:tab/>
      </w:r>
      <w:r w:rsidRPr="003650E3">
        <w:rPr>
          <w:lang w:val="en-US"/>
        </w:rPr>
        <w:t>RFC 8555 [</w:t>
      </w:r>
      <w:r w:rsidRPr="00D3709F">
        <w:rPr>
          <w:highlight w:val="yellow"/>
          <w:lang w:val="en-US"/>
        </w:rPr>
        <w:t>XX</w:t>
      </w:r>
      <w:r w:rsidRPr="003650E3">
        <w:rPr>
          <w:lang w:val="en-US"/>
        </w:rPr>
        <w:t>] includes optional revocation reason codes, such as superseded. These codes could provide an indication to the CA and further to the OAM in case that the CA is under control of the OAM.</w:t>
      </w:r>
    </w:p>
    <w:p w14:paraId="0C22A20D" w14:textId="541419CB" w:rsidR="00195724" w:rsidRPr="00640D68" w:rsidRDefault="003650E3" w:rsidP="00640D68">
      <w:pPr>
        <w:rPr>
          <w:lang w:val="en-US"/>
        </w:rPr>
      </w:pPr>
      <w:r w:rsidRPr="003650E3">
        <w:rPr>
          <w:lang w:val="en-US"/>
        </w:rPr>
        <w:t>To reduce potential impact of a DoS attack using compromised credentials, the CA should be configured to deny the ACME request for certificate revocation if the ACME client’s credentials have been compromised or are believed to be compromised.</w:t>
      </w:r>
    </w:p>
    <w:p w14:paraId="27AF7B54" w14:textId="06BA13A5" w:rsidR="00195724" w:rsidRPr="00195724" w:rsidRDefault="00195724" w:rsidP="0019572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6A8F650F" w14:textId="77777777" w:rsidR="00195724" w:rsidRDefault="00195724" w:rsidP="0069425B">
      <w:pPr>
        <w:jc w:val="center"/>
        <w:rPr>
          <w:i/>
          <w:color w:val="0070C0"/>
          <w:sz w:val="36"/>
          <w:szCs w:val="36"/>
        </w:rPr>
      </w:pPr>
    </w:p>
    <w:p w14:paraId="6B2635FF" w14:textId="77777777" w:rsidR="0069425B" w:rsidRDefault="0069425B">
      <w:pPr>
        <w:rPr>
          <w:noProof/>
        </w:rPr>
      </w:pPr>
    </w:p>
    <w:sectPr w:rsidR="0069425B" w:rsidSect="000B7FED">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A71FB" w14:textId="77777777" w:rsidR="00030C70" w:rsidRDefault="00030C70">
      <w:r>
        <w:separator/>
      </w:r>
    </w:p>
  </w:endnote>
  <w:endnote w:type="continuationSeparator" w:id="0">
    <w:p w14:paraId="78A690D6" w14:textId="77777777" w:rsidR="00030C70" w:rsidRDefault="00030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0D6DF" w14:textId="3BEC5117" w:rsidR="008C24A4" w:rsidRDefault="0069425B">
    <w:pPr>
      <w:pStyle w:val="Footer"/>
    </w:pPr>
    <w:r>
      <w:rPr>
        <w:noProof/>
      </w:rPr>
      <mc:AlternateContent>
        <mc:Choice Requires="wps">
          <w:drawing>
            <wp:anchor distT="0" distB="0" distL="0" distR="0" simplePos="0" relativeHeight="251659264" behindDoc="0" locked="0" layoutInCell="1" allowOverlap="1" wp14:anchorId="73EFAA5B" wp14:editId="3498B0E7">
              <wp:simplePos x="635" y="635"/>
              <wp:positionH relativeFrom="page">
                <wp:align>left</wp:align>
              </wp:positionH>
              <wp:positionV relativeFrom="page">
                <wp:align>bottom</wp:align>
              </wp:positionV>
              <wp:extent cx="258445" cy="205740"/>
              <wp:effectExtent l="0" t="0" r="0" b="0"/>
              <wp:wrapNone/>
              <wp:docPr id="1129487132" name="Text Box 8"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349EF8C8" w14:textId="51BAE16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3EFAA5B" id="_x0000_t202" coordsize="21600,21600" o:spt="202" path="m,l,21600r21600,l21600,xe">
              <v:stroke joinstyle="miter"/>
              <v:path gradientshapeok="t" o:connecttype="rect"/>
            </v:shapetype>
            <v:shape id="Text Box 8" o:spid="_x0000_s1026" type="#_x0000_t202" alt="-" style="position:absolute;left:0;text-align:left;margin-left:0;margin-top:0;width:20.35pt;height:16.2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" filled="f" stroked="f">
              <v:textbox style="mso-fit-shape-to-text:t" inset="20pt,0,0,15pt">
                <w:txbxContent>
                  <w:p w14:paraId="349EF8C8" w14:textId="51BAE16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4F382" w14:textId="58B9DF21" w:rsidR="008C24A4" w:rsidRDefault="0069425B">
    <w:pPr>
      <w:pStyle w:val="Footer"/>
    </w:pPr>
    <w:r>
      <w:rPr>
        <w:noProof/>
      </w:rPr>
      <mc:AlternateContent>
        <mc:Choice Requires="wps">
          <w:drawing>
            <wp:anchor distT="0" distB="0" distL="0" distR="0" simplePos="0" relativeHeight="251660288" behindDoc="0" locked="0" layoutInCell="1" allowOverlap="1" wp14:anchorId="6DB1C8C1" wp14:editId="4AC4D949">
              <wp:simplePos x="0" y="0"/>
              <wp:positionH relativeFrom="page">
                <wp:align>left</wp:align>
              </wp:positionH>
              <wp:positionV relativeFrom="page">
                <wp:align>bottom</wp:align>
              </wp:positionV>
              <wp:extent cx="258445" cy="205740"/>
              <wp:effectExtent l="0" t="0" r="0" b="0"/>
              <wp:wrapNone/>
              <wp:docPr id="1684613438" name="Text Box 9"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C06F442" w14:textId="41D56530"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B1C8C1" id="_x0000_t202" coordsize="21600,21600" o:spt="202" path="m,l,21600r21600,l21600,xe">
              <v:stroke joinstyle="miter"/>
              <v:path gradientshapeok="t" o:connecttype="rect"/>
            </v:shapetype>
            <v:shape id="Text Box 9" o:spid="_x0000_s1027" type="#_x0000_t202" alt="-" style="position:absolute;left:0;text-align:left;margin-left:0;margin-top:0;width:20.35pt;height:16.2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" filled="f" stroked="f">
              <v:textbox style="mso-fit-shape-to-text:t" inset="20pt,0,0,15pt">
                <w:txbxContent>
                  <w:p w14:paraId="4C06F442" w14:textId="41D56530"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238A" w14:textId="4C360B3D" w:rsidR="008C24A4" w:rsidRDefault="0069425B">
    <w:pPr>
      <w:pStyle w:val="Footer"/>
    </w:pPr>
    <w:r>
      <w:rPr>
        <w:noProof/>
      </w:rPr>
      <mc:AlternateContent>
        <mc:Choice Requires="wps">
          <w:drawing>
            <wp:anchor distT="0" distB="0" distL="0" distR="0" simplePos="0" relativeHeight="251658240" behindDoc="0" locked="0" layoutInCell="1" allowOverlap="1" wp14:anchorId="505A0012" wp14:editId="3FFBAF23">
              <wp:simplePos x="635" y="635"/>
              <wp:positionH relativeFrom="page">
                <wp:align>left</wp:align>
              </wp:positionH>
              <wp:positionV relativeFrom="page">
                <wp:align>bottom</wp:align>
              </wp:positionV>
              <wp:extent cx="258445" cy="205740"/>
              <wp:effectExtent l="0" t="0" r="0" b="0"/>
              <wp:wrapNone/>
              <wp:docPr id="1250666414" name="Text Box 7"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488C2764" w14:textId="43D004EA"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05A0012" id="_x0000_t202" coordsize="21600,21600" o:spt="202" path="m,l,21600r21600,l21600,xe">
              <v:stroke joinstyle="miter"/>
              <v:path gradientshapeok="t" o:connecttype="rect"/>
            </v:shapetype>
            <v:shape id="Text Box 7" o:spid="_x0000_s1028" type="#_x0000_t202" alt="-" style="position:absolute;left:0;text-align:left;margin-left:0;margin-top:0;width:20.35pt;height:16.2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" filled="f" stroked="f">
              <v:textbox style="mso-fit-shape-to-text:t" inset="20pt,0,0,15pt">
                <w:txbxContent>
                  <w:p w14:paraId="488C2764" w14:textId="43D004EA"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0B699" w14:textId="2201C8A8" w:rsidR="008C24A4" w:rsidRDefault="0069425B">
    <w:pPr>
      <w:pStyle w:val="Footer"/>
    </w:pPr>
    <w:r>
      <w:rPr>
        <w:noProof/>
      </w:rPr>
      <mc:AlternateContent>
        <mc:Choice Requires="wps">
          <w:drawing>
            <wp:anchor distT="0" distB="0" distL="0" distR="0" simplePos="0" relativeHeight="251662336" behindDoc="0" locked="0" layoutInCell="1" allowOverlap="1" wp14:anchorId="397B994B" wp14:editId="57B0B119">
              <wp:simplePos x="635" y="635"/>
              <wp:positionH relativeFrom="page">
                <wp:align>left</wp:align>
              </wp:positionH>
              <wp:positionV relativeFrom="page">
                <wp:align>bottom</wp:align>
              </wp:positionV>
              <wp:extent cx="258445" cy="205740"/>
              <wp:effectExtent l="0" t="0" r="0" b="0"/>
              <wp:wrapNone/>
              <wp:docPr id="1507086735" name="Text Box 11"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0C355C75" w14:textId="7628A38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97B994B" id="_x0000_t202" coordsize="21600,21600" o:spt="202" path="m,l,21600r21600,l21600,xe">
              <v:stroke joinstyle="miter"/>
              <v:path gradientshapeok="t" o:connecttype="rect"/>
            </v:shapetype>
            <v:shape id="Text Box 11" o:spid="_x0000_s1029" type="#_x0000_t202" alt="-" style="position:absolute;left:0;text-align:left;margin-left:0;margin-top:0;width:20.35pt;height:16.2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" filled="f" stroked="f">
              <v:textbox style="mso-fit-shape-to-text:t" inset="20pt,0,0,15pt">
                <w:txbxContent>
                  <w:p w14:paraId="0C355C75" w14:textId="7628A38E"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34D68" w14:textId="4365D270" w:rsidR="008C24A4" w:rsidRDefault="0069425B">
    <w:pPr>
      <w:pStyle w:val="Footer"/>
    </w:pPr>
    <w:r>
      <w:rPr>
        <w:noProof/>
      </w:rPr>
      <mc:AlternateContent>
        <mc:Choice Requires="wps">
          <w:drawing>
            <wp:anchor distT="0" distB="0" distL="0" distR="0" simplePos="0" relativeHeight="251663360" behindDoc="0" locked="0" layoutInCell="1" allowOverlap="1" wp14:anchorId="3446FB5D" wp14:editId="1200294D">
              <wp:simplePos x="635" y="635"/>
              <wp:positionH relativeFrom="page">
                <wp:align>left</wp:align>
              </wp:positionH>
              <wp:positionV relativeFrom="page">
                <wp:align>bottom</wp:align>
              </wp:positionV>
              <wp:extent cx="258445" cy="205740"/>
              <wp:effectExtent l="0" t="0" r="0" b="0"/>
              <wp:wrapNone/>
              <wp:docPr id="330711819" name="Text Box 12"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2452D439" w14:textId="18A45A63"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446FB5D" id="_x0000_t202" coordsize="21600,21600" o:spt="202" path="m,l,21600r21600,l21600,xe">
              <v:stroke joinstyle="miter"/>
              <v:path gradientshapeok="t" o:connecttype="rect"/>
            </v:shapetype>
            <v:shape id="Text Box 12" o:spid="_x0000_s1030" type="#_x0000_t202" alt="-" style="position:absolute;left:0;text-align:left;margin-left:0;margin-top:0;width:20.35pt;height:16.2pt;z-index:251663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" filled="f" stroked="f">
              <v:textbox style="mso-fit-shape-to-text:t" inset="20pt,0,0,15pt">
                <w:txbxContent>
                  <w:p w14:paraId="2452D439" w14:textId="18A45A63"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1D731" w14:textId="6B531485" w:rsidR="008C24A4" w:rsidRDefault="0069425B">
    <w:pPr>
      <w:pStyle w:val="Footer"/>
    </w:pPr>
    <w:r>
      <w:rPr>
        <w:noProof/>
      </w:rPr>
      <mc:AlternateContent>
        <mc:Choice Requires="wps">
          <w:drawing>
            <wp:anchor distT="0" distB="0" distL="0" distR="0" simplePos="0" relativeHeight="251661312" behindDoc="0" locked="0" layoutInCell="1" allowOverlap="1" wp14:anchorId="6D473404" wp14:editId="1315231B">
              <wp:simplePos x="635" y="635"/>
              <wp:positionH relativeFrom="page">
                <wp:align>left</wp:align>
              </wp:positionH>
              <wp:positionV relativeFrom="page">
                <wp:align>bottom</wp:align>
              </wp:positionV>
              <wp:extent cx="258445" cy="205740"/>
              <wp:effectExtent l="0" t="0" r="0" b="0"/>
              <wp:wrapNone/>
              <wp:docPr id="1474170135" name="Text Box 10" desc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58445" cy="205740"/>
                      </a:xfrm>
                      <a:prstGeom prst="rect">
                        <a:avLst/>
                      </a:prstGeom>
                      <a:noFill/>
                      <a:ln>
                        <a:noFill/>
                      </a:ln>
                    </wps:spPr>
                    <wps:txbx>
                      <w:txbxContent>
                        <w:p w14:paraId="1AC58E10" w14:textId="27E7AE04"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473404" id="_x0000_t202" coordsize="21600,21600" o:spt="202" path="m,l,21600r21600,l21600,xe">
              <v:stroke joinstyle="miter"/>
              <v:path gradientshapeok="t" o:connecttype="rect"/>
            </v:shapetype>
            <v:shape id="Text Box 10" o:spid="_x0000_s1031" type="#_x0000_t202" alt="-" style="position:absolute;left:0;text-align:left;margin-left:0;margin-top:0;width:20.35pt;height:16.2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" filled="f" stroked="f">
              <v:textbox style="mso-fit-shape-to-text:t" inset="20pt,0,0,15pt">
                <w:txbxContent>
                  <w:p w14:paraId="1AC58E10" w14:textId="27E7AE04" w:rsidR="0069425B" w:rsidRPr="0069425B" w:rsidRDefault="0069425B" w:rsidP="0069425B">
                    <w:pPr>
                      <w:spacing w:after="0"/>
                      <w:rPr>
                        <w:rFonts w:ascii="Calibri" w:eastAsia="Calibri" w:hAnsi="Calibri" w:cs="Calibri"/>
                        <w:noProof/>
                        <w:color w:val="000000"/>
                        <w:sz w:val="2"/>
                        <w:szCs w:val="2"/>
                      </w:rPr>
                    </w:pPr>
                    <w:r w:rsidRPr="0069425B">
                      <w:rPr>
                        <w:rFonts w:ascii="Calibri" w:eastAsia="Calibri" w:hAnsi="Calibri" w:cs="Calibri"/>
                        <w:noProof/>
                        <w:color w:val="000000"/>
                        <w:sz w:val="2"/>
                        <w:szCs w:val="2"/>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B6143" w14:textId="77777777" w:rsidR="00030C70" w:rsidRDefault="00030C70">
      <w:r>
        <w:separator/>
      </w:r>
    </w:p>
  </w:footnote>
  <w:footnote w:type="continuationSeparator" w:id="0">
    <w:p w14:paraId="07AACA43" w14:textId="77777777" w:rsidR="00030C70" w:rsidRDefault="00030C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5DB106D9"/>
    <w:multiLevelType w:val="multilevel"/>
    <w:tmpl w:val="A8DA44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192618460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rles Eckel (r2)">
    <w15:presenceInfo w15:providerId="None" w15:userId="Charles Eckel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0C70"/>
    <w:rsid w:val="00036207"/>
    <w:rsid w:val="000A6394"/>
    <w:rsid w:val="000B7FED"/>
    <w:rsid w:val="000C038A"/>
    <w:rsid w:val="000C6598"/>
    <w:rsid w:val="000D44B3"/>
    <w:rsid w:val="000E014D"/>
    <w:rsid w:val="00100816"/>
    <w:rsid w:val="00145D43"/>
    <w:rsid w:val="00156BE0"/>
    <w:rsid w:val="00192C46"/>
    <w:rsid w:val="00195724"/>
    <w:rsid w:val="001A08B3"/>
    <w:rsid w:val="001A7B60"/>
    <w:rsid w:val="001B52F0"/>
    <w:rsid w:val="001B7A65"/>
    <w:rsid w:val="001E41F3"/>
    <w:rsid w:val="002350C0"/>
    <w:rsid w:val="0025024A"/>
    <w:rsid w:val="0026004D"/>
    <w:rsid w:val="002640DD"/>
    <w:rsid w:val="00275D12"/>
    <w:rsid w:val="00284FEB"/>
    <w:rsid w:val="002860C4"/>
    <w:rsid w:val="00294E31"/>
    <w:rsid w:val="002B5741"/>
    <w:rsid w:val="002D2976"/>
    <w:rsid w:val="002E472E"/>
    <w:rsid w:val="00305409"/>
    <w:rsid w:val="00327876"/>
    <w:rsid w:val="0034108E"/>
    <w:rsid w:val="0034370A"/>
    <w:rsid w:val="003547F9"/>
    <w:rsid w:val="003609EF"/>
    <w:rsid w:val="0036231A"/>
    <w:rsid w:val="003650E3"/>
    <w:rsid w:val="00374DD4"/>
    <w:rsid w:val="003A7B2F"/>
    <w:rsid w:val="003C2DBE"/>
    <w:rsid w:val="003E1A36"/>
    <w:rsid w:val="0040759D"/>
    <w:rsid w:val="00410371"/>
    <w:rsid w:val="004242F1"/>
    <w:rsid w:val="00432FF2"/>
    <w:rsid w:val="00482288"/>
    <w:rsid w:val="004A52C6"/>
    <w:rsid w:val="004B75B7"/>
    <w:rsid w:val="004D5235"/>
    <w:rsid w:val="004E52BE"/>
    <w:rsid w:val="005009D9"/>
    <w:rsid w:val="0051580D"/>
    <w:rsid w:val="00516EDC"/>
    <w:rsid w:val="00540019"/>
    <w:rsid w:val="00546764"/>
    <w:rsid w:val="00547111"/>
    <w:rsid w:val="00550765"/>
    <w:rsid w:val="0055392B"/>
    <w:rsid w:val="00592D74"/>
    <w:rsid w:val="005E2C44"/>
    <w:rsid w:val="00621188"/>
    <w:rsid w:val="006257ED"/>
    <w:rsid w:val="006367E6"/>
    <w:rsid w:val="00640D68"/>
    <w:rsid w:val="0065536E"/>
    <w:rsid w:val="00665C47"/>
    <w:rsid w:val="0069425B"/>
    <w:rsid w:val="006950D6"/>
    <w:rsid w:val="00695808"/>
    <w:rsid w:val="00695A6C"/>
    <w:rsid w:val="006B46FB"/>
    <w:rsid w:val="006C23A2"/>
    <w:rsid w:val="006E21FB"/>
    <w:rsid w:val="0078484F"/>
    <w:rsid w:val="00785599"/>
    <w:rsid w:val="00792342"/>
    <w:rsid w:val="007977A8"/>
    <w:rsid w:val="007B3BCB"/>
    <w:rsid w:val="007B512A"/>
    <w:rsid w:val="007C2097"/>
    <w:rsid w:val="007D6A07"/>
    <w:rsid w:val="007F7259"/>
    <w:rsid w:val="008040A8"/>
    <w:rsid w:val="00815755"/>
    <w:rsid w:val="008279FA"/>
    <w:rsid w:val="00853F77"/>
    <w:rsid w:val="008626E7"/>
    <w:rsid w:val="00870EE7"/>
    <w:rsid w:val="00880A55"/>
    <w:rsid w:val="008863B9"/>
    <w:rsid w:val="0088765D"/>
    <w:rsid w:val="00887DA0"/>
    <w:rsid w:val="008A45A6"/>
    <w:rsid w:val="008B33EA"/>
    <w:rsid w:val="008B7764"/>
    <w:rsid w:val="008C24A4"/>
    <w:rsid w:val="008C3836"/>
    <w:rsid w:val="008D39FE"/>
    <w:rsid w:val="008E3919"/>
    <w:rsid w:val="008F0F68"/>
    <w:rsid w:val="008F3789"/>
    <w:rsid w:val="008F686C"/>
    <w:rsid w:val="009148DE"/>
    <w:rsid w:val="00921737"/>
    <w:rsid w:val="00932CE5"/>
    <w:rsid w:val="00941E30"/>
    <w:rsid w:val="009777D9"/>
    <w:rsid w:val="00991B88"/>
    <w:rsid w:val="009A5753"/>
    <w:rsid w:val="009A579D"/>
    <w:rsid w:val="009E3297"/>
    <w:rsid w:val="009F734F"/>
    <w:rsid w:val="00A1069F"/>
    <w:rsid w:val="00A11F8F"/>
    <w:rsid w:val="00A246B6"/>
    <w:rsid w:val="00A308D5"/>
    <w:rsid w:val="00A47E70"/>
    <w:rsid w:val="00A50CF0"/>
    <w:rsid w:val="00A7671C"/>
    <w:rsid w:val="00AA2CBC"/>
    <w:rsid w:val="00AC1E9F"/>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3709F"/>
    <w:rsid w:val="00D50255"/>
    <w:rsid w:val="00D55BE4"/>
    <w:rsid w:val="00D64CAA"/>
    <w:rsid w:val="00D66520"/>
    <w:rsid w:val="00D9340F"/>
    <w:rsid w:val="00DE34CF"/>
    <w:rsid w:val="00DF6B57"/>
    <w:rsid w:val="00E13F3D"/>
    <w:rsid w:val="00E17DB0"/>
    <w:rsid w:val="00E279A4"/>
    <w:rsid w:val="00E339EB"/>
    <w:rsid w:val="00E34898"/>
    <w:rsid w:val="00E55C56"/>
    <w:rsid w:val="00E55E74"/>
    <w:rsid w:val="00EB09B7"/>
    <w:rsid w:val="00EE7D7C"/>
    <w:rsid w:val="00F25D98"/>
    <w:rsid w:val="00F300FB"/>
    <w:rsid w:val="00F428DB"/>
    <w:rsid w:val="00FB6386"/>
    <w:rsid w:val="00FF492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1Char">
    <w:name w:val="Heading 1 Char"/>
    <w:link w:val="Heading1"/>
    <w:rsid w:val="008F0F68"/>
    <w:rPr>
      <w:rFonts w:ascii="Arial" w:hAnsi="Arial"/>
      <w:sz w:val="36"/>
      <w:lang w:val="en-GB" w:eastAsia="en-US"/>
    </w:rPr>
  </w:style>
  <w:style w:type="character" w:customStyle="1" w:styleId="Heading8Char">
    <w:name w:val="Heading 8 Char"/>
    <w:link w:val="Heading8"/>
    <w:rsid w:val="008F0F68"/>
    <w:rPr>
      <w:rFonts w:ascii="Arial" w:hAnsi="Arial"/>
      <w:sz w:val="36"/>
      <w:lang w:val="en-GB" w:eastAsia="en-US"/>
    </w:rPr>
  </w:style>
  <w:style w:type="paragraph" w:styleId="Revision">
    <w:name w:val="Revision"/>
    <w:hidden/>
    <w:uiPriority w:val="99"/>
    <w:semiHidden/>
    <w:rsid w:val="008F0F68"/>
    <w:rPr>
      <w:rFonts w:ascii="Times New Roman" w:hAnsi="Times New Roman"/>
      <w:lang w:val="en-GB" w:eastAsia="en-US"/>
    </w:rPr>
  </w:style>
  <w:style w:type="character" w:customStyle="1" w:styleId="B1Char">
    <w:name w:val="B1 Char"/>
    <w:link w:val="B1"/>
    <w:rsid w:val="00E55E74"/>
    <w:rPr>
      <w:rFonts w:ascii="Times New Roman" w:hAnsi="Times New Roman"/>
      <w:lang w:val="en-GB" w:eastAsia="en-US"/>
    </w:rPr>
  </w:style>
  <w:style w:type="character" w:customStyle="1" w:styleId="EXChar">
    <w:name w:val="EX Char"/>
    <w:link w:val="EX"/>
    <w:locked/>
    <w:rsid w:val="00E55E74"/>
    <w:rPr>
      <w:rFonts w:ascii="Times New Roman" w:hAnsi="Times New Roman"/>
      <w:lang w:val="en-GB" w:eastAsia="en-US"/>
    </w:rPr>
  </w:style>
  <w:style w:type="character" w:customStyle="1" w:styleId="NOChar">
    <w:name w:val="NO Char"/>
    <w:link w:val="NO"/>
    <w:qFormat/>
    <w:rsid w:val="00195724"/>
    <w:rPr>
      <w:rFonts w:ascii="Times New Roman" w:hAnsi="Times New Roman"/>
      <w:lang w:val="en-GB" w:eastAsia="en-US"/>
    </w:rPr>
  </w:style>
  <w:style w:type="character" w:customStyle="1" w:styleId="Heading2Char">
    <w:name w:val="Heading 2 Char"/>
    <w:link w:val="Heading2"/>
    <w:rsid w:val="003547F9"/>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gsma.com/security/resources/fs-34-key-management-for-4g-and-5g-inter-plmn-security/"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cabforum.org/working-groups/server/baseline-requirements/documents/TLSBRv2.0.4.pdf"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oasis-pki.org/pdfs/PKI_Basics-A_technical_perspective.pdf"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TotalTime>
  <Pages>10</Pages>
  <Words>4241</Words>
  <Characters>24180</Characters>
  <Application>Microsoft Office Word</Application>
  <DocSecurity>0</DocSecurity>
  <Lines>201</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3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Eckel (r2)</cp:lastModifiedBy>
  <cp:revision>2</cp:revision>
  <cp:lastPrinted>1899-12-31T22:59:08Z</cp:lastPrinted>
  <dcterms:created xsi:type="dcterms:W3CDTF">2025-02-25T08:01:00Z</dcterms:created>
  <dcterms:modified xsi:type="dcterms:W3CDTF">2025-02-2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lassificationContentMarkingFooterShapeIds">
    <vt:lpwstr>4a8ba7ae,43529b1c,6469293e,57de0d17,59d4518f,13b6430b</vt:lpwstr>
  </property>
  <property fmtid="{D5CDD505-2E9C-101B-9397-08002B2CF9AE}" pid="22" name="ClassificationContentMarkingFooterFontProps">
    <vt:lpwstr>#000000,1,Calibri</vt:lpwstr>
  </property>
  <property fmtid="{D5CDD505-2E9C-101B-9397-08002B2CF9AE}" pid="23" name="ClassificationContentMarkingFooterText">
    <vt:lpwstr>-</vt:lpwstr>
  </property>
  <property fmtid="{D5CDD505-2E9C-101B-9397-08002B2CF9AE}" pid="24" name="MSIP_Label_a189e4fd-a2fa-47bf-9b21-17f706ee2968_Enabled">
    <vt:lpwstr>true</vt:lpwstr>
  </property>
  <property fmtid="{D5CDD505-2E9C-101B-9397-08002B2CF9AE}" pid="25" name="MSIP_Label_a189e4fd-a2fa-47bf-9b21-17f706ee2968_SetDate">
    <vt:lpwstr>2025-02-21T07:57:37Z</vt:lpwstr>
  </property>
  <property fmtid="{D5CDD505-2E9C-101B-9397-08002B2CF9AE}" pid="26" name="MSIP_Label_a189e4fd-a2fa-47bf-9b21-17f706ee2968_Method">
    <vt:lpwstr>Privileged</vt:lpwstr>
  </property>
  <property fmtid="{D5CDD505-2E9C-101B-9397-08002B2CF9AE}" pid="27" name="MSIP_Label_a189e4fd-a2fa-47bf-9b21-17f706ee2968_Name">
    <vt:lpwstr>Cisco Public Label</vt:lpwstr>
  </property>
  <property fmtid="{D5CDD505-2E9C-101B-9397-08002B2CF9AE}" pid="28" name="MSIP_Label_a189e4fd-a2fa-47bf-9b21-17f706ee2968_SiteId">
    <vt:lpwstr>5ae1af62-9505-4097-a69a-c1553ef7840e</vt:lpwstr>
  </property>
  <property fmtid="{D5CDD505-2E9C-101B-9397-08002B2CF9AE}" pid="29" name="MSIP_Label_a189e4fd-a2fa-47bf-9b21-17f706ee2968_ActionId">
    <vt:lpwstr>2492230f-e126-4ffa-91eb-249efd487df8</vt:lpwstr>
  </property>
  <property fmtid="{D5CDD505-2E9C-101B-9397-08002B2CF9AE}" pid="30" name="MSIP_Label_a189e4fd-a2fa-47bf-9b21-17f706ee2968_ContentBits">
    <vt:lpwstr>2</vt:lpwstr>
  </property>
  <property fmtid="{D5CDD505-2E9C-101B-9397-08002B2CF9AE}" pid="31" name="MSIP_Label_a189e4fd-a2fa-47bf-9b21-17f706ee2968_Tag">
    <vt:lpwstr>50, 0, 1, 1</vt:lpwstr>
  </property>
</Properties>
</file>